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232323"/>
  <w:body>
    <w:p w14:paraId="509BF1A7" w14:textId="47EBCB57" w:rsidR="00207FE2" w:rsidRDefault="00B11914" w:rsidP="00552B3C">
      <w:pPr>
        <w:spacing w:after="0" w:line="240" w:lineRule="auto"/>
        <w:rPr>
          <w:rFonts w:ascii="Roboto Mono" w:hAnsi="Roboto Mono"/>
          <w:sz w:val="22"/>
          <w:szCs w:val="18"/>
        </w:rPr>
      </w:pPr>
      <w:r>
        <w:rPr>
          <w:rFonts w:ascii="Roboto Mono" w:hAnsi="Roboto Mono"/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5F71EF5" wp14:editId="370CC4FD">
                <wp:simplePos x="0" y="0"/>
                <wp:positionH relativeFrom="column">
                  <wp:posOffset>-27831</wp:posOffset>
                </wp:positionH>
                <wp:positionV relativeFrom="paragraph">
                  <wp:posOffset>194807</wp:posOffset>
                </wp:positionV>
                <wp:extent cx="4492487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248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A01FF5" id="Straight Connector 1" o:spid="_x0000_s1026" style="position:absolute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pt,15.35pt" to="351.5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" strokecolor="white [3212]" strokeweight=".5pt">
                <v:stroke joinstyle="miter"/>
              </v:line>
            </w:pict>
          </mc:Fallback>
        </mc:AlternateContent>
      </w:r>
      <w:proofErr w:type="spellStart"/>
      <w:r w:rsidR="00207FE2" w:rsidRPr="00207FE2">
        <w:rPr>
          <w:rFonts w:ascii="Roboto Mono" w:hAnsi="Roboto Mono"/>
          <w:sz w:val="22"/>
          <w:szCs w:val="18"/>
        </w:rPr>
        <w:t>object.ICT</w:t>
      </w:r>
      <w:proofErr w:type="spellEnd"/>
    </w:p>
    <w:p w14:paraId="1CE4FE4A" w14:textId="093F5724" w:rsidR="00552B3C" w:rsidRPr="00207FE2" w:rsidRDefault="00552B3C" w:rsidP="00552B3C">
      <w:pPr>
        <w:spacing w:after="0" w:line="240" w:lineRule="auto"/>
        <w:rPr>
          <w:rFonts w:ascii="Roboto Mono" w:hAnsi="Roboto Mono"/>
          <w:sz w:val="22"/>
          <w:szCs w:val="18"/>
        </w:rPr>
      </w:pPr>
    </w:p>
    <w:p w14:paraId="4EF061BD" w14:textId="3619E2F2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b/>
          <w:bCs/>
          <w:color w:val="FF4F1F"/>
          <w:sz w:val="16"/>
          <w:szCs w:val="12"/>
        </w:rPr>
        <w:t>Processes:</w:t>
      </w:r>
      <w:r w:rsidRPr="00552B3C">
        <w:rPr>
          <w:rFonts w:ascii="Roboto Mono" w:hAnsi="Roboto Mono"/>
          <w:color w:val="FF4F1F"/>
          <w:sz w:val="16"/>
          <w:szCs w:val="12"/>
        </w:rPr>
        <w:t xml:space="preserve"> </w:t>
      </w:r>
      <w:r w:rsidRPr="00C96FA1">
        <w:rPr>
          <w:rFonts w:ascii="Roboto Mono" w:hAnsi="Roboto Mono"/>
          <w:sz w:val="16"/>
          <w:szCs w:val="12"/>
        </w:rPr>
        <w:t xml:space="preserve">Data collection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 w:rsidRPr="00C96FA1">
        <w:rPr>
          <w:rFonts w:ascii="Roboto Mono" w:hAnsi="Roboto Mono"/>
          <w:sz w:val="16"/>
          <w:szCs w:val="12"/>
        </w:rPr>
        <w:t xml:space="preserve"> organization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 w:rsidRPr="00C96FA1">
        <w:rPr>
          <w:rFonts w:ascii="Roboto Mono" w:hAnsi="Roboto Mono"/>
          <w:sz w:val="16"/>
          <w:szCs w:val="12"/>
        </w:rPr>
        <w:t xml:space="preserve"> storage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 w:rsidRPr="00C96FA1">
        <w:rPr>
          <w:rFonts w:ascii="Roboto Mono" w:hAnsi="Roboto Mono"/>
          <w:sz w:val="16"/>
          <w:szCs w:val="12"/>
        </w:rPr>
        <w:t xml:space="preserve"> processing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>
        <w:rPr>
          <w:rFonts w:ascii="Times New Roman" w:hAnsi="Times New Roman" w:cs="Times New Roman"/>
          <w:sz w:val="16"/>
          <w:szCs w:val="12"/>
        </w:rPr>
        <w:t xml:space="preserve"> </w:t>
      </w:r>
      <w:r w:rsidRPr="00C96FA1">
        <w:rPr>
          <w:rFonts w:ascii="Roboto Mono" w:hAnsi="Roboto Mono"/>
          <w:sz w:val="16"/>
          <w:szCs w:val="12"/>
        </w:rPr>
        <w:t xml:space="preserve">analysis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 w:rsidRPr="00C96FA1">
        <w:rPr>
          <w:rFonts w:ascii="Roboto Mono" w:hAnsi="Roboto Mono"/>
          <w:sz w:val="16"/>
          <w:szCs w:val="12"/>
        </w:rPr>
        <w:t xml:space="preserve"> transmission </w:t>
      </w:r>
      <w:r w:rsidRPr="00C96FA1">
        <w:rPr>
          <w:rFonts w:ascii="Times New Roman" w:hAnsi="Times New Roman" w:cs="Times New Roman"/>
          <w:sz w:val="16"/>
          <w:szCs w:val="12"/>
        </w:rPr>
        <w:t>→</w:t>
      </w:r>
      <w:r w:rsidRPr="00C96FA1">
        <w:rPr>
          <w:rFonts w:ascii="Roboto Mono" w:hAnsi="Roboto Mono"/>
          <w:sz w:val="16"/>
          <w:szCs w:val="12"/>
        </w:rPr>
        <w:t xml:space="preserve"> presentation</w:t>
      </w:r>
    </w:p>
    <w:p w14:paraId="76E2751C" w14:textId="195F257E" w:rsidR="00C96FA1" w:rsidRDefault="00C96FA1" w:rsidP="00552B3C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ata logging</w:t>
      </w:r>
      <w:r w:rsidRPr="00C96FA1">
        <w:rPr>
          <w:rFonts w:ascii="Roboto Mono" w:hAnsi="Roboto Mono"/>
          <w:color w:val="833C0B" w:themeColor="accent2" w:themeShade="80"/>
          <w:sz w:val="16"/>
          <w:szCs w:val="12"/>
        </w:rPr>
        <w:t xml:space="preserve"> </w:t>
      </w:r>
      <w:r w:rsidRPr="00C96FA1">
        <w:rPr>
          <w:rFonts w:ascii="Roboto Mono" w:hAnsi="Roboto Mono"/>
          <w:color w:val="507BC8"/>
          <w:sz w:val="16"/>
          <w:szCs w:val="12"/>
        </w:rPr>
        <w:t>- Keep track of data</w:t>
      </w:r>
    </w:p>
    <w:p w14:paraId="3CC596ED" w14:textId="0E0ACEC9" w:rsidR="00C96FA1" w:rsidRPr="00C96FA1" w:rsidRDefault="00C96FA1" w:rsidP="00552B3C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Accuracy checking </w:t>
      </w:r>
      <w:r w:rsidRPr="00C96FA1">
        <w:rPr>
          <w:rFonts w:ascii="Roboto Mono" w:hAnsi="Roboto Mono"/>
          <w:color w:val="507BC8"/>
          <w:sz w:val="16"/>
          <w:szCs w:val="12"/>
        </w:rPr>
        <w:t>- check fo</w:t>
      </w:r>
      <w:r>
        <w:rPr>
          <w:rFonts w:ascii="Roboto Mono" w:hAnsi="Roboto Mono"/>
          <w:color w:val="507BC8"/>
          <w:sz w:val="16"/>
          <w:szCs w:val="12"/>
        </w:rPr>
        <w:t>r correct data</w:t>
      </w:r>
    </w:p>
    <w:p w14:paraId="4E4C40A4" w14:textId="27C60A5B" w:rsidR="00C96FA1" w:rsidRPr="00552B3C" w:rsidRDefault="00C96FA1" w:rsidP="00552B3C">
      <w:pPr>
        <w:pStyle w:val="ListParagraph"/>
        <w:numPr>
          <w:ilvl w:val="0"/>
          <w:numId w:val="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Data categorization </w:t>
      </w:r>
      <w:r w:rsidRPr="00C96FA1">
        <w:rPr>
          <w:rFonts w:ascii="Roboto Mono" w:hAnsi="Roboto Mono"/>
          <w:color w:val="507BC8"/>
          <w:sz w:val="16"/>
          <w:szCs w:val="12"/>
        </w:rPr>
        <w:t>-</w:t>
      </w:r>
      <w:r>
        <w:rPr>
          <w:rFonts w:ascii="Roboto Mono" w:hAnsi="Roboto Mono"/>
          <w:color w:val="507BC8"/>
          <w:sz w:val="16"/>
          <w:szCs w:val="12"/>
        </w:rPr>
        <w:t xml:space="preserve"> Sort, group, order</w:t>
      </w:r>
    </w:p>
    <w:p w14:paraId="3C658716" w14:textId="1C8225AB" w:rsidR="00552B3C" w:rsidRPr="00552B3C" w:rsidRDefault="00552B3C" w:rsidP="00552B3C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</w:p>
    <w:p w14:paraId="40F56668" w14:textId="69112C90" w:rsidR="00C96FA1" w:rsidRPr="00552B3C" w:rsidRDefault="00C96FA1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552B3C">
        <w:rPr>
          <w:rFonts w:ascii="Roboto Mono" w:hAnsi="Roboto Mono"/>
          <w:b/>
          <w:bCs/>
          <w:color w:val="FF4F1F"/>
          <w:sz w:val="16"/>
          <w:szCs w:val="12"/>
        </w:rPr>
        <w:t xml:space="preserve">Information </w:t>
      </w:r>
      <w:r w:rsidR="007B132E">
        <w:rPr>
          <w:rFonts w:ascii="Roboto Mono" w:hAnsi="Roboto Mono"/>
          <w:b/>
          <w:bCs/>
          <w:color w:val="FF4F1F"/>
          <w:sz w:val="16"/>
          <w:szCs w:val="12"/>
        </w:rPr>
        <w:t>Sys</w:t>
      </w:r>
      <w:r w:rsidRPr="00552B3C">
        <w:rPr>
          <w:rFonts w:ascii="Roboto Mono" w:hAnsi="Roboto Mono"/>
          <w:b/>
          <w:bCs/>
          <w:color w:val="FF4F1F"/>
          <w:sz w:val="16"/>
          <w:szCs w:val="12"/>
        </w:rPr>
        <w:t xml:space="preserve"> specialists:</w:t>
      </w:r>
    </w:p>
    <w:p w14:paraId="68B3B120" w14:textId="150AF2E2" w:rsidR="00C96FA1" w:rsidRPr="00552B3C" w:rsidRDefault="007B132E" w:rsidP="00552B3C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ys</w:t>
      </w:r>
      <w:r w:rsidR="00C96FA1" w:rsidRPr="00552B3C">
        <w:rPr>
          <w:rFonts w:ascii="Roboto Mono" w:hAnsi="Roboto Mono"/>
          <w:sz w:val="16"/>
          <w:szCs w:val="12"/>
        </w:rPr>
        <w:t xml:space="preserve"> analyst - Research, planning </w:t>
      </w:r>
      <w:r w:rsidR="00850FD9">
        <w:rPr>
          <w:rFonts w:ascii="Roboto Mono" w:hAnsi="Roboto Mono"/>
          <w:sz w:val="16"/>
          <w:szCs w:val="12"/>
        </w:rPr>
        <w:t>&amp;</w:t>
      </w:r>
      <w:r w:rsidR="00C96FA1" w:rsidRPr="00552B3C">
        <w:rPr>
          <w:rFonts w:ascii="Roboto Mono" w:hAnsi="Roboto Mono"/>
          <w:sz w:val="16"/>
          <w:szCs w:val="12"/>
        </w:rPr>
        <w:t xml:space="preserve"> implementation</w:t>
      </w:r>
    </w:p>
    <w:p w14:paraId="509EFF80" w14:textId="0E4E3D80" w:rsidR="00C96FA1" w:rsidRPr="00552B3C" w:rsidRDefault="00C96FA1" w:rsidP="00552B3C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 xml:space="preserve">Programmer - </w:t>
      </w:r>
      <w:r w:rsidR="007B132E">
        <w:rPr>
          <w:rFonts w:ascii="Roboto Mono" w:hAnsi="Roboto Mono"/>
          <w:sz w:val="16"/>
          <w:szCs w:val="12"/>
        </w:rPr>
        <w:t>Sys</w:t>
      </w:r>
      <w:r w:rsidRPr="00552B3C">
        <w:rPr>
          <w:rFonts w:ascii="Roboto Mono" w:hAnsi="Roboto Mono"/>
          <w:sz w:val="16"/>
          <w:szCs w:val="12"/>
        </w:rPr>
        <w:t xml:space="preserve"> design to code</w:t>
      </w:r>
    </w:p>
    <w:p w14:paraId="7EBCBA65" w14:textId="628179FE" w:rsidR="00C96FA1" w:rsidRPr="00552B3C" w:rsidRDefault="00C96FA1" w:rsidP="00552B3C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>Technician - Backup IS</w:t>
      </w:r>
    </w:p>
    <w:p w14:paraId="2947C049" w14:textId="3228500E" w:rsidR="00C96FA1" w:rsidRPr="00552B3C" w:rsidRDefault="00C96FA1" w:rsidP="00552B3C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 xml:space="preserve">Network Manager - monitor </w:t>
      </w:r>
      <w:r w:rsidR="007B132E">
        <w:rPr>
          <w:rFonts w:ascii="Roboto Mono" w:hAnsi="Roboto Mono"/>
          <w:sz w:val="16"/>
          <w:szCs w:val="12"/>
        </w:rPr>
        <w:t>Sys</w:t>
      </w:r>
      <w:r w:rsidRPr="00552B3C">
        <w:rPr>
          <w:rFonts w:ascii="Roboto Mono" w:hAnsi="Roboto Mono"/>
          <w:sz w:val="16"/>
          <w:szCs w:val="12"/>
        </w:rPr>
        <w:t xml:space="preserve"> performance</w:t>
      </w:r>
    </w:p>
    <w:p w14:paraId="195B64EE" w14:textId="09BE5371" w:rsidR="00C96FA1" w:rsidRDefault="00C96FA1" w:rsidP="00552B3C">
      <w:pPr>
        <w:pStyle w:val="ListParagraph"/>
        <w:numPr>
          <w:ilvl w:val="0"/>
          <w:numId w:val="2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 xml:space="preserve">Data entry operator - </w:t>
      </w:r>
      <w:r w:rsidR="00552B3C" w:rsidRPr="00552B3C">
        <w:rPr>
          <w:rFonts w:ascii="Roboto Mono" w:hAnsi="Roboto Mono"/>
          <w:sz w:val="16"/>
          <w:szCs w:val="12"/>
        </w:rPr>
        <w:t>entering info</w:t>
      </w:r>
    </w:p>
    <w:p w14:paraId="4A19D8DF" w14:textId="2C0180FC" w:rsidR="00552B3C" w:rsidRP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F38E229" w14:textId="7F4B9015" w:rsidR="00552B3C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867CFB">
        <w:rPr>
          <w:rFonts w:ascii="Roboto Mono" w:hAnsi="Roboto Mono"/>
          <w:b/>
          <w:bCs/>
          <w:color w:val="FF4F1F"/>
          <w:sz w:val="16"/>
          <w:szCs w:val="12"/>
        </w:rPr>
        <w:t>Info age:</w:t>
      </w:r>
      <w:r w:rsidRPr="00552B3C">
        <w:rPr>
          <w:rFonts w:ascii="Roboto Mono" w:hAnsi="Roboto Mono"/>
          <w:color w:val="FF4F1F"/>
          <w:sz w:val="16"/>
          <w:szCs w:val="12"/>
        </w:rPr>
        <w:t xml:space="preserve"> </w:t>
      </w:r>
      <w:r w:rsidRPr="00C96FA1">
        <w:rPr>
          <w:rFonts w:ascii="Roboto Mono" w:hAnsi="Roboto Mono"/>
          <w:sz w:val="16"/>
          <w:szCs w:val="12"/>
        </w:rPr>
        <w:t>Access info anywhere anytime with low cost, info literate, lifelong learning</w:t>
      </w:r>
    </w:p>
    <w:p w14:paraId="11E1C02F" w14:textId="77777777" w:rsidR="00552B3C" w:rsidRPr="00C96FA1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30F05D7" w14:textId="03BE9BB9" w:rsidR="005B73C0" w:rsidRDefault="005B73C0" w:rsidP="00552B3C">
      <w:pPr>
        <w:pStyle w:val="ListParagraph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SCII - each character (1 byte)</w:t>
      </w:r>
    </w:p>
    <w:p w14:paraId="59952A28" w14:textId="6C213F41" w:rsidR="00C96FA1" w:rsidRPr="00552B3C" w:rsidRDefault="00C96FA1" w:rsidP="00552B3C">
      <w:pPr>
        <w:pStyle w:val="ListParagraph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>GB for simplified</w:t>
      </w:r>
      <w:r w:rsidR="005B73C0">
        <w:rPr>
          <w:rFonts w:ascii="Roboto Mono" w:hAnsi="Roboto Mono"/>
          <w:sz w:val="16"/>
          <w:szCs w:val="12"/>
        </w:rPr>
        <w:t xml:space="preserve"> (2 byte)</w:t>
      </w:r>
    </w:p>
    <w:p w14:paraId="34407995" w14:textId="6F6D756B" w:rsidR="00EE3357" w:rsidRDefault="00C96FA1" w:rsidP="00EE3357">
      <w:pPr>
        <w:pStyle w:val="ListParagraph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 xml:space="preserve">Big5 for </w:t>
      </w:r>
      <w:r w:rsidR="00EE3357" w:rsidRPr="00552B3C">
        <w:rPr>
          <w:rFonts w:ascii="Roboto Mono" w:hAnsi="Roboto Mono"/>
          <w:sz w:val="16"/>
          <w:szCs w:val="12"/>
        </w:rPr>
        <w:t>traditional</w:t>
      </w:r>
      <w:r w:rsidR="005B73C0">
        <w:rPr>
          <w:rFonts w:ascii="Roboto Mono" w:hAnsi="Roboto Mono"/>
          <w:sz w:val="16"/>
          <w:szCs w:val="12"/>
        </w:rPr>
        <w:t xml:space="preserve"> (2 byte)</w:t>
      </w:r>
    </w:p>
    <w:p w14:paraId="553E7DB6" w14:textId="07AAD634" w:rsidR="005B73C0" w:rsidRPr="00EE3357" w:rsidRDefault="005B73C0" w:rsidP="00EE3357">
      <w:pPr>
        <w:pStyle w:val="ListParagraph"/>
        <w:numPr>
          <w:ilvl w:val="0"/>
          <w:numId w:val="3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Unicode - any language (1-4 byte)</w:t>
      </w:r>
    </w:p>
    <w:p w14:paraId="09881BA9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7955575" w14:textId="46A54DDD" w:rsidR="00552B3C" w:rsidRPr="00867CFB" w:rsidRDefault="00552B3C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867CFB">
        <w:rPr>
          <w:rFonts w:ascii="Roboto Mono" w:hAnsi="Roboto Mono"/>
          <w:b/>
          <w:bCs/>
          <w:color w:val="FF4F1F"/>
          <w:sz w:val="16"/>
          <w:szCs w:val="12"/>
        </w:rPr>
        <w:t>Data input error:</w:t>
      </w:r>
    </w:p>
    <w:p w14:paraId="4599DEA3" w14:textId="0C20DA80" w:rsidR="00C96FA1" w:rsidRPr="00552B3C" w:rsidRDefault="00C96FA1" w:rsidP="00552B3C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>Data source error</w:t>
      </w:r>
      <w:r w:rsidR="00552B3C">
        <w:rPr>
          <w:rFonts w:ascii="Roboto Mono" w:hAnsi="Roboto Mono"/>
          <w:sz w:val="16"/>
          <w:szCs w:val="12"/>
        </w:rPr>
        <w:t xml:space="preserve"> </w:t>
      </w:r>
      <w:r w:rsidR="00552B3C" w:rsidRPr="00552B3C">
        <w:rPr>
          <w:rFonts w:ascii="Roboto Mono" w:hAnsi="Roboto Mono"/>
          <w:color w:val="507BC8"/>
          <w:sz w:val="16"/>
          <w:szCs w:val="12"/>
        </w:rPr>
        <w:t>-</w:t>
      </w:r>
      <w:r w:rsidR="00552B3C">
        <w:rPr>
          <w:rFonts w:ascii="Roboto Mono" w:hAnsi="Roboto Mono"/>
          <w:color w:val="507BC8"/>
          <w:sz w:val="16"/>
          <w:szCs w:val="12"/>
        </w:rPr>
        <w:t xml:space="preserve"> Input incorrect</w:t>
      </w:r>
    </w:p>
    <w:p w14:paraId="3AFEEE8E" w14:textId="7D918FCA" w:rsidR="00C96FA1" w:rsidRPr="00552B3C" w:rsidRDefault="00C96FA1" w:rsidP="00552B3C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>Transcription error</w:t>
      </w:r>
      <w:r w:rsidR="00552B3C">
        <w:rPr>
          <w:rFonts w:ascii="Roboto Mono" w:hAnsi="Roboto Mono"/>
          <w:sz w:val="16"/>
          <w:szCs w:val="12"/>
        </w:rPr>
        <w:t xml:space="preserve"> </w:t>
      </w:r>
      <w:r w:rsidR="00552B3C" w:rsidRPr="00552B3C">
        <w:rPr>
          <w:rFonts w:ascii="Roboto Mono" w:hAnsi="Roboto Mono"/>
          <w:color w:val="507BC8"/>
          <w:sz w:val="16"/>
          <w:szCs w:val="12"/>
        </w:rPr>
        <w:t>-</w:t>
      </w:r>
      <w:r w:rsidR="00552B3C">
        <w:rPr>
          <w:rFonts w:ascii="Roboto Mono" w:hAnsi="Roboto Mono"/>
          <w:color w:val="507BC8"/>
          <w:sz w:val="16"/>
          <w:szCs w:val="12"/>
        </w:rPr>
        <w:t xml:space="preserve"> </w:t>
      </w:r>
      <w:proofErr w:type="spellStart"/>
      <w:r w:rsidR="00552B3C">
        <w:rPr>
          <w:rFonts w:ascii="Roboto Mono" w:hAnsi="Roboto Mono"/>
          <w:color w:val="507BC8"/>
          <w:sz w:val="16"/>
          <w:szCs w:val="12"/>
        </w:rPr>
        <w:t>oO</w:t>
      </w:r>
      <w:proofErr w:type="spellEnd"/>
      <w:r w:rsidR="00552B3C">
        <w:rPr>
          <w:rFonts w:ascii="Roboto Mono" w:hAnsi="Roboto Mono"/>
          <w:color w:val="507BC8"/>
          <w:sz w:val="16"/>
          <w:szCs w:val="12"/>
        </w:rPr>
        <w:t xml:space="preserve"> il</w:t>
      </w:r>
    </w:p>
    <w:p w14:paraId="6112812B" w14:textId="683BFA11" w:rsidR="00C96FA1" w:rsidRPr="00552B3C" w:rsidRDefault="00C96FA1" w:rsidP="00552B3C">
      <w:pPr>
        <w:pStyle w:val="ListParagraph"/>
        <w:numPr>
          <w:ilvl w:val="0"/>
          <w:numId w:val="4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52B3C">
        <w:rPr>
          <w:rFonts w:ascii="Roboto Mono" w:hAnsi="Roboto Mono"/>
          <w:sz w:val="16"/>
          <w:szCs w:val="12"/>
        </w:rPr>
        <w:t>Transposition error</w:t>
      </w:r>
      <w:r w:rsidR="00552B3C">
        <w:rPr>
          <w:rFonts w:ascii="Roboto Mono" w:hAnsi="Roboto Mono"/>
          <w:sz w:val="16"/>
          <w:szCs w:val="12"/>
        </w:rPr>
        <w:t xml:space="preserve"> </w:t>
      </w:r>
      <w:r w:rsidR="00552B3C" w:rsidRPr="00552B3C">
        <w:rPr>
          <w:rFonts w:ascii="Roboto Mono" w:hAnsi="Roboto Mono"/>
          <w:color w:val="507BC8"/>
          <w:sz w:val="16"/>
          <w:szCs w:val="12"/>
        </w:rPr>
        <w:t>-</w:t>
      </w:r>
      <w:r w:rsidR="00552B3C">
        <w:rPr>
          <w:rFonts w:ascii="Roboto Mono" w:hAnsi="Roboto Mono"/>
          <w:color w:val="507BC8"/>
          <w:sz w:val="16"/>
          <w:szCs w:val="12"/>
        </w:rPr>
        <w:t xml:space="preserve"> 12 21</w:t>
      </w:r>
    </w:p>
    <w:p w14:paraId="1DF248AF" w14:textId="249CAAE2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2DB10ED" w14:textId="718772AD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>Field presence check</w:t>
      </w:r>
      <w:r w:rsidR="00552B3C">
        <w:rPr>
          <w:rFonts w:ascii="Roboto Mono" w:hAnsi="Roboto Mono"/>
          <w:color w:val="00B050"/>
          <w:sz w:val="16"/>
          <w:szCs w:val="12"/>
        </w:rPr>
        <w:t xml:space="preserve"> </w:t>
      </w:r>
      <w:r w:rsidR="00552B3C">
        <w:rPr>
          <w:rFonts w:ascii="Roboto Mono" w:hAnsi="Roboto Mono"/>
          <w:color w:val="00B050"/>
          <w:sz w:val="16"/>
          <w:szCs w:val="12"/>
        </w:rPr>
        <w:tab/>
        <w:t>&lt;/</w:t>
      </w:r>
      <w:r w:rsidRPr="00552B3C">
        <w:rPr>
          <w:rFonts w:ascii="Roboto Mono" w:hAnsi="Roboto Mono"/>
          <w:color w:val="00B050"/>
          <w:sz w:val="16"/>
          <w:szCs w:val="12"/>
        </w:rPr>
        <w:t>&gt;</w:t>
      </w:r>
    </w:p>
    <w:p w14:paraId="59254C82" w14:textId="7C3D9C66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 xml:space="preserve">Field length check 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Pr="00552B3C">
        <w:rPr>
          <w:rFonts w:ascii="Roboto Mono" w:hAnsi="Roboto Mono"/>
          <w:color w:val="00B050"/>
          <w:sz w:val="16"/>
          <w:szCs w:val="12"/>
        </w:rPr>
        <w:t>&lt;---&gt;</w:t>
      </w:r>
    </w:p>
    <w:p w14:paraId="06F4ED2C" w14:textId="496DFDCB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 xml:space="preserve">Range check 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Pr="00552B3C">
        <w:rPr>
          <w:rFonts w:ascii="Roboto Mono" w:hAnsi="Roboto Mono"/>
          <w:color w:val="00B050"/>
          <w:sz w:val="16"/>
          <w:szCs w:val="12"/>
        </w:rPr>
        <w:t>&lt;1...2&gt;</w:t>
      </w:r>
    </w:p>
    <w:p w14:paraId="7D3B7192" w14:textId="1BAE37E1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 xml:space="preserve">Fixed value check 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Pr="00552B3C">
        <w:rPr>
          <w:rFonts w:ascii="Roboto Mono" w:hAnsi="Roboto Mono"/>
          <w:color w:val="00B050"/>
          <w:sz w:val="16"/>
          <w:szCs w:val="12"/>
        </w:rPr>
        <w:t>&lt;M/F&gt;</w:t>
      </w:r>
    </w:p>
    <w:p w14:paraId="6C80DDE8" w14:textId="59DE063D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 xml:space="preserve">Format check 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Pr="00552B3C">
        <w:rPr>
          <w:rFonts w:ascii="Roboto Mono" w:hAnsi="Roboto Mono"/>
          <w:color w:val="00B050"/>
          <w:sz w:val="16"/>
          <w:szCs w:val="12"/>
        </w:rPr>
        <w:t>&lt;@gmail.com&gt;</w:t>
      </w:r>
    </w:p>
    <w:p w14:paraId="26CDEE77" w14:textId="28E95466" w:rsidR="00C96FA1" w:rsidRP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 xml:space="preserve">type check 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Pr="00552B3C">
        <w:rPr>
          <w:rFonts w:ascii="Roboto Mono" w:hAnsi="Roboto Mono"/>
          <w:color w:val="00B050"/>
          <w:sz w:val="16"/>
          <w:szCs w:val="12"/>
        </w:rPr>
        <w:t>&lt;str&gt;</w:t>
      </w:r>
    </w:p>
    <w:p w14:paraId="2D37CD0F" w14:textId="298B4C79" w:rsidR="00552B3C" w:rsidRDefault="00C96FA1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  <w:r w:rsidRPr="00552B3C">
        <w:rPr>
          <w:rFonts w:ascii="Roboto Mono" w:hAnsi="Roboto Mono"/>
          <w:color w:val="00B050"/>
          <w:sz w:val="16"/>
          <w:szCs w:val="12"/>
        </w:rPr>
        <w:t>Check digit</w:t>
      </w:r>
      <w:r w:rsidR="00552B3C">
        <w:rPr>
          <w:rFonts w:ascii="Roboto Mono" w:hAnsi="Roboto Mono"/>
          <w:color w:val="00B050"/>
          <w:sz w:val="16"/>
          <w:szCs w:val="12"/>
        </w:rPr>
        <w:tab/>
      </w:r>
      <w:r w:rsidR="00552B3C">
        <w:rPr>
          <w:rFonts w:ascii="Roboto Mono" w:hAnsi="Roboto Mono"/>
          <w:color w:val="00B050"/>
          <w:sz w:val="16"/>
          <w:szCs w:val="12"/>
        </w:rPr>
        <w:tab/>
        <w:t>&lt;parity check&gt;</w:t>
      </w:r>
    </w:p>
    <w:p w14:paraId="5582CC22" w14:textId="108504E7" w:rsidR="00552B3C" w:rsidRDefault="002105F2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Overflow: 01 + 01 = 10 (none)</w:t>
      </w:r>
      <w:r>
        <w:rPr>
          <w:rFonts w:ascii="Roboto Mono" w:hAnsi="Roboto Mono"/>
          <w:sz w:val="16"/>
          <w:szCs w:val="12"/>
        </w:rPr>
        <w:tab/>
        <w:t>11 + 01 = 100 (overflow)</w:t>
      </w:r>
    </w:p>
    <w:p w14:paraId="39B07A5C" w14:textId="2775C26F" w:rsid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Odd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11100000</w:t>
      </w:r>
      <w:r>
        <w:rPr>
          <w:rFonts w:ascii="Roboto Mono" w:hAnsi="Roboto Mono"/>
          <w:sz w:val="16"/>
          <w:szCs w:val="12"/>
        </w:rPr>
        <w:tab/>
        <w:t xml:space="preserve">3 x 1: odd matches odd </w:t>
      </w:r>
      <w:r w:rsidRPr="00552B3C">
        <w:rPr>
          <w:rFonts w:ascii="Roboto Mono" w:hAnsi="Roboto Mono" w:hint="eastAsia"/>
          <w:sz w:val="16"/>
          <w:szCs w:val="12"/>
        </w:rPr>
        <w:t>∴</w:t>
      </w:r>
      <w:r>
        <w:rPr>
          <w:rFonts w:ascii="Roboto Mono" w:hAnsi="Roboto Mono" w:hint="eastAsia"/>
          <w:sz w:val="16"/>
          <w:szCs w:val="12"/>
        </w:rPr>
        <w:t xml:space="preserve"> </w:t>
      </w:r>
      <w:r>
        <w:rPr>
          <w:rFonts w:ascii="Roboto Mono" w:hAnsi="Roboto Mono"/>
          <w:sz w:val="16"/>
          <w:szCs w:val="12"/>
        </w:rPr>
        <w:t>parity bit = 0</w:t>
      </w:r>
    </w:p>
    <w:p w14:paraId="4D4AE920" w14:textId="4B78D911" w:rsid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Even:</w:t>
      </w:r>
      <w:r>
        <w:rPr>
          <w:rFonts w:ascii="Roboto Mono" w:hAnsi="Roboto Mono"/>
          <w:sz w:val="16"/>
          <w:szCs w:val="12"/>
        </w:rPr>
        <w:tab/>
        <w:t>11100000</w:t>
      </w:r>
      <w:r>
        <w:rPr>
          <w:rFonts w:ascii="Roboto Mono" w:hAnsi="Roboto Mono"/>
          <w:sz w:val="16"/>
          <w:szCs w:val="12"/>
        </w:rPr>
        <w:tab/>
        <w:t xml:space="preserve">3 x 1: odd not even </w:t>
      </w:r>
      <w:r w:rsidRPr="00552B3C">
        <w:rPr>
          <w:rFonts w:ascii="Roboto Mono" w:hAnsi="Roboto Mono" w:hint="eastAsia"/>
          <w:sz w:val="16"/>
          <w:szCs w:val="12"/>
        </w:rPr>
        <w:t>∴</w:t>
      </w:r>
      <w:r>
        <w:rPr>
          <w:rFonts w:ascii="Roboto Mono" w:hAnsi="Roboto Mono" w:hint="eastAsia"/>
          <w:sz w:val="16"/>
          <w:szCs w:val="12"/>
        </w:rPr>
        <w:t xml:space="preserve"> </w:t>
      </w:r>
      <w:r>
        <w:rPr>
          <w:rFonts w:ascii="Roboto Mono" w:hAnsi="Roboto Mono"/>
          <w:sz w:val="16"/>
          <w:szCs w:val="12"/>
        </w:rPr>
        <w:t xml:space="preserve">party bit = 1 </w:t>
      </w:r>
    </w:p>
    <w:p w14:paraId="762C4AE6" w14:textId="3D7F116E" w:rsid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Pr="00552B3C">
        <w:rPr>
          <w:rFonts w:ascii="Roboto Mono" w:hAnsi="Roboto Mono"/>
          <w:color w:val="808080" w:themeColor="background1" w:themeShade="80"/>
          <w:sz w:val="16"/>
          <w:szCs w:val="12"/>
        </w:rPr>
        <w:t>// add a “1” to match the even requirement</w:t>
      </w:r>
    </w:p>
    <w:p w14:paraId="7AE0344A" w14:textId="0A30A91A" w:rsid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Sent odd:</w:t>
      </w:r>
      <w:r>
        <w:rPr>
          <w:rFonts w:ascii="Roboto Mono" w:hAnsi="Roboto Mono"/>
          <w:sz w:val="16"/>
          <w:szCs w:val="12"/>
        </w:rPr>
        <w:tab/>
        <w:t>11100000</w:t>
      </w:r>
      <w:r>
        <w:rPr>
          <w:rFonts w:ascii="Roboto Mono" w:hAnsi="Roboto Mono"/>
          <w:sz w:val="16"/>
          <w:szCs w:val="12"/>
        </w:rPr>
        <w:tab/>
        <w:t>3 x 1: odd matches odd = error-free</w:t>
      </w:r>
    </w:p>
    <w:p w14:paraId="5F4A386B" w14:textId="56A96988" w:rsidR="00552B3C" w:rsidRPr="00552B3C" w:rsidRDefault="00552B3C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|  Sent even:</w:t>
      </w:r>
      <w:r>
        <w:rPr>
          <w:rFonts w:ascii="Roboto Mono" w:hAnsi="Roboto Mono"/>
          <w:sz w:val="16"/>
          <w:szCs w:val="12"/>
        </w:rPr>
        <w:tab/>
        <w:t>11100000</w:t>
      </w:r>
      <w:r>
        <w:rPr>
          <w:rFonts w:ascii="Roboto Mono" w:hAnsi="Roboto Mono"/>
          <w:sz w:val="16"/>
          <w:szCs w:val="12"/>
        </w:rPr>
        <w:tab/>
        <w:t>3 x 1: odd not even = error</w:t>
      </w:r>
    </w:p>
    <w:p w14:paraId="0CA2A968" w14:textId="4223014C" w:rsidR="00552B3C" w:rsidRDefault="00552B3C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</w:p>
    <w:p w14:paraId="18518554" w14:textId="31CAB800" w:rsidR="008A12BE" w:rsidRPr="008A12BE" w:rsidRDefault="008A12BE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8A12BE">
        <w:rPr>
          <w:rFonts w:ascii="Roboto Mono" w:hAnsi="Roboto Mono"/>
          <w:b/>
          <w:bCs/>
          <w:color w:val="FF4F1F"/>
          <w:sz w:val="16"/>
          <w:szCs w:val="12"/>
        </w:rPr>
        <w:t>Two’s compliment</w:t>
      </w:r>
      <w:r>
        <w:rPr>
          <w:rFonts w:ascii="Roboto Mono" w:hAnsi="Roboto Mono"/>
          <w:b/>
          <w:bCs/>
          <w:color w:val="FF4F1F"/>
          <w:sz w:val="16"/>
          <w:szCs w:val="12"/>
        </w:rPr>
        <w:t xml:space="preserve">: </w:t>
      </w:r>
      <w:r>
        <w:rPr>
          <w:rFonts w:ascii="Roboto Mono" w:hAnsi="Roboto Mono"/>
          <w:sz w:val="16"/>
          <w:szCs w:val="12"/>
        </w:rPr>
        <w:t xml:space="preserve">Invert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add one.</w:t>
      </w:r>
      <w:r w:rsidR="00564FCB">
        <w:rPr>
          <w:rFonts w:ascii="Roboto Mono" w:hAnsi="Roboto Mono"/>
          <w:sz w:val="16"/>
          <w:szCs w:val="12"/>
        </w:rPr>
        <w:t xml:space="preserve"> (current 4 bit memory unit) </w:t>
      </w:r>
    </w:p>
    <w:p w14:paraId="1B6484FB" w14:textId="0AB186D2" w:rsidR="008A12BE" w:rsidRPr="008A12BE" w:rsidRDefault="008A12BE" w:rsidP="008A12BE">
      <w:pPr>
        <w:pStyle w:val="ListParagraph"/>
        <w:numPr>
          <w:ilvl w:val="0"/>
          <w:numId w:val="3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-2 </w:t>
      </w:r>
      <w:r w:rsidRPr="008A12BE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0010 (2) </w:t>
      </w:r>
      <w:r w:rsidRPr="008A12BE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1101 </w:t>
      </w:r>
      <w:r w:rsidRPr="008A12BE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1110 (-2)</w:t>
      </w:r>
    </w:p>
    <w:p w14:paraId="29720EF2" w14:textId="77777777" w:rsidR="008A12BE" w:rsidRPr="00552B3C" w:rsidRDefault="008A12BE" w:rsidP="00552B3C">
      <w:pPr>
        <w:spacing w:after="0" w:line="240" w:lineRule="auto"/>
        <w:rPr>
          <w:rFonts w:ascii="Roboto Mono" w:hAnsi="Roboto Mono"/>
          <w:color w:val="00B050"/>
          <w:sz w:val="16"/>
          <w:szCs w:val="12"/>
        </w:rPr>
      </w:pPr>
    </w:p>
    <w:p w14:paraId="18CD14F8" w14:textId="50FB411B" w:rsidR="00C96FA1" w:rsidRPr="00552B3C" w:rsidRDefault="00867CFB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867CFB">
        <w:rPr>
          <w:rFonts w:ascii="Roboto Mono" w:hAnsi="Roboto Mono"/>
          <w:b/>
          <w:bCs/>
          <w:color w:val="FF4F1F"/>
          <w:sz w:val="16"/>
          <w:szCs w:val="12"/>
        </w:rPr>
        <w:t>Data Hierarchy:</w:t>
      </w:r>
      <w:r>
        <w:rPr>
          <w:rFonts w:ascii="Roboto Mono" w:hAnsi="Roboto Mono"/>
          <w:sz w:val="16"/>
          <w:szCs w:val="12"/>
        </w:rPr>
        <w:t xml:space="preserve"> f</w:t>
      </w:r>
      <w:r w:rsidR="00C96FA1" w:rsidRPr="00552B3C">
        <w:rPr>
          <w:rFonts w:ascii="Roboto Mono" w:hAnsi="Roboto Mono"/>
          <w:sz w:val="16"/>
          <w:szCs w:val="12"/>
        </w:rPr>
        <w:t>ield - record - table - database</w:t>
      </w:r>
    </w:p>
    <w:p w14:paraId="0EAA3A60" w14:textId="77777777" w:rsidR="00C96FA1" w:rsidRPr="00C96FA1" w:rsidRDefault="00C96FA1" w:rsidP="0040461A">
      <w:pPr>
        <w:spacing w:after="0" w:line="240" w:lineRule="auto"/>
        <w:jc w:val="right"/>
        <w:rPr>
          <w:rFonts w:ascii="Roboto Mono" w:hAnsi="Roboto Mono"/>
          <w:sz w:val="16"/>
          <w:szCs w:val="12"/>
        </w:rPr>
      </w:pPr>
    </w:p>
    <w:p w14:paraId="49F1EC1B" w14:textId="716A94C4" w:rsidR="00C96FA1" w:rsidRPr="004B2840" w:rsidRDefault="004B2840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4B2840">
        <w:rPr>
          <w:rFonts w:ascii="Roboto Mono" w:hAnsi="Roboto Mono"/>
          <w:b/>
          <w:bCs/>
          <w:color w:val="FF4F1F"/>
          <w:sz w:val="16"/>
          <w:szCs w:val="12"/>
        </w:rPr>
        <w:lastRenderedPageBreak/>
        <w:t>Color depths:</w:t>
      </w:r>
    </w:p>
    <w:p w14:paraId="60FBA312" w14:textId="590AD5A8" w:rsidR="00C96FA1" w:rsidRDefault="004B2840" w:rsidP="004B2840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1 colors (bit:1) </w:t>
      </w:r>
      <w:r w:rsidRPr="004B2840">
        <w:rPr>
          <w:rFonts w:ascii="Roboto Mono" w:hAnsi="Roboto Mono"/>
          <w:color w:val="507BC8"/>
          <w:sz w:val="16"/>
          <w:szCs w:val="12"/>
        </w:rPr>
        <w:t xml:space="preserve">- black </w:t>
      </w:r>
      <w:r w:rsidR="00850FD9">
        <w:rPr>
          <w:rFonts w:ascii="Roboto Mono" w:hAnsi="Roboto Mono"/>
          <w:color w:val="507BC8"/>
          <w:sz w:val="16"/>
          <w:szCs w:val="12"/>
        </w:rPr>
        <w:t>&amp;</w:t>
      </w:r>
      <w:r w:rsidRPr="004B2840">
        <w:rPr>
          <w:rFonts w:ascii="Roboto Mono" w:hAnsi="Roboto Mono"/>
          <w:color w:val="507BC8"/>
          <w:sz w:val="16"/>
          <w:szCs w:val="12"/>
        </w:rPr>
        <w:t xml:space="preserve"> white</w:t>
      </w:r>
    </w:p>
    <w:p w14:paraId="2AD2D271" w14:textId="2931D173" w:rsidR="004B2840" w:rsidRDefault="004B2840" w:rsidP="004B2840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8 colors (bit:8) </w:t>
      </w:r>
      <w:r w:rsidRPr="004B2840">
        <w:rPr>
          <w:rFonts w:ascii="Roboto Mono" w:hAnsi="Roboto Mono"/>
          <w:color w:val="507BC8"/>
          <w:sz w:val="16"/>
          <w:szCs w:val="12"/>
        </w:rPr>
        <w:t>- monochromatic</w:t>
      </w:r>
    </w:p>
    <w:p w14:paraId="773CE863" w14:textId="3E0C30B4" w:rsidR="004B2840" w:rsidRPr="004B2840" w:rsidRDefault="004B2840" w:rsidP="004B2840">
      <w:pPr>
        <w:pStyle w:val="ListParagraph"/>
        <w:numPr>
          <w:ilvl w:val="0"/>
          <w:numId w:val="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2^24 colors (bit:24) </w:t>
      </w:r>
      <w:r w:rsidRPr="004B2840">
        <w:rPr>
          <w:rFonts w:ascii="Roboto Mono" w:hAnsi="Roboto Mono"/>
          <w:color w:val="507BC8"/>
          <w:sz w:val="16"/>
          <w:szCs w:val="12"/>
        </w:rPr>
        <w:t>- RGB</w:t>
      </w:r>
      <w:r w:rsidR="00A3482A">
        <w:rPr>
          <w:rFonts w:ascii="Roboto Mono" w:hAnsi="Roboto Mono"/>
          <w:color w:val="507BC8"/>
          <w:sz w:val="16"/>
          <w:szCs w:val="12"/>
        </w:rPr>
        <w:t xml:space="preserve"> (true color)</w:t>
      </w:r>
    </w:p>
    <w:p w14:paraId="49D1E222" w14:textId="1904DEB0" w:rsid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4913F68C" w14:textId="73159DA5" w:rsidR="004B2840" w:rsidRDefault="00033A98" w:rsidP="004B2840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454545"/>
          <w:sz w:val="16"/>
          <w:szCs w:val="12"/>
        </w:rPr>
        <w:t xml:space="preserve">[/F] </w:t>
      </w:r>
      <w:r w:rsidR="004B2840">
        <w:rPr>
          <w:rFonts w:ascii="Roboto Mono" w:hAnsi="Roboto Mono"/>
          <w:sz w:val="16"/>
          <w:szCs w:val="12"/>
        </w:rPr>
        <w:t>Size/</w:t>
      </w:r>
      <w:proofErr w:type="spellStart"/>
      <w:r w:rsidR="004B2840">
        <w:rPr>
          <w:rFonts w:ascii="Roboto Mono" w:hAnsi="Roboto Mono"/>
          <w:sz w:val="16"/>
          <w:szCs w:val="12"/>
        </w:rPr>
        <w:t>ppi</w:t>
      </w:r>
      <w:proofErr w:type="spellEnd"/>
      <w:r w:rsidR="004B2840">
        <w:rPr>
          <w:rFonts w:ascii="Roboto Mono" w:hAnsi="Roboto Mono"/>
          <w:sz w:val="16"/>
          <w:szCs w:val="12"/>
        </w:rPr>
        <w:t xml:space="preserve"> | size/dpi</w:t>
      </w:r>
    </w:p>
    <w:p w14:paraId="77D1E5A0" w14:textId="77777777" w:rsidR="004B2840" w:rsidRPr="004B2840" w:rsidRDefault="004B2840" w:rsidP="004B2840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13DD07B3" w14:textId="3A2ED010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>vector graphics</w:t>
      </w:r>
      <w:r w:rsidR="004B2840">
        <w:rPr>
          <w:rFonts w:ascii="Roboto Mono" w:hAnsi="Roboto Mono"/>
          <w:sz w:val="16"/>
          <w:szCs w:val="12"/>
        </w:rPr>
        <w:t xml:space="preserve"> - </w:t>
      </w:r>
      <w:r w:rsidR="00C96FA1" w:rsidRPr="00C96FA1">
        <w:rPr>
          <w:rFonts w:ascii="Roboto Mono" w:hAnsi="Roboto Mono"/>
          <w:sz w:val="16"/>
          <w:szCs w:val="12"/>
        </w:rPr>
        <w:t xml:space="preserve">independent of resolution </w:t>
      </w:r>
      <w:r w:rsidR="00850FD9">
        <w:rPr>
          <w:rFonts w:ascii="Roboto Mono" w:hAnsi="Roboto Mono"/>
          <w:sz w:val="16"/>
          <w:szCs w:val="12"/>
        </w:rPr>
        <w:t>&amp;</w:t>
      </w:r>
      <w:r w:rsidR="00C96FA1" w:rsidRPr="00C96FA1">
        <w:rPr>
          <w:rFonts w:ascii="Roboto Mono" w:hAnsi="Roboto Mono"/>
          <w:sz w:val="16"/>
          <w:szCs w:val="12"/>
        </w:rPr>
        <w:t xml:space="preserve"> color depth, simple </w:t>
      </w:r>
      <w:r w:rsidR="004B2840" w:rsidRPr="00C96FA1">
        <w:rPr>
          <w:rFonts w:ascii="Roboto Mono" w:hAnsi="Roboto Mono"/>
          <w:sz w:val="16"/>
          <w:szCs w:val="12"/>
        </w:rPr>
        <w:t>line arts</w:t>
      </w:r>
      <w:r w:rsidR="00C96FA1" w:rsidRPr="00C96FA1">
        <w:rPr>
          <w:rFonts w:ascii="Roboto Mono" w:hAnsi="Roboto Mono"/>
          <w:sz w:val="16"/>
          <w:szCs w:val="12"/>
        </w:rPr>
        <w:t xml:space="preserve"> </w:t>
      </w:r>
      <w:r w:rsidR="00850FD9">
        <w:rPr>
          <w:rFonts w:ascii="Roboto Mono" w:hAnsi="Roboto Mono"/>
          <w:sz w:val="16"/>
          <w:szCs w:val="12"/>
        </w:rPr>
        <w:t>&amp;</w:t>
      </w:r>
      <w:r w:rsidR="00C96FA1" w:rsidRPr="00C96FA1">
        <w:rPr>
          <w:rFonts w:ascii="Roboto Mono" w:hAnsi="Roboto Mono"/>
          <w:sz w:val="16"/>
          <w:szCs w:val="12"/>
        </w:rPr>
        <w:t xml:space="preserve"> charts</w:t>
      </w:r>
    </w:p>
    <w:p w14:paraId="217D0D3C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5717AE8" w14:textId="54EF2C92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C96FA1">
        <w:rPr>
          <w:rFonts w:ascii="Roboto Mono" w:hAnsi="Roboto Mono"/>
          <w:sz w:val="16"/>
          <w:szCs w:val="12"/>
        </w:rPr>
        <w:t>Analogue data</w:t>
      </w:r>
      <w:r w:rsidR="00033A98">
        <w:rPr>
          <w:rFonts w:ascii="Roboto Mono" w:hAnsi="Roboto Mono"/>
          <w:sz w:val="16"/>
          <w:szCs w:val="12"/>
        </w:rPr>
        <w:t xml:space="preserve"> </w:t>
      </w:r>
      <w:r w:rsidR="00033A98" w:rsidRPr="00033A98">
        <w:rPr>
          <w:rFonts w:ascii="Roboto Mono" w:hAnsi="Roboto Mono"/>
          <w:color w:val="507BC8"/>
          <w:sz w:val="16"/>
          <w:szCs w:val="12"/>
        </w:rPr>
        <w:t>- can’t be stored</w:t>
      </w:r>
    </w:p>
    <w:p w14:paraId="7D84F463" w14:textId="6FE0D7EB" w:rsidR="00C96FA1" w:rsidRPr="00033A98" w:rsidRDefault="00C96FA1" w:rsidP="00552B3C">
      <w:pPr>
        <w:spacing w:after="0" w:line="240" w:lineRule="auto"/>
        <w:rPr>
          <w:rFonts w:ascii="Roboto Mono" w:hAnsi="Roboto Mono"/>
          <w:color w:val="507BC8"/>
          <w:sz w:val="16"/>
          <w:szCs w:val="12"/>
        </w:rPr>
      </w:pPr>
      <w:r w:rsidRPr="00C96FA1">
        <w:rPr>
          <w:rFonts w:ascii="Roboto Mono" w:hAnsi="Roboto Mono"/>
          <w:sz w:val="16"/>
          <w:szCs w:val="12"/>
        </w:rPr>
        <w:t>Digital data</w:t>
      </w:r>
      <w:r w:rsidR="00033A98">
        <w:rPr>
          <w:rFonts w:ascii="Roboto Mono" w:hAnsi="Roboto Mono"/>
          <w:sz w:val="16"/>
          <w:szCs w:val="12"/>
        </w:rPr>
        <w:t xml:space="preserve"> </w:t>
      </w:r>
      <w:r w:rsidR="00033A98" w:rsidRPr="00033A98">
        <w:rPr>
          <w:rFonts w:ascii="Roboto Mono" w:hAnsi="Roboto Mono"/>
          <w:color w:val="507BC8"/>
          <w:sz w:val="16"/>
          <w:szCs w:val="12"/>
        </w:rPr>
        <w:t>- can be stored</w:t>
      </w:r>
    </w:p>
    <w:p w14:paraId="70A07F8F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84A8C0E" w14:textId="08F9940D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>Quantization - sample data &gt; digital code with predefined scale</w:t>
      </w:r>
    </w:p>
    <w:p w14:paraId="3EEBDFB6" w14:textId="08D3D022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>Sampling - Store analogue data sample</w:t>
      </w:r>
    </w:p>
    <w:p w14:paraId="79F20ECC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62EA577" w14:textId="77777777" w:rsidR="00C96FA1" w:rsidRPr="00033A98" w:rsidRDefault="00C96FA1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033A98">
        <w:rPr>
          <w:rFonts w:ascii="Roboto Mono" w:hAnsi="Roboto Mono"/>
          <w:b/>
          <w:bCs/>
          <w:color w:val="FF4F1F"/>
          <w:sz w:val="16"/>
          <w:szCs w:val="12"/>
        </w:rPr>
        <w:t>Office automation:</w:t>
      </w:r>
    </w:p>
    <w:p w14:paraId="568E9BB9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FFFF00"/>
          <w:sz w:val="16"/>
          <w:szCs w:val="12"/>
        </w:rPr>
        <w:t>^</w:t>
      </w:r>
      <w:r w:rsidRPr="00C96FA1">
        <w:rPr>
          <w:rFonts w:ascii="Roboto Mono" w:hAnsi="Roboto Mono"/>
          <w:sz w:val="16"/>
          <w:szCs w:val="12"/>
        </w:rPr>
        <w:t xml:space="preserve"> Productivity</w:t>
      </w:r>
    </w:p>
    <w:p w14:paraId="37F8EBB6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FFFF00"/>
          <w:sz w:val="16"/>
          <w:szCs w:val="12"/>
        </w:rPr>
        <w:t>+</w:t>
      </w:r>
      <w:r w:rsidRPr="00C96FA1">
        <w:rPr>
          <w:rFonts w:ascii="Roboto Mono" w:hAnsi="Roboto Mono"/>
          <w:sz w:val="16"/>
          <w:szCs w:val="12"/>
        </w:rPr>
        <w:t xml:space="preserve"> data management</w:t>
      </w:r>
    </w:p>
    <w:p w14:paraId="63778759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FFFF00"/>
          <w:sz w:val="16"/>
          <w:szCs w:val="12"/>
        </w:rPr>
        <w:t>+</w:t>
      </w:r>
      <w:r w:rsidRPr="00C96FA1">
        <w:rPr>
          <w:rFonts w:ascii="Roboto Mono" w:hAnsi="Roboto Mono"/>
          <w:sz w:val="16"/>
          <w:szCs w:val="12"/>
        </w:rPr>
        <w:t xml:space="preserve"> communication</w:t>
      </w:r>
    </w:p>
    <w:p w14:paraId="7B904030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color w:val="FFFF00"/>
          <w:sz w:val="16"/>
          <w:szCs w:val="12"/>
        </w:rPr>
        <w:t>V</w:t>
      </w:r>
      <w:r w:rsidRPr="00C96FA1">
        <w:rPr>
          <w:rFonts w:ascii="Roboto Mono" w:hAnsi="Roboto Mono"/>
          <w:sz w:val="16"/>
          <w:szCs w:val="12"/>
        </w:rPr>
        <w:t xml:space="preserve"> company expense by saving storage space</w:t>
      </w:r>
    </w:p>
    <w:p w14:paraId="67FB6FFD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3404352C" w14:textId="08991EE3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 xml:space="preserve">Data application, storage, exchange, management - edit, produce / report doc, </w:t>
      </w:r>
      <w:r w:rsidRPr="00C96FA1">
        <w:rPr>
          <w:rFonts w:ascii="Roboto Mono" w:hAnsi="Roboto Mono"/>
          <w:sz w:val="16"/>
          <w:szCs w:val="12"/>
        </w:rPr>
        <w:t>modify</w:t>
      </w:r>
      <w:r w:rsidR="00C96FA1" w:rsidRPr="00C96FA1">
        <w:rPr>
          <w:rFonts w:ascii="Roboto Mono" w:hAnsi="Roboto Mono"/>
          <w:sz w:val="16"/>
          <w:szCs w:val="12"/>
        </w:rPr>
        <w:t xml:space="preserve"> digital image</w:t>
      </w:r>
    </w:p>
    <w:p w14:paraId="2078A0EB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4EC2193C" w14:textId="2066B656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 xml:space="preserve">People </w:t>
      </w:r>
      <w:r w:rsidR="00850FD9">
        <w:rPr>
          <w:rFonts w:ascii="Roboto Mono" w:hAnsi="Roboto Mono"/>
          <w:sz w:val="16"/>
          <w:szCs w:val="12"/>
        </w:rPr>
        <w:t>&amp;</w:t>
      </w:r>
      <w:r w:rsidR="00C96FA1" w:rsidRPr="00C96FA1">
        <w:rPr>
          <w:rFonts w:ascii="Roboto Mono" w:hAnsi="Roboto Mono"/>
          <w:sz w:val="16"/>
          <w:szCs w:val="12"/>
        </w:rPr>
        <w:t xml:space="preserve"> equipment are the main factors </w:t>
      </w:r>
      <w:r w:rsidRPr="00C96FA1">
        <w:rPr>
          <w:rFonts w:ascii="Roboto Mono" w:hAnsi="Roboto Mono"/>
          <w:sz w:val="16"/>
          <w:szCs w:val="12"/>
        </w:rPr>
        <w:t>affecting</w:t>
      </w:r>
      <w:r w:rsidR="00C96FA1" w:rsidRPr="00C96FA1">
        <w:rPr>
          <w:rFonts w:ascii="Roboto Mono" w:hAnsi="Roboto Mono"/>
          <w:sz w:val="16"/>
          <w:szCs w:val="12"/>
        </w:rPr>
        <w:t xml:space="preserve"> </w:t>
      </w:r>
      <w:r w:rsidRPr="00C96FA1">
        <w:rPr>
          <w:rFonts w:ascii="Roboto Mono" w:hAnsi="Roboto Mono"/>
          <w:sz w:val="16"/>
          <w:szCs w:val="12"/>
        </w:rPr>
        <w:t>effectiveness</w:t>
      </w:r>
      <w:r w:rsidR="00C96FA1" w:rsidRPr="00C96FA1">
        <w:rPr>
          <w:rFonts w:ascii="Roboto Mono" w:hAnsi="Roboto Mono"/>
          <w:sz w:val="16"/>
          <w:szCs w:val="12"/>
        </w:rPr>
        <w:t xml:space="preserve"> of office automation</w:t>
      </w:r>
    </w:p>
    <w:p w14:paraId="074EDFAD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7E7B142" w14:textId="67B6CD8C" w:rsidR="00C96FA1" w:rsidRPr="00C96FA1" w:rsidRDefault="00033A98" w:rsidP="00552B3C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 w:rsidR="00C96FA1" w:rsidRPr="00C96FA1">
        <w:rPr>
          <w:rFonts w:ascii="Roboto Mono" w:hAnsi="Roboto Mono"/>
          <w:sz w:val="16"/>
          <w:szCs w:val="12"/>
        </w:rPr>
        <w:t>Work processor</w:t>
      </w:r>
      <w:r>
        <w:rPr>
          <w:rFonts w:ascii="Roboto Mono" w:hAnsi="Roboto Mono"/>
          <w:sz w:val="16"/>
          <w:szCs w:val="12"/>
        </w:rPr>
        <w:t xml:space="preserve"> - </w:t>
      </w:r>
      <w:r w:rsidR="00C96FA1" w:rsidRPr="00C96FA1">
        <w:rPr>
          <w:rFonts w:ascii="Roboto Mono" w:hAnsi="Roboto Mono"/>
          <w:sz w:val="16"/>
          <w:szCs w:val="12"/>
        </w:rPr>
        <w:t>create edit save print text doc</w:t>
      </w:r>
    </w:p>
    <w:p w14:paraId="0E8820C6" w14:textId="6AF862AD" w:rsid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5EE797D" w14:textId="019DA36B" w:rsidR="00033A98" w:rsidRPr="00033A98" w:rsidRDefault="00033A98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033A98">
        <w:rPr>
          <w:rFonts w:ascii="Roboto Mono" w:hAnsi="Roboto Mono"/>
          <w:b/>
          <w:bCs/>
          <w:color w:val="FF4F1F"/>
          <w:sz w:val="16"/>
          <w:szCs w:val="12"/>
        </w:rPr>
        <w:t>Word processor features</w:t>
      </w:r>
      <w:r>
        <w:rPr>
          <w:rFonts w:ascii="Roboto Mono" w:hAnsi="Roboto Mono"/>
          <w:b/>
          <w:bCs/>
          <w:color w:val="FF4F1F"/>
          <w:sz w:val="16"/>
          <w:szCs w:val="12"/>
        </w:rPr>
        <w:t>:</w:t>
      </w:r>
    </w:p>
    <w:p w14:paraId="175DFFB5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Left center right aligned / Full justified</w:t>
      </w:r>
    </w:p>
    <w:p w14:paraId="0C2789F0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First-line / L / R indentation</w:t>
      </w:r>
    </w:p>
    <w:p w14:paraId="63E38517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Thesaurus</w:t>
      </w:r>
    </w:p>
    <w:p w14:paraId="2A75B972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Mail merge</w:t>
      </w:r>
    </w:p>
    <w:p w14:paraId="01580816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Spelling &amp; Grammar checker</w:t>
      </w:r>
    </w:p>
    <w:p w14:paraId="293AD3EA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AutoCorrect</w:t>
      </w:r>
    </w:p>
    <w:p w14:paraId="50E07A05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Themes</w:t>
      </w:r>
    </w:p>
    <w:p w14:paraId="4EB5F821" w14:textId="77777777" w:rsidR="00C96FA1" w:rsidRPr="00033A98" w:rsidRDefault="00C96FA1" w:rsidP="00033A98">
      <w:pPr>
        <w:pStyle w:val="ListParagraph"/>
        <w:numPr>
          <w:ilvl w:val="0"/>
          <w:numId w:val="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Styles</w:t>
      </w:r>
    </w:p>
    <w:p w14:paraId="35FCF822" w14:textId="77777777" w:rsidR="00C96FA1" w:rsidRPr="00C96FA1" w:rsidRDefault="00C96FA1" w:rsidP="00552B3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44C80AA4" w14:textId="77777777" w:rsidR="00C96FA1" w:rsidRPr="00033A98" w:rsidRDefault="00C96FA1" w:rsidP="00552B3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033A98">
        <w:rPr>
          <w:rFonts w:ascii="Roboto Mono" w:hAnsi="Roboto Mono"/>
          <w:b/>
          <w:bCs/>
          <w:color w:val="FF4F1F"/>
          <w:sz w:val="16"/>
          <w:szCs w:val="12"/>
        </w:rPr>
        <w:t>Advantages for word processor:</w:t>
      </w:r>
    </w:p>
    <w:p w14:paraId="494D0AB2" w14:textId="77777777" w:rsidR="00C96FA1" w:rsidRPr="00033A98" w:rsidRDefault="00C96FA1" w:rsidP="00033A98">
      <w:pPr>
        <w:pStyle w:val="ListParagraph"/>
        <w:numPr>
          <w:ilvl w:val="0"/>
          <w:numId w:val="9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Document saved in digital form</w:t>
      </w:r>
    </w:p>
    <w:p w14:paraId="2BA035B1" w14:textId="0E3C67F9" w:rsidR="00C96FA1" w:rsidRPr="00033A98" w:rsidRDefault="00C96FA1" w:rsidP="00033A98">
      <w:pPr>
        <w:pStyle w:val="ListParagraph"/>
        <w:numPr>
          <w:ilvl w:val="0"/>
          <w:numId w:val="9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 xml:space="preserve">Create doc faster </w:t>
      </w:r>
      <w:r w:rsidR="00033A98" w:rsidRPr="00033A98">
        <w:rPr>
          <w:rFonts w:ascii="Roboto Mono" w:hAnsi="Roboto Mono"/>
          <w:sz w:val="16"/>
          <w:szCs w:val="12"/>
        </w:rPr>
        <w:t>with</w:t>
      </w:r>
      <w:r w:rsidRPr="00033A98">
        <w:rPr>
          <w:rFonts w:ascii="Roboto Mono" w:hAnsi="Roboto Mono"/>
          <w:sz w:val="16"/>
          <w:szCs w:val="12"/>
        </w:rPr>
        <w:t xml:space="preserve"> features</w:t>
      </w:r>
    </w:p>
    <w:p w14:paraId="7798432A" w14:textId="586B38B9" w:rsidR="00207FE2" w:rsidRDefault="00C96FA1" w:rsidP="00033A98">
      <w:pPr>
        <w:pStyle w:val="ListParagraph"/>
        <w:numPr>
          <w:ilvl w:val="0"/>
          <w:numId w:val="9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33A98">
        <w:rPr>
          <w:rFonts w:ascii="Roboto Mono" w:hAnsi="Roboto Mono"/>
          <w:sz w:val="16"/>
          <w:szCs w:val="12"/>
        </w:rPr>
        <w:t>Features like autocorrect</w:t>
      </w:r>
      <w:r w:rsidR="00B62387">
        <w:rPr>
          <w:rFonts w:ascii="Roboto Mono" w:hAnsi="Roboto Mono"/>
          <w:sz w:val="16"/>
          <w:szCs w:val="12"/>
        </w:rPr>
        <w:t xml:space="preserve"> increases </w:t>
      </w:r>
      <w:r w:rsidRPr="00033A98">
        <w:rPr>
          <w:rFonts w:ascii="Roboto Mono" w:hAnsi="Roboto Mono"/>
          <w:sz w:val="16"/>
          <w:szCs w:val="12"/>
        </w:rPr>
        <w:t>accuracy</w:t>
      </w:r>
    </w:p>
    <w:p w14:paraId="48B50A22" w14:textId="2A5EDCD9" w:rsidR="00334A63" w:rsidRDefault="00334A63" w:rsidP="00334A6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4C847176" w14:textId="068FC3BC" w:rsidR="00334A63" w:rsidRDefault="000531D3" w:rsidP="00334A6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/F] </w:t>
      </w:r>
      <w:r>
        <w:rPr>
          <w:rFonts w:ascii="Roboto Mono" w:hAnsi="Roboto Mono"/>
          <w:sz w:val="16"/>
          <w:szCs w:val="12"/>
        </w:rPr>
        <w:t xml:space="preserve">Spreadsheet software - allow users to input </w:t>
      </w:r>
      <w:r w:rsidR="00850FD9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organize data, create charts </w:t>
      </w:r>
      <w:r w:rsidR="00850FD9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perform data analysis</w:t>
      </w:r>
    </w:p>
    <w:p w14:paraId="5258E451" w14:textId="3F31114A" w:rsidR="00334A63" w:rsidRDefault="00334A63" w:rsidP="00334A63">
      <w:pPr>
        <w:spacing w:after="0" w:line="240" w:lineRule="auto"/>
        <w:rPr>
          <w:rFonts w:ascii="Roboto Mono" w:hAnsi="Roboto Mono"/>
          <w:sz w:val="22"/>
          <w:szCs w:val="18"/>
        </w:rPr>
      </w:pPr>
      <w:r>
        <w:rPr>
          <w:rFonts w:ascii="Roboto Mono" w:hAnsi="Roboto Mono"/>
          <w:noProof/>
          <w:sz w:val="22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3BD3F7" wp14:editId="0D3F6AB9">
                <wp:simplePos x="0" y="0"/>
                <wp:positionH relativeFrom="column">
                  <wp:posOffset>-27831</wp:posOffset>
                </wp:positionH>
                <wp:positionV relativeFrom="paragraph">
                  <wp:posOffset>194807</wp:posOffset>
                </wp:positionV>
                <wp:extent cx="4492487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248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934811C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pt,15.35pt" to="351.5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" strokecolor="white [3212]" strokeweight=".5pt">
                <v:stroke joinstyle="miter"/>
              </v:line>
            </w:pict>
          </mc:Fallback>
        </mc:AlternateContent>
      </w:r>
      <w:proofErr w:type="spellStart"/>
      <w:r w:rsidRPr="00207FE2">
        <w:rPr>
          <w:rFonts w:ascii="Roboto Mono" w:hAnsi="Roboto Mono"/>
          <w:sz w:val="22"/>
          <w:szCs w:val="18"/>
        </w:rPr>
        <w:t>object.</w:t>
      </w:r>
      <w:r>
        <w:rPr>
          <w:rFonts w:ascii="Roboto Mono" w:hAnsi="Roboto Mono"/>
          <w:sz w:val="22"/>
          <w:szCs w:val="18"/>
        </w:rPr>
        <w:t>Excel_</w:t>
      </w:r>
      <w:r w:rsidR="000531D3">
        <w:rPr>
          <w:rFonts w:ascii="Roboto Mono" w:hAnsi="Roboto Mono"/>
          <w:sz w:val="22"/>
          <w:szCs w:val="18"/>
        </w:rPr>
        <w:t>functions</w:t>
      </w:r>
      <w:proofErr w:type="spellEnd"/>
    </w:p>
    <w:p w14:paraId="3043BD0C" w14:textId="31B854D2" w:rsidR="00334A63" w:rsidRDefault="00334A63" w:rsidP="00334A63">
      <w:pPr>
        <w:spacing w:after="0" w:line="240" w:lineRule="auto"/>
        <w:rPr>
          <w:rFonts w:ascii="Roboto Mono" w:hAnsi="Roboto Mono"/>
          <w:sz w:val="22"/>
          <w:szCs w:val="18"/>
        </w:rPr>
      </w:pPr>
    </w:p>
    <w:tbl>
      <w:tblPr>
        <w:tblW w:w="7289" w:type="dxa"/>
        <w:tblInd w:w="-5" w:type="dxa"/>
        <w:tblLook w:val="04A0" w:firstRow="1" w:lastRow="0" w:firstColumn="1" w:lastColumn="0" w:noHBand="0" w:noVBand="1"/>
      </w:tblPr>
      <w:tblGrid>
        <w:gridCol w:w="1868"/>
        <w:gridCol w:w="5421"/>
      </w:tblGrid>
      <w:tr w:rsidR="00334A63" w:rsidRPr="00334A63" w14:paraId="309E180B" w14:textId="77777777" w:rsidTr="0099725C">
        <w:trPr>
          <w:trHeight w:val="272"/>
        </w:trPr>
        <w:tc>
          <w:tcPr>
            <w:tcW w:w="1838" w:type="dxa"/>
            <w:tcBorders>
              <w:top w:val="single" w:sz="4" w:space="0" w:color="BF8F00"/>
              <w:left w:val="single" w:sz="4" w:space="0" w:color="BF8F00"/>
              <w:bottom w:val="single" w:sz="4" w:space="0" w:color="808080" w:themeColor="background1" w:themeShade="80"/>
              <w:right w:val="single" w:sz="4" w:space="0" w:color="BF8F00"/>
            </w:tcBorders>
            <w:shd w:val="clear" w:color="000000" w:fill="FFD966"/>
            <w:noWrap/>
            <w:vAlign w:val="center"/>
            <w:hideMark/>
          </w:tcPr>
          <w:p w14:paraId="59F123E6" w14:textId="77777777" w:rsidR="00334A63" w:rsidRPr="00334A63" w:rsidRDefault="00334A63" w:rsidP="00334A63">
            <w:pPr>
              <w:spacing w:after="0" w:line="240" w:lineRule="auto"/>
              <w:jc w:val="center"/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</w:pPr>
            <w:r w:rsidRPr="00334A63"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  <w:t>Expression</w:t>
            </w:r>
          </w:p>
        </w:tc>
        <w:tc>
          <w:tcPr>
            <w:tcW w:w="5333" w:type="dxa"/>
            <w:tcBorders>
              <w:top w:val="single" w:sz="4" w:space="0" w:color="BF8F00"/>
              <w:left w:val="nil"/>
              <w:bottom w:val="single" w:sz="4" w:space="0" w:color="808080" w:themeColor="background1" w:themeShade="80"/>
              <w:right w:val="single" w:sz="4" w:space="0" w:color="BF8F00"/>
            </w:tcBorders>
            <w:shd w:val="clear" w:color="000000" w:fill="FFD966"/>
            <w:noWrap/>
            <w:vAlign w:val="center"/>
            <w:hideMark/>
          </w:tcPr>
          <w:p w14:paraId="4574E5BB" w14:textId="77777777" w:rsidR="00334A63" w:rsidRPr="00334A63" w:rsidRDefault="00334A63" w:rsidP="00334A63">
            <w:pPr>
              <w:spacing w:after="0" w:line="240" w:lineRule="auto"/>
              <w:jc w:val="center"/>
              <w:rPr>
                <w:rFonts w:ascii="Roboto Mono" w:eastAsia="Times New Roman" w:hAnsi="Roboto Mono" w:cs="Calibri"/>
                <w:color w:val="000000"/>
                <w:sz w:val="18"/>
                <w:szCs w:val="18"/>
              </w:rPr>
            </w:pPr>
            <w:r w:rsidRPr="00334A63">
              <w:rPr>
                <w:rFonts w:ascii="Roboto Mono" w:eastAsia="Times New Roman" w:hAnsi="Roboto Mono" w:cs="Calibri"/>
                <w:color w:val="000000"/>
                <w:sz w:val="18"/>
                <w:szCs w:val="18"/>
              </w:rPr>
              <w:t>Info</w:t>
            </w:r>
          </w:p>
        </w:tc>
      </w:tr>
      <w:tr w:rsidR="00334A63" w:rsidRPr="00334A63" w14:paraId="78D14523" w14:textId="77777777" w:rsidTr="0099725C">
        <w:trPr>
          <w:trHeight w:val="272"/>
        </w:trPr>
        <w:tc>
          <w:tcPr>
            <w:tcW w:w="183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C0D210F" w14:textId="2948B405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=A1</w:t>
            </w:r>
          </w:p>
        </w:tc>
        <w:tc>
          <w:tcPr>
            <w:tcW w:w="53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  <w:hideMark/>
          </w:tcPr>
          <w:p w14:paraId="217AA323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Get cell </w:t>
            </w:r>
            <w:proofErr w:type="spellStart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val</w:t>
            </w:r>
            <w:proofErr w:type="spellEnd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 A1</w:t>
            </w:r>
          </w:p>
        </w:tc>
      </w:tr>
      <w:tr w:rsidR="00334A63" w:rsidRPr="00334A63" w14:paraId="57E9DD60" w14:textId="77777777" w:rsidTr="0099725C">
        <w:trPr>
          <w:trHeight w:val="272"/>
        </w:trPr>
        <w:tc>
          <w:tcPr>
            <w:tcW w:w="183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0F563E3D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=$A$1</w:t>
            </w:r>
          </w:p>
        </w:tc>
        <w:tc>
          <w:tcPr>
            <w:tcW w:w="53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  <w:hideMark/>
          </w:tcPr>
          <w:p w14:paraId="28080D10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Get the absolute cell </w:t>
            </w:r>
            <w:proofErr w:type="spellStart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val</w:t>
            </w:r>
            <w:proofErr w:type="spellEnd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 A1, copying doesn't affect it</w:t>
            </w:r>
          </w:p>
        </w:tc>
      </w:tr>
      <w:tr w:rsidR="00334A63" w:rsidRPr="00334A63" w14:paraId="2D1145BA" w14:textId="77777777" w:rsidTr="0099725C">
        <w:trPr>
          <w:trHeight w:val="272"/>
        </w:trPr>
        <w:tc>
          <w:tcPr>
            <w:tcW w:w="183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41DE9F6A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=Name!...</w:t>
            </w:r>
          </w:p>
        </w:tc>
        <w:tc>
          <w:tcPr>
            <w:tcW w:w="53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  <w:hideMark/>
          </w:tcPr>
          <w:p w14:paraId="6D24850D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Get cell </w:t>
            </w:r>
            <w:proofErr w:type="spellStart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val</w:t>
            </w:r>
            <w:proofErr w:type="spellEnd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 from Sheet with &lt;Name&gt;</w:t>
            </w:r>
          </w:p>
        </w:tc>
      </w:tr>
      <w:tr w:rsidR="00334A63" w:rsidRPr="00334A63" w14:paraId="2C419F3F" w14:textId="77777777" w:rsidTr="0099725C">
        <w:trPr>
          <w:trHeight w:val="272"/>
        </w:trPr>
        <w:tc>
          <w:tcPr>
            <w:tcW w:w="183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0AACA9BF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="Yes"A1</w:t>
            </w:r>
          </w:p>
        </w:tc>
        <w:tc>
          <w:tcPr>
            <w:tcW w:w="5333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bottom"/>
            <w:hideMark/>
          </w:tcPr>
          <w:p w14:paraId="0A59A5FD" w14:textId="77777777" w:rsidR="00334A63" w:rsidRPr="002E1616" w:rsidRDefault="00334A63" w:rsidP="00334A63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Get cell </w:t>
            </w:r>
            <w:proofErr w:type="spellStart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>val</w:t>
            </w:r>
            <w:proofErr w:type="spellEnd"/>
            <w:r w:rsidRPr="002E1616">
              <w:rPr>
                <w:rFonts w:ascii="Roboto Mono" w:eastAsia="Times New Roman" w:hAnsi="Roboto Mono" w:cs="Calibri"/>
                <w:sz w:val="16"/>
                <w:szCs w:val="16"/>
              </w:rPr>
              <w:t xml:space="preserve"> A1 with string "Yes" in front</w:t>
            </w:r>
          </w:p>
        </w:tc>
      </w:tr>
    </w:tbl>
    <w:tbl>
      <w:tblPr>
        <w:tblpPr w:leftFromText="180" w:rightFromText="180" w:vertAnchor="text" w:horzAnchor="margin" w:tblpY="114"/>
        <w:tblW w:w="7289" w:type="dxa"/>
        <w:tblLook w:val="04A0" w:firstRow="1" w:lastRow="0" w:firstColumn="1" w:lastColumn="0" w:noHBand="0" w:noVBand="1"/>
      </w:tblPr>
      <w:tblGrid>
        <w:gridCol w:w="1189"/>
        <w:gridCol w:w="1961"/>
        <w:gridCol w:w="4139"/>
      </w:tblGrid>
      <w:tr w:rsidR="0099725C" w:rsidRPr="00334A63" w14:paraId="25EF2A09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BF8F00"/>
              <w:left w:val="single" w:sz="4" w:space="0" w:color="BF8F00"/>
              <w:bottom w:val="single" w:sz="4" w:space="0" w:color="808080" w:themeColor="background1" w:themeShade="80"/>
              <w:right w:val="single" w:sz="4" w:space="0" w:color="BF8F00"/>
            </w:tcBorders>
            <w:shd w:val="clear" w:color="000000" w:fill="FFD966"/>
            <w:noWrap/>
            <w:vAlign w:val="center"/>
            <w:hideMark/>
          </w:tcPr>
          <w:p w14:paraId="40109319" w14:textId="77777777" w:rsidR="0099725C" w:rsidRPr="00334A63" w:rsidRDefault="0099725C" w:rsidP="0099725C">
            <w:pPr>
              <w:spacing w:after="0" w:line="240" w:lineRule="auto"/>
              <w:jc w:val="center"/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</w:pPr>
            <w:r w:rsidRPr="00334A63"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  <w:t>Functions</w:t>
            </w:r>
          </w:p>
        </w:tc>
        <w:tc>
          <w:tcPr>
            <w:tcW w:w="1961" w:type="dxa"/>
            <w:tcBorders>
              <w:top w:val="single" w:sz="4" w:space="0" w:color="BF8F00"/>
              <w:left w:val="nil"/>
              <w:bottom w:val="single" w:sz="4" w:space="0" w:color="808080" w:themeColor="background1" w:themeShade="80"/>
              <w:right w:val="single" w:sz="4" w:space="0" w:color="BF8F00"/>
            </w:tcBorders>
            <w:shd w:val="clear" w:color="000000" w:fill="FFD966"/>
            <w:noWrap/>
            <w:vAlign w:val="center"/>
            <w:hideMark/>
          </w:tcPr>
          <w:p w14:paraId="56E80371" w14:textId="77777777" w:rsidR="0099725C" w:rsidRPr="00334A63" w:rsidRDefault="0099725C" w:rsidP="0099725C">
            <w:pPr>
              <w:spacing w:after="0" w:line="240" w:lineRule="auto"/>
              <w:jc w:val="center"/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</w:pPr>
            <w:r w:rsidRPr="00334A63">
              <w:rPr>
                <w:rFonts w:ascii="Roboto Mono" w:eastAsia="Times New Roman" w:hAnsi="Roboto Mono" w:cs="Calibri"/>
                <w:b/>
                <w:bCs/>
                <w:color w:val="000000"/>
                <w:sz w:val="18"/>
                <w:szCs w:val="18"/>
              </w:rPr>
              <w:t>Input</w:t>
            </w:r>
          </w:p>
        </w:tc>
        <w:tc>
          <w:tcPr>
            <w:tcW w:w="4139" w:type="dxa"/>
            <w:tcBorders>
              <w:top w:val="single" w:sz="4" w:space="0" w:color="BF8F00"/>
              <w:left w:val="nil"/>
              <w:bottom w:val="single" w:sz="4" w:space="0" w:color="808080" w:themeColor="background1" w:themeShade="80"/>
              <w:right w:val="single" w:sz="4" w:space="0" w:color="BF8F00"/>
            </w:tcBorders>
            <w:shd w:val="clear" w:color="000000" w:fill="FFD966"/>
            <w:noWrap/>
            <w:vAlign w:val="center"/>
            <w:hideMark/>
          </w:tcPr>
          <w:p w14:paraId="1DD8EC55" w14:textId="77777777" w:rsidR="0099725C" w:rsidRPr="00334A63" w:rsidRDefault="0099725C" w:rsidP="0099725C">
            <w:pPr>
              <w:spacing w:after="0" w:line="240" w:lineRule="auto"/>
              <w:jc w:val="center"/>
              <w:rPr>
                <w:rFonts w:ascii="Roboto Mono" w:eastAsia="Times New Roman" w:hAnsi="Roboto Mono" w:cs="Calibri"/>
                <w:color w:val="000000"/>
                <w:sz w:val="18"/>
                <w:szCs w:val="18"/>
              </w:rPr>
            </w:pPr>
            <w:r w:rsidRPr="00334A63">
              <w:rPr>
                <w:rFonts w:ascii="Roboto Mono" w:eastAsia="Times New Roman" w:hAnsi="Roboto Mono" w:cs="Calibri"/>
                <w:color w:val="000000"/>
                <w:sz w:val="18"/>
                <w:szCs w:val="18"/>
              </w:rPr>
              <w:t>Info</w:t>
            </w:r>
          </w:p>
        </w:tc>
      </w:tr>
      <w:tr w:rsidR="0099725C" w:rsidRPr="00334A63" w14:paraId="46D60D8D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632C54B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Min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6BBBCB7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B437B17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min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</w:p>
        </w:tc>
      </w:tr>
      <w:tr w:rsidR="0099725C" w:rsidRPr="00334A63" w14:paraId="14459DED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CD2BF27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Max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BFC0858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6ED8F540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max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</w:p>
        </w:tc>
      </w:tr>
      <w:tr w:rsidR="0099725C" w:rsidRPr="00334A63" w14:paraId="39D9DB57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4DC8425F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Large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16A715F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ange, in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2302B4AB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the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int</w:t>
            </w:r>
            <w:r w:rsidRPr="00334A63">
              <w:rPr>
                <w:rFonts w:ascii="Cambria" w:eastAsia="Times New Roman" w:hAnsi="Cambria" w:cs="Cambria"/>
                <w:sz w:val="14"/>
                <w:szCs w:val="14"/>
              </w:rPr>
              <w:t>ᵗʰ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m</w:t>
            </w:r>
            <w:r>
              <w:rPr>
                <w:rFonts w:ascii="Roboto Mono" w:eastAsia="Times New Roman" w:hAnsi="Roboto Mono" w:cs="Calibri"/>
                <w:sz w:val="14"/>
                <w:szCs w:val="14"/>
              </w:rPr>
              <w:t>ax</w:t>
            </w: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</w:p>
        </w:tc>
      </w:tr>
      <w:tr w:rsidR="0099725C" w:rsidRPr="00334A63" w14:paraId="6548CC6F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5C05C90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Small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6FABF6D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ange, in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3329CA75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the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int</w:t>
            </w:r>
            <w:r w:rsidRPr="00334A63">
              <w:rPr>
                <w:rFonts w:ascii="Cambria" w:eastAsia="Times New Roman" w:hAnsi="Cambria" w:cs="Cambria"/>
                <w:sz w:val="14"/>
                <w:szCs w:val="14"/>
              </w:rPr>
              <w:t>ᵗʰ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min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</w:p>
        </w:tc>
      </w:tr>
      <w:tr w:rsidR="0099725C" w:rsidRPr="00334A63" w14:paraId="5A96DE64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4D7A7A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Average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0485A2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02B7A73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average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</w:p>
        </w:tc>
      </w:tr>
      <w:tr w:rsidR="0099725C" w:rsidRPr="00334A63" w14:paraId="76B26E5D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68DE945F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Count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DEEDC86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0F8EDC9F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ount cells in selection range</w:t>
            </w:r>
          </w:p>
        </w:tc>
      </w:tr>
      <w:tr w:rsidR="0099725C" w:rsidRPr="00334A63" w14:paraId="51F1A967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640E53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proofErr w:type="spellStart"/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Countif</w:t>
            </w:r>
            <w:proofErr w:type="spellEnd"/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72A72DF3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, criteria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29AA67C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ount cells with criteria</w:t>
            </w:r>
          </w:p>
        </w:tc>
      </w:tr>
      <w:tr w:rsidR="0099725C" w:rsidRPr="00334A63" w14:paraId="64341D15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EFCC3C3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Mode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01EEE68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450ECF51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cell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with highest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occurance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</w:t>
            </w:r>
          </w:p>
        </w:tc>
      </w:tr>
      <w:tr w:rsidR="0099725C" w:rsidRPr="00334A63" w14:paraId="4C87E200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E4CAA7C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Sum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E353A8E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7B141573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sum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of range</w:t>
            </w:r>
          </w:p>
        </w:tc>
      </w:tr>
      <w:tr w:rsidR="0099725C" w:rsidRPr="00334A63" w14:paraId="2CB9B2BF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3F5F258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proofErr w:type="spellStart"/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Sumif</w:t>
            </w:r>
            <w:proofErr w:type="spellEnd"/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D5ED35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heckrange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, criteria, range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9DF75DF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sum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of range which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heckrange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meets criteria</w:t>
            </w:r>
          </w:p>
        </w:tc>
      </w:tr>
      <w:tr w:rsidR="0099725C" w:rsidRPr="00334A63" w14:paraId="60A8C452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6B0B0ED8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Int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22455CEC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ell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A0A854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rounded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of cell with 0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d.p.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(as integer)</w:t>
            </w:r>
          </w:p>
        </w:tc>
      </w:tr>
      <w:tr w:rsidR="0099725C" w:rsidRPr="00334A63" w14:paraId="48DDC1E4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45806677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Round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69E7B38D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cell, in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8E01DA2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rounded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of cell with int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d.p.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(supports -</w:t>
            </w:r>
            <w:r>
              <w:rPr>
                <w:rFonts w:ascii="Roboto Mono" w:eastAsia="Times New Roman" w:hAnsi="Roboto Mono" w:cs="Calibri"/>
                <w:sz w:val="14"/>
                <w:szCs w:val="14"/>
              </w:rPr>
              <w:t>i</w:t>
            </w: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nt)</w:t>
            </w:r>
          </w:p>
        </w:tc>
      </w:tr>
      <w:tr w:rsidR="0099725C" w:rsidRPr="00334A63" w14:paraId="56C02B88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7E643359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Mod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6512D045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ell, floa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DCCD97C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Get remainder of cell ÷ divider</w:t>
            </w:r>
          </w:p>
        </w:tc>
      </w:tr>
      <w:tr w:rsidR="0099725C" w:rsidRPr="00334A63" w14:paraId="1A4AA52D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2552F72B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Power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7AE102A3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ell, floa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252F1523" w14:textId="77777777" w:rsidR="0099725C" w:rsidRPr="00334A63" w:rsidRDefault="0099725C" w:rsidP="0099725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Get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val</w:t>
            </w:r>
            <w:proofErr w:type="spellEnd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 xml:space="preserve"> of </w:t>
            </w:r>
            <w:proofErr w:type="spellStart"/>
            <w:r w:rsidRPr="00334A63">
              <w:rPr>
                <w:rFonts w:ascii="Roboto Mono" w:eastAsia="Times New Roman" w:hAnsi="Roboto Mono" w:cs="Calibri"/>
                <w:sz w:val="14"/>
                <w:szCs w:val="14"/>
              </w:rPr>
              <w:t>cell</w:t>
            </w:r>
            <w:r w:rsidRPr="00334A63">
              <w:rPr>
                <w:rFonts w:ascii="Cambria" w:eastAsia="Times New Roman" w:hAnsi="Cambria" w:cs="Cambria"/>
                <w:sz w:val="14"/>
                <w:szCs w:val="14"/>
              </w:rPr>
              <w:t>ᶠˡ</w:t>
            </w:r>
            <w:proofErr w:type="spellEnd"/>
            <w:r w:rsidRPr="00334A63">
              <w:rPr>
                <w:rFonts w:ascii="Cambria" w:eastAsia="Times New Roman" w:hAnsi="Cambria" w:cs="Cambria"/>
                <w:sz w:val="14"/>
                <w:szCs w:val="14"/>
              </w:rPr>
              <w:t>ᵒᵃᵗ</w:t>
            </w:r>
          </w:p>
        </w:tc>
      </w:tr>
      <w:tr w:rsidR="006973FC" w:rsidRPr="00334A63" w14:paraId="65D91942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CAF716F" w14:textId="75B65B2E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If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19F911B" w14:textId="0A0C41E9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criteria,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valtrue</w:t>
            </w:r>
            <w:proofErr w:type="spellEnd"/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,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valfalse</w:t>
            </w:r>
            <w:proofErr w:type="spellEnd"/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18E9438" w14:textId="4F569C35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If criteria met, show as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valtrue</w:t>
            </w:r>
            <w:proofErr w:type="spellEnd"/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, else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valfalse</w:t>
            </w:r>
            <w:proofErr w:type="spellEnd"/>
          </w:p>
        </w:tc>
      </w:tr>
      <w:tr w:rsidR="006973FC" w:rsidRPr="00334A63" w14:paraId="55431DB8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54AAEEEA" w14:textId="62B60E09" w:rsidR="006973FC" w:rsidRPr="00334A63" w:rsidRDefault="003B0DD0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&amp;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3C9C5D1A" w14:textId="6812B736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criteria1,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criteriaN</w:t>
            </w:r>
            <w:proofErr w:type="spellEnd"/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55AC7CF8" w14:textId="5E91FF79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If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criterias</w:t>
            </w:r>
            <w:proofErr w:type="spellEnd"/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 met, show TRUE, else FALSE</w:t>
            </w:r>
          </w:p>
        </w:tc>
      </w:tr>
      <w:tr w:rsidR="006973FC" w:rsidRPr="00334A63" w14:paraId="587845B7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0AD7FDB4" w14:textId="563F7988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Code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B2C9E69" w14:textId="492E5191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cell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  <w:hideMark/>
          </w:tcPr>
          <w:p w14:paraId="19C5E894" w14:textId="40C3C983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eturns a numeric code for the first character</w:t>
            </w:r>
          </w:p>
        </w:tc>
      </w:tr>
      <w:tr w:rsidR="006973FC" w:rsidRPr="00334A63" w14:paraId="20859C89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1917500E" w14:textId="5C263AE2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Len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2E66E302" w14:textId="30C676BE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cell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3C1F86DD" w14:textId="6C53E071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eturns the number of characters</w:t>
            </w:r>
          </w:p>
        </w:tc>
      </w:tr>
      <w:tr w:rsidR="006973FC" w:rsidRPr="00334A63" w14:paraId="76DC1F97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40D2FBDA" w14:textId="41ADE032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Left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914A9FE" w14:textId="53462FD2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in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28CA6046" w14:textId="2F3D9933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Returns </w:t>
            </w:r>
            <w:r w:rsidR="001A7ADA">
              <w:rPr>
                <w:rFonts w:ascii="Roboto Mono" w:eastAsia="Times New Roman" w:hAnsi="Roboto Mono" w:cs="Calibri"/>
                <w:sz w:val="14"/>
                <w:szCs w:val="14"/>
              </w:rPr>
              <w:t>int</w:t>
            </w: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 characters from the LEFT </w:t>
            </w:r>
          </w:p>
        </w:tc>
      </w:tr>
      <w:tr w:rsidR="006973FC" w:rsidRPr="00334A63" w14:paraId="75800C14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5B4CC9A" w14:textId="467EADD0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 w:rsidRPr="00334A63">
              <w:rPr>
                <w:rFonts w:ascii="Roboto Mono" w:eastAsia="Times New Roman" w:hAnsi="Roboto Mono" w:cs="Calibri"/>
                <w:sz w:val="16"/>
                <w:szCs w:val="16"/>
              </w:rPr>
              <w:t>Right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341A2DC0" w14:textId="388DD9CD" w:rsidR="006973FC" w:rsidRPr="00334A63" w:rsidRDefault="001A7ADA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int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6B59F7B0" w14:textId="06921737" w:rsidR="006973FC" w:rsidRPr="00334A63" w:rsidRDefault="001A7ADA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eturns int characters from the RIGHT</w:t>
            </w:r>
          </w:p>
        </w:tc>
      </w:tr>
      <w:tr w:rsidR="006973FC" w:rsidRPr="00334A63" w14:paraId="2FEBE438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4C5C3FE5" w14:textId="04DEE1A1" w:rsidR="006973FC" w:rsidRPr="00334A63" w:rsidRDefault="006973FC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Mid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0A0C0BF0" w14:textId="5C268EAE" w:rsidR="006973FC" w:rsidRPr="00334A63" w:rsidRDefault="001A7ADA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int1 int2</w:t>
            </w: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0B329E34" w14:textId="481EE1C8" w:rsidR="006973FC" w:rsidRPr="00334A63" w:rsidRDefault="001A7ADA" w:rsidP="006973FC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>Returns int2 characters from the int1 character</w:t>
            </w:r>
          </w:p>
        </w:tc>
      </w:tr>
      <w:tr w:rsidR="001A7ADA" w:rsidRPr="00334A63" w14:paraId="0AE95AB1" w14:textId="77777777" w:rsidTr="0099725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197AC04D" w14:textId="6C09820F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  <w:r>
              <w:rPr>
                <w:rFonts w:ascii="Roboto Mono" w:eastAsia="Times New Roman" w:hAnsi="Roboto Mono" w:cs="Calibri"/>
                <w:sz w:val="16"/>
                <w:szCs w:val="16"/>
              </w:rPr>
              <w:t>XLOOKUP</w:t>
            </w: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15300A1D" w14:textId="73A0CB74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cell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lookup_array</w:t>
            </w:r>
            <w:proofErr w:type="spellEnd"/>
            <w:r>
              <w:rPr>
                <w:rFonts w:ascii="Roboto Mono" w:eastAsia="Times New Roman" w:hAnsi="Roboto Mono" w:cs="Calibri"/>
                <w:sz w:val="14"/>
                <w:szCs w:val="14"/>
              </w:rPr>
              <w:t xml:space="preserve"> </w:t>
            </w:r>
            <w:proofErr w:type="spellStart"/>
            <w:r>
              <w:rPr>
                <w:rFonts w:ascii="Roboto Mono" w:eastAsia="Times New Roman" w:hAnsi="Roboto Mono" w:cs="Calibri"/>
                <w:sz w:val="14"/>
                <w:szCs w:val="14"/>
              </w:rPr>
              <w:t>return_array</w:t>
            </w:r>
            <w:proofErr w:type="spellEnd"/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6F00C097" w14:textId="4F916415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  <w:r w:rsidRPr="001A7ADA">
              <w:rPr>
                <w:rFonts w:ascii="Roboto Mono" w:eastAsia="Times New Roman" w:hAnsi="Roboto Mono" w:cs="Calibri"/>
                <w:sz w:val="14"/>
                <w:szCs w:val="14"/>
              </w:rPr>
              <w:t xml:space="preserve">The XLOOKUP function searches a range or an array, </w:t>
            </w:r>
            <w:r w:rsidR="00850FD9">
              <w:rPr>
                <w:rFonts w:ascii="Roboto Mono" w:eastAsia="Times New Roman" w:hAnsi="Roboto Mono" w:cs="Calibri"/>
                <w:sz w:val="14"/>
                <w:szCs w:val="14"/>
              </w:rPr>
              <w:t>&amp;</w:t>
            </w:r>
            <w:r w:rsidRPr="001A7ADA">
              <w:rPr>
                <w:rFonts w:ascii="Roboto Mono" w:eastAsia="Times New Roman" w:hAnsi="Roboto Mono" w:cs="Calibri"/>
                <w:sz w:val="14"/>
                <w:szCs w:val="14"/>
              </w:rPr>
              <w:t xml:space="preserve"> then returns the item corresponding to the first match it </w:t>
            </w:r>
            <w:r w:rsidRPr="001A7ADA">
              <w:rPr>
                <w:rFonts w:ascii="Roboto Mono" w:eastAsia="Times New Roman" w:hAnsi="Roboto Mono" w:cs="Calibri"/>
                <w:sz w:val="14"/>
                <w:szCs w:val="14"/>
              </w:rPr>
              <w:lastRenderedPageBreak/>
              <w:t>finds. If no match exists, then XLOOKUP can return the closest (approximate) match. </w:t>
            </w:r>
          </w:p>
        </w:tc>
      </w:tr>
      <w:tr w:rsidR="001A7ADA" w:rsidRPr="00334A63" w14:paraId="2649E2DB" w14:textId="77777777" w:rsidTr="006973FC">
        <w:trPr>
          <w:trHeight w:val="286"/>
        </w:trPr>
        <w:tc>
          <w:tcPr>
            <w:tcW w:w="118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079EFC15" w14:textId="43CF6E43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6"/>
                <w:szCs w:val="16"/>
              </w:rPr>
            </w:pPr>
          </w:p>
        </w:tc>
        <w:tc>
          <w:tcPr>
            <w:tcW w:w="1961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79396CE5" w14:textId="7EB556DC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</w:p>
        </w:tc>
        <w:tc>
          <w:tcPr>
            <w:tcW w:w="4139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auto"/>
            <w:noWrap/>
            <w:vAlign w:val="center"/>
          </w:tcPr>
          <w:p w14:paraId="2B138108" w14:textId="17A3B722" w:rsidR="001A7ADA" w:rsidRPr="00334A63" w:rsidRDefault="001A7ADA" w:rsidP="001A7ADA">
            <w:pPr>
              <w:spacing w:after="0" w:line="240" w:lineRule="auto"/>
              <w:rPr>
                <w:rFonts w:ascii="Roboto Mono" w:eastAsia="Times New Roman" w:hAnsi="Roboto Mono" w:cs="Calibri"/>
                <w:sz w:val="14"/>
                <w:szCs w:val="14"/>
              </w:rPr>
            </w:pPr>
          </w:p>
        </w:tc>
      </w:tr>
    </w:tbl>
    <w:p w14:paraId="3ECCD01E" w14:textId="38611F7B" w:rsidR="00334A63" w:rsidRDefault="00334A63" w:rsidP="00334A6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4FFC793" w14:textId="148AF29C" w:rsidR="00334A63" w:rsidRPr="000531D3" w:rsidRDefault="000531D3" w:rsidP="00334A6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0531D3">
        <w:rPr>
          <w:rFonts w:ascii="Roboto Mono" w:hAnsi="Roboto Mono"/>
          <w:b/>
          <w:bCs/>
          <w:color w:val="FF4F1F"/>
          <w:sz w:val="16"/>
          <w:szCs w:val="12"/>
        </w:rPr>
        <w:t>Guideline of chart type selection:</w:t>
      </w:r>
    </w:p>
    <w:p w14:paraId="318A0B30" w14:textId="73FCA661" w:rsidR="000531D3" w:rsidRDefault="000531D3" w:rsidP="000531D3">
      <w:pPr>
        <w:pStyle w:val="ListParagraph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lumn/bar chart: Compare data in categories</w:t>
      </w:r>
    </w:p>
    <w:p w14:paraId="0CAC6572" w14:textId="44915FD8" w:rsidR="000531D3" w:rsidRDefault="000531D3" w:rsidP="000531D3">
      <w:pPr>
        <w:pStyle w:val="ListParagraph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Line chart: Display the trend overtime</w:t>
      </w:r>
    </w:p>
    <w:p w14:paraId="1816AB80" w14:textId="67AA6943" w:rsidR="000531D3" w:rsidRDefault="000531D3" w:rsidP="000531D3">
      <w:pPr>
        <w:pStyle w:val="ListParagraph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ie chart: Compare percentage of categories</w:t>
      </w:r>
    </w:p>
    <w:p w14:paraId="4BD32046" w14:textId="3E87C515" w:rsidR="000531D3" w:rsidRDefault="000531D3" w:rsidP="000531D3">
      <w:pPr>
        <w:pStyle w:val="ListParagraph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catter chart: Show association between data series</w:t>
      </w:r>
    </w:p>
    <w:p w14:paraId="79A09B8E" w14:textId="540DC1DC" w:rsidR="000531D3" w:rsidRDefault="000531D3" w:rsidP="000531D3">
      <w:pPr>
        <w:pStyle w:val="ListParagraph"/>
        <w:numPr>
          <w:ilvl w:val="0"/>
          <w:numId w:val="1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tock chart: Show trend of stock price</w:t>
      </w:r>
    </w:p>
    <w:p w14:paraId="2ED2F98D" w14:textId="654638BA" w:rsidR="000531D3" w:rsidRDefault="000531D3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1FB1C0C" w14:textId="7860046D" w:rsidR="00C90873" w:rsidRPr="00C90873" w:rsidRDefault="00C90873" w:rsidP="000531D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C90873">
        <w:rPr>
          <w:rFonts w:ascii="Roboto Mono" w:hAnsi="Roboto Mono"/>
          <w:b/>
          <w:bCs/>
          <w:color w:val="FF4F1F"/>
          <w:sz w:val="16"/>
          <w:szCs w:val="12"/>
        </w:rPr>
        <w:t>Cell formatting:</w:t>
      </w:r>
    </w:p>
    <w:p w14:paraId="1696D365" w14:textId="121E24D4" w:rsidR="00C90873" w:rsidRDefault="00C90873" w:rsidP="00C90873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eneral: 020.05</w:t>
      </w:r>
    </w:p>
    <w:p w14:paraId="245787F0" w14:textId="29779961" w:rsidR="00C90873" w:rsidRDefault="00C90873" w:rsidP="00C90873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urrency: US$20.05</w:t>
      </w:r>
    </w:p>
    <w:p w14:paraId="32910FC7" w14:textId="6C43F933" w:rsidR="00C90873" w:rsidRDefault="00C90873" w:rsidP="00C90873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Number: 20.05</w:t>
      </w:r>
    </w:p>
    <w:p w14:paraId="453579CA" w14:textId="4ED86C3F" w:rsidR="00C90873" w:rsidRDefault="00C90873" w:rsidP="000531D3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Fraction: 20 1/20</w:t>
      </w:r>
    </w:p>
    <w:p w14:paraId="5FBD9543" w14:textId="39F0ABBF" w:rsidR="00C90873" w:rsidRDefault="00C90873" w:rsidP="00C9087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60F99454" w14:textId="54D80223" w:rsidR="00C90873" w:rsidRPr="00C90873" w:rsidRDefault="00C90873" w:rsidP="00C9087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C90873">
        <w:rPr>
          <w:rFonts w:ascii="Roboto Mono" w:hAnsi="Roboto Mono"/>
          <w:b/>
          <w:bCs/>
          <w:color w:val="FF4F1F"/>
          <w:sz w:val="16"/>
          <w:szCs w:val="12"/>
        </w:rPr>
        <w:t>Autofill:</w:t>
      </w:r>
    </w:p>
    <w:p w14:paraId="0E28621A" w14:textId="75360E8E" w:rsidR="00C90873" w:rsidRDefault="00C90873" w:rsidP="00C90873">
      <w:pPr>
        <w:pStyle w:val="ListParagraph"/>
        <w:numPr>
          <w:ilvl w:val="0"/>
          <w:numId w:val="12"/>
        </w:numPr>
        <w:spacing w:after="0" w:line="240" w:lineRule="auto"/>
        <w:rPr>
          <w:rFonts w:ascii="Roboto Mono" w:hAnsi="Roboto Mono"/>
          <w:sz w:val="16"/>
          <w:szCs w:val="12"/>
        </w:rPr>
      </w:pPr>
      <w:proofErr w:type="spellStart"/>
      <w:r>
        <w:rPr>
          <w:rFonts w:ascii="Roboto Mono" w:hAnsi="Roboto Mono"/>
          <w:sz w:val="16"/>
          <w:szCs w:val="12"/>
        </w:rPr>
        <w:t>Source.cell</w:t>
      </w:r>
      <w:proofErr w:type="spellEnd"/>
      <w:r>
        <w:rPr>
          <w:rFonts w:ascii="Roboto Mono" w:hAnsi="Roboto Mono"/>
          <w:sz w:val="16"/>
          <w:szCs w:val="12"/>
        </w:rPr>
        <w:t>=1 or str</w:t>
      </w:r>
      <w:r w:rsidRPr="00C90873">
        <w:rPr>
          <w:rFonts w:ascii="Roboto Mono" w:hAnsi="Roboto Mono" w:hint="eastAsia"/>
          <w:sz w:val="16"/>
          <w:szCs w:val="12"/>
        </w:rPr>
        <w:t>≠</w:t>
      </w:r>
      <w:r>
        <w:rPr>
          <w:rFonts w:ascii="Roboto Mono" w:hAnsi="Roboto Mono" w:hint="eastAsia"/>
          <w:sz w:val="16"/>
          <w:szCs w:val="12"/>
        </w:rPr>
        <w:t>t</w:t>
      </w:r>
      <w:r>
        <w:rPr>
          <w:rFonts w:ascii="Roboto Mono" w:hAnsi="Roboto Mono"/>
          <w:sz w:val="16"/>
          <w:szCs w:val="12"/>
        </w:rPr>
        <w:t xml:space="preserve">ime/data </w:t>
      </w:r>
      <w:r w:rsidRPr="00C90873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fills up with same value</w:t>
      </w:r>
    </w:p>
    <w:p w14:paraId="35D9564C" w14:textId="3F646A7E" w:rsidR="00C90873" w:rsidRDefault="00C90873" w:rsidP="00C90873">
      <w:pPr>
        <w:pStyle w:val="ListParagraph"/>
        <w:numPr>
          <w:ilvl w:val="0"/>
          <w:numId w:val="12"/>
        </w:numPr>
        <w:spacing w:after="0" w:line="240" w:lineRule="auto"/>
        <w:rPr>
          <w:rFonts w:ascii="Roboto Mono" w:hAnsi="Roboto Mono"/>
          <w:sz w:val="16"/>
          <w:szCs w:val="12"/>
        </w:rPr>
      </w:pPr>
      <w:proofErr w:type="spellStart"/>
      <w:r>
        <w:rPr>
          <w:rFonts w:ascii="Roboto Mono" w:hAnsi="Roboto Mono"/>
          <w:sz w:val="16"/>
          <w:szCs w:val="12"/>
        </w:rPr>
        <w:t>Source.cell</w:t>
      </w:r>
      <w:proofErr w:type="spellEnd"/>
      <w:r>
        <w:rPr>
          <w:rFonts w:ascii="Roboto Mono" w:hAnsi="Roboto Mono"/>
          <w:sz w:val="16"/>
          <w:szCs w:val="12"/>
        </w:rPr>
        <w:t xml:space="preserve">&gt;1 </w:t>
      </w:r>
      <w:r w:rsidR="00850FD9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str/number=patterned </w:t>
      </w:r>
      <w:r w:rsidRPr="00C90873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extends the series</w:t>
      </w:r>
    </w:p>
    <w:p w14:paraId="37BE5214" w14:textId="77777777" w:rsidR="00C90873" w:rsidRPr="00C90873" w:rsidRDefault="00C90873" w:rsidP="00C9087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68BB8B1F" w14:textId="736EE112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orting is a process of reordering the records according to a specific criterion</w:t>
      </w:r>
    </w:p>
    <w:p w14:paraId="297866CC" w14:textId="0B0C681E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6030FBA" w14:textId="2B32CE70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 xml:space="preserve">Filtering is a function to select </w:t>
      </w:r>
      <w:r w:rsidR="00850FD9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display the records meeting the criteria specified by a user, hiding the other records</w:t>
      </w:r>
    </w:p>
    <w:p w14:paraId="02F69BC8" w14:textId="49C2FFB4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8D87123" w14:textId="79D0C5E0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 xml:space="preserve">Scenario Manager allow users to create different scenarios </w:t>
      </w:r>
      <w:r w:rsidR="00850FD9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compare the results by switching between them</w:t>
      </w:r>
    </w:p>
    <w:p w14:paraId="1D6DE17A" w14:textId="1B6FC3E3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29BAA8A5" w14:textId="7264239B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Goal seek works reversely to evaluate the values of cells concerned from a given conclusion</w:t>
      </w:r>
    </w:p>
    <w:p w14:paraId="016F3467" w14:textId="77777777" w:rsidR="0099725C" w:rsidRDefault="0099725C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20AFA60F" w14:textId="0321CB5C" w:rsidR="0099725C" w:rsidRDefault="0099725C" w:rsidP="000531D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99725C">
        <w:rPr>
          <w:rFonts w:ascii="Roboto Mono" w:hAnsi="Roboto Mono"/>
          <w:b/>
          <w:bCs/>
          <w:color w:val="FF4F1F"/>
          <w:sz w:val="16"/>
          <w:szCs w:val="12"/>
        </w:rPr>
        <w:t>Pivot table guide:</w:t>
      </w:r>
      <w:r w:rsidR="00062DC2">
        <w:rPr>
          <w:rFonts w:ascii="Roboto Mono" w:hAnsi="Roboto Mono"/>
          <w:b/>
          <w:bCs/>
          <w:color w:val="FF4F1F"/>
          <w:sz w:val="16"/>
          <w:szCs w:val="12"/>
        </w:rPr>
        <w:t xml:space="preserve"> (Ref </w:t>
      </w:r>
      <w:r w:rsidR="006767B7">
        <w:rPr>
          <w:rFonts w:ascii="Roboto Mono" w:hAnsi="Roboto Mono"/>
          <w:b/>
          <w:bCs/>
          <w:color w:val="FF4F1F"/>
          <w:sz w:val="16"/>
          <w:szCs w:val="12"/>
        </w:rPr>
        <w:t>P.</w:t>
      </w:r>
      <w:r w:rsidR="00062DC2">
        <w:rPr>
          <w:rFonts w:ascii="Roboto Mono" w:hAnsi="Roboto Mono"/>
          <w:b/>
          <w:bCs/>
          <w:color w:val="FF4F1F"/>
          <w:sz w:val="16"/>
          <w:szCs w:val="12"/>
        </w:rPr>
        <w:t>1-280)</w:t>
      </w:r>
    </w:p>
    <w:p w14:paraId="2E0C0671" w14:textId="77777777" w:rsidR="00BE6C40" w:rsidRPr="0099725C" w:rsidRDefault="00BE6C40" w:rsidP="000531D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3470"/>
        <w:gridCol w:w="3471"/>
      </w:tblGrid>
      <w:tr w:rsidR="001A7ADA" w14:paraId="15EE2CF0" w14:textId="77777777" w:rsidTr="001A7ADA">
        <w:trPr>
          <w:trHeight w:val="368"/>
        </w:trPr>
        <w:tc>
          <w:tcPr>
            <w:tcW w:w="3470" w:type="dxa"/>
            <w:shd w:val="clear" w:color="auto" w:fill="auto"/>
            <w:vAlign w:val="center"/>
          </w:tcPr>
          <w:p w14:paraId="65F63FD9" w14:textId="1A425A8D" w:rsidR="001A7ADA" w:rsidRPr="001A7ADA" w:rsidRDefault="001A7ADA" w:rsidP="001A7ADA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ilters</w:t>
            </w:r>
          </w:p>
        </w:tc>
        <w:tc>
          <w:tcPr>
            <w:tcW w:w="3471" w:type="dxa"/>
            <w:shd w:val="clear" w:color="auto" w:fill="auto"/>
            <w:vAlign w:val="center"/>
          </w:tcPr>
          <w:p w14:paraId="32FC58FA" w14:textId="0FF5072E" w:rsidR="001A7ADA" w:rsidRPr="001A7ADA" w:rsidRDefault="001A7ADA" w:rsidP="001A7ADA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Columns</w:t>
            </w:r>
          </w:p>
        </w:tc>
      </w:tr>
      <w:tr w:rsidR="001A7ADA" w14:paraId="7797C3F3" w14:textId="77777777" w:rsidTr="00BE6C40">
        <w:trPr>
          <w:trHeight w:val="494"/>
        </w:trPr>
        <w:tc>
          <w:tcPr>
            <w:tcW w:w="3470" w:type="dxa"/>
            <w:shd w:val="clear" w:color="auto" w:fill="auto"/>
          </w:tcPr>
          <w:p w14:paraId="6D3EBCEA" w14:textId="28877D77" w:rsidR="001A7ADA" w:rsidRDefault="001A7ADA" w:rsidP="000531D3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Use filters to filter out certain value of certain groups</w:t>
            </w:r>
          </w:p>
        </w:tc>
        <w:tc>
          <w:tcPr>
            <w:tcW w:w="3471" w:type="dxa"/>
            <w:shd w:val="clear" w:color="auto" w:fill="auto"/>
          </w:tcPr>
          <w:p w14:paraId="6357EF38" w14:textId="77777777" w:rsidR="001A7ADA" w:rsidRDefault="001A7ADA" w:rsidP="000531D3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tuff to display on top of table</w:t>
            </w:r>
          </w:p>
          <w:p w14:paraId="1AE25306" w14:textId="349F6E51" w:rsidR="001A7ADA" w:rsidRDefault="001A7ADA" w:rsidP="000531D3">
            <w:pPr>
              <w:rPr>
                <w:rFonts w:ascii="Roboto Mono" w:hAnsi="Roboto Mono"/>
                <w:sz w:val="16"/>
                <w:szCs w:val="12"/>
              </w:rPr>
            </w:pPr>
          </w:p>
        </w:tc>
      </w:tr>
      <w:tr w:rsidR="001A7ADA" w14:paraId="7642C78B" w14:textId="77777777" w:rsidTr="00A60B45">
        <w:trPr>
          <w:trHeight w:val="377"/>
        </w:trPr>
        <w:tc>
          <w:tcPr>
            <w:tcW w:w="3470" w:type="dxa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14453904" w14:textId="1B76E781" w:rsidR="001A7ADA" w:rsidRPr="001A7ADA" w:rsidRDefault="001A7ADA" w:rsidP="001A7ADA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Rows</w:t>
            </w:r>
          </w:p>
        </w:tc>
        <w:tc>
          <w:tcPr>
            <w:tcW w:w="3471" w:type="dxa"/>
            <w:tcBorders>
              <w:bottom w:val="single" w:sz="4" w:space="0" w:color="FFFFFF" w:themeColor="background1"/>
            </w:tcBorders>
            <w:shd w:val="clear" w:color="auto" w:fill="auto"/>
            <w:vAlign w:val="center"/>
          </w:tcPr>
          <w:p w14:paraId="3EA90C1F" w14:textId="381A0F8D" w:rsidR="001A7ADA" w:rsidRPr="001A7ADA" w:rsidRDefault="001A7ADA" w:rsidP="001A7ADA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Values</w:t>
            </w:r>
          </w:p>
        </w:tc>
      </w:tr>
      <w:tr w:rsidR="001A7ADA" w14:paraId="524AEE21" w14:textId="77777777" w:rsidTr="00A60B45">
        <w:trPr>
          <w:trHeight w:val="864"/>
        </w:trPr>
        <w:tc>
          <w:tcPr>
            <w:tcW w:w="3470" w:type="dxa"/>
            <w:tcBorders>
              <w:bottom w:val="single" w:sz="4" w:space="0" w:color="FFFFFF" w:themeColor="background1"/>
            </w:tcBorders>
            <w:shd w:val="clear" w:color="auto" w:fill="auto"/>
          </w:tcPr>
          <w:p w14:paraId="54A1ABEE" w14:textId="77777777" w:rsidR="001A7ADA" w:rsidRDefault="001A7ADA" w:rsidP="000531D3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tuff to display on the left</w:t>
            </w:r>
          </w:p>
          <w:p w14:paraId="5F959CC5" w14:textId="77777777" w:rsidR="001A7ADA" w:rsidRDefault="001A7ADA" w:rsidP="000531D3">
            <w:pPr>
              <w:rPr>
                <w:rFonts w:ascii="Roboto Mono" w:hAnsi="Roboto Mono"/>
                <w:sz w:val="16"/>
                <w:szCs w:val="12"/>
              </w:rPr>
            </w:pPr>
          </w:p>
          <w:p w14:paraId="7AEE07DE" w14:textId="2E498A1B" w:rsidR="00BE6C40" w:rsidRDefault="00BE6C40" w:rsidP="00BE6C4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When things are stacked up, the topper item becomes the group of the bottom items</w:t>
            </w:r>
          </w:p>
        </w:tc>
        <w:tc>
          <w:tcPr>
            <w:tcW w:w="3471" w:type="dxa"/>
            <w:tcBorders>
              <w:bottom w:val="single" w:sz="4" w:space="0" w:color="FFFFFF" w:themeColor="background1"/>
            </w:tcBorders>
            <w:shd w:val="clear" w:color="auto" w:fill="auto"/>
          </w:tcPr>
          <w:p w14:paraId="352BA74B" w14:textId="77777777" w:rsidR="001A7ADA" w:rsidRDefault="00BE6C40" w:rsidP="000531D3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Values to display in the table</w:t>
            </w:r>
          </w:p>
          <w:p w14:paraId="2B9C767B" w14:textId="77777777" w:rsidR="00BE6C40" w:rsidRDefault="00BE6C40" w:rsidP="000531D3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Types can be:</w:t>
            </w:r>
          </w:p>
          <w:p w14:paraId="4088F6BC" w14:textId="77777777" w:rsidR="00BE6C40" w:rsidRDefault="00BE6C40" w:rsidP="00BE6C40">
            <w:pPr>
              <w:pStyle w:val="ListParagraph"/>
              <w:numPr>
                <w:ilvl w:val="0"/>
                <w:numId w:val="16"/>
              </w:num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Sum</w:t>
            </w:r>
          </w:p>
          <w:p w14:paraId="05A3A9BC" w14:textId="77777777" w:rsidR="00BE6C40" w:rsidRDefault="00BE6C40" w:rsidP="00BE6C40">
            <w:pPr>
              <w:pStyle w:val="ListParagraph"/>
              <w:numPr>
                <w:ilvl w:val="0"/>
                <w:numId w:val="16"/>
              </w:num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Count</w:t>
            </w:r>
          </w:p>
          <w:p w14:paraId="18B0D0E7" w14:textId="6B3D58BA" w:rsidR="00BE6C40" w:rsidRPr="00BE6C40" w:rsidRDefault="00BE6C40" w:rsidP="00BE6C40">
            <w:pPr>
              <w:pStyle w:val="ListParagraph"/>
              <w:numPr>
                <w:ilvl w:val="0"/>
                <w:numId w:val="16"/>
              </w:num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Average / Max / Min</w:t>
            </w:r>
          </w:p>
        </w:tc>
      </w:tr>
      <w:tr w:rsidR="00A60B45" w14:paraId="3458AD27" w14:textId="77777777" w:rsidTr="00A60B45">
        <w:trPr>
          <w:trHeight w:val="1232"/>
        </w:trPr>
        <w:tc>
          <w:tcPr>
            <w:tcW w:w="3470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</w:tcPr>
          <w:p w14:paraId="73F9A13C" w14:textId="77777777" w:rsidR="00A60B45" w:rsidRPr="00A60B45" w:rsidRDefault="00A60B45" w:rsidP="00A60B45">
            <w:pPr>
              <w:rPr>
                <w:rFonts w:ascii="Roboto Mono" w:hAnsi="Roboto Mono"/>
                <w:b/>
                <w:bCs/>
                <w:sz w:val="16"/>
                <w:szCs w:val="12"/>
              </w:rPr>
            </w:pPr>
            <w:r w:rsidRPr="00A60B45">
              <w:rPr>
                <w:rFonts w:ascii="Roboto Mono" w:hAnsi="Roboto Mono"/>
                <w:b/>
                <w:bCs/>
                <w:sz w:val="16"/>
                <w:szCs w:val="12"/>
              </w:rPr>
              <w:lastRenderedPageBreak/>
              <w:t>Example:</w:t>
            </w:r>
          </w:p>
          <w:p w14:paraId="4AAB71C8" w14:textId="77777777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| House |</w:t>
            </w:r>
          </w:p>
          <w:p w14:paraId="2E38F095" w14:textId="77777777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| Student ID |</w:t>
            </w:r>
          </w:p>
          <w:p w14:paraId="0B78ADD2" w14:textId="6B7F9248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</w:p>
        </w:tc>
        <w:tc>
          <w:tcPr>
            <w:tcW w:w="3471" w:type="dxa"/>
            <w:tcBorders>
              <w:top w:val="single" w:sz="4" w:space="0" w:color="FFFFFF" w:themeColor="background1"/>
              <w:left w:val="nil"/>
              <w:bottom w:val="nil"/>
              <w:right w:val="nil"/>
            </w:tcBorders>
            <w:shd w:val="clear" w:color="auto" w:fill="auto"/>
          </w:tcPr>
          <w:p w14:paraId="7B6744EE" w14:textId="77777777" w:rsidR="00A60B45" w:rsidRPr="00A60B45" w:rsidRDefault="00A60B45" w:rsidP="00A60B45">
            <w:pPr>
              <w:rPr>
                <w:rFonts w:ascii="Roboto Mono" w:hAnsi="Roboto Mono"/>
                <w:b/>
                <w:bCs/>
                <w:sz w:val="16"/>
                <w:szCs w:val="12"/>
              </w:rPr>
            </w:pPr>
            <w:r w:rsidRPr="00A60B45">
              <w:rPr>
                <w:rFonts w:ascii="Roboto Mono" w:hAnsi="Roboto Mono"/>
                <w:b/>
                <w:bCs/>
                <w:sz w:val="16"/>
                <w:szCs w:val="12"/>
              </w:rPr>
              <w:t>Output:</w:t>
            </w:r>
          </w:p>
          <w:p w14:paraId="43CC4CE8" w14:textId="77777777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[-] &lt;House&gt;</w:t>
            </w:r>
          </w:p>
          <w:p w14:paraId="202478A6" w14:textId="0A28FC9D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10223</w:t>
            </w:r>
          </w:p>
          <w:p w14:paraId="32353B71" w14:textId="77777777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[-] &lt;House2&gt;</w:t>
            </w:r>
          </w:p>
          <w:p w14:paraId="3F362E4D" w14:textId="77777777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32321</w:t>
            </w:r>
          </w:p>
          <w:p w14:paraId="2FB0FFF9" w14:textId="1C9B080E" w:rsidR="00A60B45" w:rsidRDefault="00A60B45" w:rsidP="00A60B45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    39211</w:t>
            </w:r>
          </w:p>
        </w:tc>
      </w:tr>
    </w:tbl>
    <w:p w14:paraId="4DF0984C" w14:textId="3720A3C0" w:rsidR="006767B7" w:rsidRDefault="006767B7" w:rsidP="000531D3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A database is a collection of data related to a particular topic or purpose</w:t>
      </w:r>
    </w:p>
    <w:p w14:paraId="4758A018" w14:textId="77777777" w:rsidR="006767B7" w:rsidRDefault="006767B7" w:rsidP="000531D3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1A317CCE" w14:textId="2575D380" w:rsidR="006767B7" w:rsidRDefault="006767B7" w:rsidP="000531D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DBMS - Microsoft Access</w:t>
      </w:r>
    </w:p>
    <w:p w14:paraId="24E344F6" w14:textId="77777777" w:rsidR="006767B7" w:rsidRDefault="006767B7" w:rsidP="000531D3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</w:p>
    <w:tbl>
      <w:tblPr>
        <w:tblStyle w:val="TableGrid"/>
        <w:tblW w:w="7290" w:type="dxa"/>
        <w:tblInd w:w="-18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10"/>
        <w:gridCol w:w="5580"/>
      </w:tblGrid>
      <w:tr w:rsidR="006767B7" w14:paraId="74CE5965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442ADB45" w14:textId="06911811" w:rsidR="006767B7" w:rsidRPr="006767B7" w:rsidRDefault="006767B7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 w:rsidRPr="006767B7">
              <w:rPr>
                <w:rFonts w:ascii="Roboto Mono" w:hAnsi="Roboto Mono"/>
                <w:b/>
                <w:bCs/>
                <w:sz w:val="16"/>
                <w:szCs w:val="12"/>
              </w:rPr>
              <w:t>Field</w:t>
            </w:r>
          </w:p>
        </w:tc>
        <w:tc>
          <w:tcPr>
            <w:tcW w:w="5580" w:type="dxa"/>
            <w:vAlign w:val="center"/>
          </w:tcPr>
          <w:p w14:paraId="3B2AD230" w14:textId="25AD3C6A" w:rsidR="006767B7" w:rsidRDefault="006767B7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Specified by field name, data type </w:t>
            </w:r>
            <w:r w:rsidR="00850FD9">
              <w:rPr>
                <w:rFonts w:ascii="Roboto Mono" w:hAnsi="Roboto Mono"/>
                <w:sz w:val="16"/>
                <w:szCs w:val="12"/>
              </w:rPr>
              <w:t>&amp;</w:t>
            </w:r>
            <w:r>
              <w:rPr>
                <w:rFonts w:ascii="Roboto Mono" w:hAnsi="Roboto Mono"/>
                <w:sz w:val="16"/>
                <w:szCs w:val="12"/>
              </w:rPr>
              <w:t xml:space="preserve"> field length</w:t>
            </w:r>
          </w:p>
        </w:tc>
      </w:tr>
      <w:tr w:rsidR="006767B7" w14:paraId="23C17903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2B486F5A" w14:textId="4DB3C177" w:rsidR="006767B7" w:rsidRPr="006767B7" w:rsidRDefault="006767B7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Key field</w:t>
            </w:r>
          </w:p>
        </w:tc>
        <w:tc>
          <w:tcPr>
            <w:tcW w:w="5580" w:type="dxa"/>
            <w:vAlign w:val="center"/>
          </w:tcPr>
          <w:p w14:paraId="14E4ACAF" w14:textId="7AF8765A" w:rsidR="006767B7" w:rsidRPr="006767B7" w:rsidRDefault="006767B7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U</w:t>
            </w:r>
            <w:r w:rsidRPr="006767B7">
              <w:rPr>
                <w:rFonts w:ascii="Roboto Mono" w:hAnsi="Roboto Mono"/>
                <w:sz w:val="16"/>
                <w:szCs w:val="12"/>
              </w:rPr>
              <w:t>nique to a specific record</w:t>
            </w:r>
          </w:p>
        </w:tc>
      </w:tr>
      <w:tr w:rsidR="006767B7" w14:paraId="133C2C0C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504C2DD9" w14:textId="6BD22145" w:rsidR="006767B7" w:rsidRPr="006767B7" w:rsidRDefault="006767B7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Input mask</w:t>
            </w:r>
          </w:p>
        </w:tc>
        <w:tc>
          <w:tcPr>
            <w:tcW w:w="5580" w:type="dxa"/>
            <w:vAlign w:val="center"/>
          </w:tcPr>
          <w:p w14:paraId="1587BBCC" w14:textId="4DB72693" w:rsidR="006767B7" w:rsidRDefault="006767B7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P</w:t>
            </w:r>
            <w:r w:rsidRPr="006767B7">
              <w:rPr>
                <w:rFonts w:ascii="Roboto Mono" w:hAnsi="Roboto Mono"/>
                <w:sz w:val="16"/>
                <w:szCs w:val="12"/>
              </w:rPr>
              <w:t>revent user from inputting invalid data</w:t>
            </w:r>
          </w:p>
        </w:tc>
      </w:tr>
      <w:tr w:rsidR="006767B7" w14:paraId="2715BB6B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06727EE9" w14:textId="36E8C314" w:rsidR="006767B7" w:rsidRPr="006767B7" w:rsidRDefault="006767B7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Datasheet view</w:t>
            </w:r>
          </w:p>
        </w:tc>
        <w:tc>
          <w:tcPr>
            <w:tcW w:w="5580" w:type="dxa"/>
            <w:vAlign w:val="center"/>
          </w:tcPr>
          <w:p w14:paraId="717B6D1C" w14:textId="73A653D3" w:rsidR="006767B7" w:rsidRDefault="006767B7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Display a table organized in rows </w:t>
            </w:r>
            <w:r w:rsidR="00850FD9">
              <w:rPr>
                <w:rFonts w:ascii="Roboto Mono" w:hAnsi="Roboto Mono"/>
                <w:sz w:val="16"/>
                <w:szCs w:val="12"/>
              </w:rPr>
              <w:t>&amp;</w:t>
            </w:r>
            <w:r>
              <w:rPr>
                <w:rFonts w:ascii="Roboto Mono" w:hAnsi="Roboto Mono"/>
                <w:sz w:val="16"/>
                <w:szCs w:val="12"/>
              </w:rPr>
              <w:t xml:space="preserve"> columns</w:t>
            </w:r>
          </w:p>
        </w:tc>
      </w:tr>
      <w:tr w:rsidR="006767B7" w14:paraId="5EAB4D11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07C3AF3F" w14:textId="7CC1EE88" w:rsidR="006767B7" w:rsidRPr="006767B7" w:rsidRDefault="006767B7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Design view</w:t>
            </w:r>
          </w:p>
        </w:tc>
        <w:tc>
          <w:tcPr>
            <w:tcW w:w="5580" w:type="dxa"/>
            <w:vAlign w:val="center"/>
          </w:tcPr>
          <w:p w14:paraId="7926C047" w14:textId="10623C94" w:rsidR="006767B7" w:rsidRDefault="006767B7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Display underlying structure of a table</w:t>
            </w:r>
          </w:p>
        </w:tc>
      </w:tr>
      <w:tr w:rsidR="006767B7" w14:paraId="71E0F36C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6CB866F4" w14:textId="6C6451A4" w:rsidR="006767B7" w:rsidRPr="006767B7" w:rsidRDefault="00A60B45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orms</w:t>
            </w:r>
          </w:p>
        </w:tc>
        <w:tc>
          <w:tcPr>
            <w:tcW w:w="5580" w:type="dxa"/>
            <w:vAlign w:val="center"/>
          </w:tcPr>
          <w:p w14:paraId="7952A06A" w14:textId="53C0228B" w:rsidR="006767B7" w:rsidRDefault="00850FD9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Graphical UI used to edit &amp; display data</w:t>
            </w:r>
          </w:p>
        </w:tc>
      </w:tr>
      <w:tr w:rsidR="00A60B45" w14:paraId="53720065" w14:textId="77777777" w:rsidTr="006767B7">
        <w:trPr>
          <w:trHeight w:val="288"/>
        </w:trPr>
        <w:tc>
          <w:tcPr>
            <w:tcW w:w="1710" w:type="dxa"/>
            <w:vAlign w:val="center"/>
          </w:tcPr>
          <w:p w14:paraId="68330C5A" w14:textId="5DA3E7DF" w:rsidR="00A60B45" w:rsidRDefault="00A60B45" w:rsidP="006767B7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Reports</w:t>
            </w:r>
          </w:p>
        </w:tc>
        <w:tc>
          <w:tcPr>
            <w:tcW w:w="5580" w:type="dxa"/>
            <w:vAlign w:val="center"/>
          </w:tcPr>
          <w:p w14:paraId="096DC6D8" w14:textId="65FE69BF" w:rsidR="00A60B45" w:rsidRDefault="00850FD9" w:rsidP="006767B7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 xml:space="preserve">Print data in a professional </w:t>
            </w:r>
            <w:r w:rsidR="003B0DD0">
              <w:rPr>
                <w:rFonts w:ascii="Roboto Mono" w:hAnsi="Roboto Mono"/>
                <w:sz w:val="16"/>
                <w:szCs w:val="12"/>
              </w:rPr>
              <w:t>&amp;</w:t>
            </w:r>
            <w:r>
              <w:rPr>
                <w:rFonts w:ascii="Roboto Mono" w:hAnsi="Roboto Mono"/>
                <w:sz w:val="16"/>
                <w:szCs w:val="12"/>
              </w:rPr>
              <w:t xml:space="preserve"> easy-to-read layout</w:t>
            </w:r>
          </w:p>
        </w:tc>
      </w:tr>
    </w:tbl>
    <w:p w14:paraId="57079653" w14:textId="1935C889" w:rsidR="006767B7" w:rsidRDefault="006767B7" w:rsidP="006767B7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1BF80322" w14:textId="234242BC" w:rsidR="00A60B45" w:rsidRPr="00C90873" w:rsidRDefault="00A60B45" w:rsidP="00A60B45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Data types</w:t>
      </w:r>
      <w:r w:rsidRPr="00C90873">
        <w:rPr>
          <w:rFonts w:ascii="Roboto Mono" w:hAnsi="Roboto Mono"/>
          <w:b/>
          <w:bCs/>
          <w:color w:val="FF4F1F"/>
          <w:sz w:val="16"/>
          <w:szCs w:val="12"/>
        </w:rPr>
        <w:t>:</w:t>
      </w:r>
    </w:p>
    <w:p w14:paraId="149CE06F" w14:textId="766BAF2F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Text: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Short text</w:t>
      </w:r>
    </w:p>
    <w:p w14:paraId="615AB4D3" w14:textId="1DB5FCDE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Memo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Long text</w:t>
      </w:r>
    </w:p>
    <w:p w14:paraId="6FD7ECD3" w14:textId="31FCCA6B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Number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Numbers for calculation</w:t>
      </w:r>
    </w:p>
    <w:p w14:paraId="49A54341" w14:textId="56AC82F2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ate/time:</w:t>
      </w:r>
      <w:r>
        <w:rPr>
          <w:rFonts w:ascii="Roboto Mono" w:hAnsi="Roboto Mono"/>
          <w:sz w:val="16"/>
          <w:szCs w:val="12"/>
        </w:rPr>
        <w:tab/>
        <w:t>Date / time</w:t>
      </w:r>
    </w:p>
    <w:p w14:paraId="33286C0F" w14:textId="3058AE7C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utoNumber:</w:t>
      </w:r>
      <w:r>
        <w:rPr>
          <w:rFonts w:ascii="Roboto Mono" w:hAnsi="Roboto Mono"/>
          <w:sz w:val="16"/>
          <w:szCs w:val="12"/>
        </w:rPr>
        <w:tab/>
      </w:r>
      <w:r w:rsidRPr="00A60B45">
        <w:rPr>
          <w:rFonts w:ascii="Roboto Mono" w:hAnsi="Roboto Mono"/>
          <w:sz w:val="14"/>
          <w:szCs w:val="10"/>
        </w:rPr>
        <w:t>Unique number assigned when create new record (Auto)</w:t>
      </w:r>
    </w:p>
    <w:p w14:paraId="552AA6FC" w14:textId="26023038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Yes / No:</w:t>
      </w:r>
      <w:r>
        <w:rPr>
          <w:rFonts w:ascii="Roboto Mono" w:hAnsi="Roboto Mono"/>
          <w:sz w:val="16"/>
          <w:szCs w:val="12"/>
        </w:rPr>
        <w:tab/>
        <w:t>Store bools</w:t>
      </w:r>
    </w:p>
    <w:p w14:paraId="3D0095AF" w14:textId="07F96479" w:rsidR="00A60B45" w:rsidRDefault="00A60B45" w:rsidP="00A60B45">
      <w:pPr>
        <w:pStyle w:val="ListParagraph"/>
        <w:numPr>
          <w:ilvl w:val="0"/>
          <w:numId w:val="1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Hyperlink:</w:t>
      </w:r>
      <w:r>
        <w:rPr>
          <w:rFonts w:ascii="Roboto Mono" w:hAnsi="Roboto Mono"/>
          <w:sz w:val="16"/>
          <w:szCs w:val="12"/>
        </w:rPr>
        <w:tab/>
        <w:t>Hyperlinks</w:t>
      </w:r>
    </w:p>
    <w:p w14:paraId="05902AB6" w14:textId="274B2B73" w:rsidR="00A60B45" w:rsidRDefault="00A60B45" w:rsidP="00A60B45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62EFDAC8" w14:textId="7A46C9B0" w:rsidR="002B6A20" w:rsidRPr="00C90873" w:rsidRDefault="002F2BFB" w:rsidP="002B6A20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Query Commands:</w:t>
      </w:r>
    </w:p>
    <w:tbl>
      <w:tblPr>
        <w:tblStyle w:val="TableGrid"/>
        <w:tblW w:w="7290" w:type="dxa"/>
        <w:tblInd w:w="-185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1710"/>
        <w:gridCol w:w="5580"/>
      </w:tblGrid>
      <w:tr w:rsidR="002B6A20" w14:paraId="68636F71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1DD813DC" w14:textId="24952421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SELECT</w:t>
            </w:r>
          </w:p>
        </w:tc>
        <w:tc>
          <w:tcPr>
            <w:tcW w:w="5580" w:type="dxa"/>
            <w:vAlign w:val="center"/>
          </w:tcPr>
          <w:p w14:paraId="057EB146" w14:textId="293FAFA3" w:rsidR="002B6A20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fields(s) - target fields to be used as results</w:t>
            </w:r>
          </w:p>
        </w:tc>
      </w:tr>
      <w:tr w:rsidR="002B6A20" w14:paraId="442B79FF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49B737EA" w14:textId="7BCE367D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FROM</w:t>
            </w:r>
          </w:p>
        </w:tc>
        <w:tc>
          <w:tcPr>
            <w:tcW w:w="5580" w:type="dxa"/>
            <w:vAlign w:val="center"/>
          </w:tcPr>
          <w:p w14:paraId="14E8DB23" w14:textId="07172974" w:rsidR="002B6A20" w:rsidRPr="006767B7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table(s)</w:t>
            </w:r>
          </w:p>
        </w:tc>
      </w:tr>
      <w:tr w:rsidR="002B6A20" w14:paraId="32B9F618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52F412E3" w14:textId="0AFC08EC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WHERE</w:t>
            </w:r>
          </w:p>
        </w:tc>
        <w:tc>
          <w:tcPr>
            <w:tcW w:w="5580" w:type="dxa"/>
            <w:vAlign w:val="center"/>
          </w:tcPr>
          <w:p w14:paraId="39B0F2DB" w14:textId="77777777" w:rsidR="002B6A20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condition - the condition of a field in the same row</w:t>
            </w:r>
          </w:p>
          <w:p w14:paraId="788573D7" w14:textId="63B841A7" w:rsidR="0026029C" w:rsidRDefault="0026029C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WHERE column=’value’;     WHERE column&gt;1;</w:t>
            </w:r>
          </w:p>
        </w:tc>
      </w:tr>
      <w:tr w:rsidR="002B6A20" w14:paraId="2FB76734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2322BB48" w14:textId="613167E6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ORDER BY</w:t>
            </w:r>
          </w:p>
        </w:tc>
        <w:tc>
          <w:tcPr>
            <w:tcW w:w="5580" w:type="dxa"/>
            <w:vAlign w:val="center"/>
          </w:tcPr>
          <w:p w14:paraId="0677745A" w14:textId="2B210026" w:rsidR="002B6A20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field(s)</w:t>
            </w:r>
          </w:p>
        </w:tc>
      </w:tr>
      <w:tr w:rsidR="002B6A20" w14:paraId="347FD3F7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29FF0CCF" w14:textId="10350C1A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ASC / DESC</w:t>
            </w:r>
          </w:p>
        </w:tc>
        <w:tc>
          <w:tcPr>
            <w:tcW w:w="5580" w:type="dxa"/>
            <w:vAlign w:val="center"/>
          </w:tcPr>
          <w:p w14:paraId="389B2FA6" w14:textId="2095D42C" w:rsidR="002B6A20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Order by ascending or descending</w:t>
            </w:r>
          </w:p>
        </w:tc>
      </w:tr>
      <w:tr w:rsidR="002B6A20" w14:paraId="3290A7C7" w14:textId="77777777" w:rsidTr="002B6A20">
        <w:trPr>
          <w:trHeight w:val="288"/>
        </w:trPr>
        <w:tc>
          <w:tcPr>
            <w:tcW w:w="1710" w:type="dxa"/>
            <w:vAlign w:val="center"/>
          </w:tcPr>
          <w:p w14:paraId="26F36A59" w14:textId="54B6269F" w:rsidR="002B6A20" w:rsidRPr="006767B7" w:rsidRDefault="002F2BFB" w:rsidP="002B6A20">
            <w:pPr>
              <w:jc w:val="center"/>
              <w:rPr>
                <w:rFonts w:ascii="Roboto Mono" w:hAnsi="Roboto Mono"/>
                <w:b/>
                <w:bCs/>
                <w:sz w:val="16"/>
                <w:szCs w:val="12"/>
              </w:rPr>
            </w:pPr>
            <w:r>
              <w:rPr>
                <w:rFonts w:ascii="Roboto Mono" w:hAnsi="Roboto Mono"/>
                <w:b/>
                <w:bCs/>
                <w:sz w:val="16"/>
                <w:szCs w:val="12"/>
              </w:rPr>
              <w:t>;</w:t>
            </w:r>
          </w:p>
        </w:tc>
        <w:tc>
          <w:tcPr>
            <w:tcW w:w="5580" w:type="dxa"/>
            <w:vAlign w:val="center"/>
          </w:tcPr>
          <w:p w14:paraId="634393F9" w14:textId="7C1F2335" w:rsidR="002B6A20" w:rsidRDefault="002F2BFB" w:rsidP="002B6A20">
            <w:pPr>
              <w:rPr>
                <w:rFonts w:ascii="Roboto Mono" w:hAnsi="Roboto Mono"/>
                <w:sz w:val="16"/>
                <w:szCs w:val="12"/>
              </w:rPr>
            </w:pPr>
            <w:r>
              <w:rPr>
                <w:rFonts w:ascii="Roboto Mono" w:hAnsi="Roboto Mono"/>
                <w:sz w:val="16"/>
                <w:szCs w:val="12"/>
              </w:rPr>
              <w:t>Marks the end of the command</w:t>
            </w:r>
          </w:p>
        </w:tc>
      </w:tr>
    </w:tbl>
    <w:p w14:paraId="2EEF0594" w14:textId="77777777" w:rsidR="002B6A20" w:rsidRDefault="002B6A20" w:rsidP="006767B7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7C2A5275" w14:textId="26BCAABE" w:rsidR="00585500" w:rsidRPr="00223182" w:rsidRDefault="00223182" w:rsidP="006767B7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 w:rsidRPr="00223182">
        <w:rPr>
          <w:rFonts w:ascii="Roboto Mono" w:hAnsi="Roboto Mono"/>
          <w:b/>
          <w:bCs/>
          <w:color w:val="FF4F1F"/>
          <w:sz w:val="16"/>
          <w:szCs w:val="12"/>
        </w:rPr>
        <w:t>Integrating Data</w:t>
      </w:r>
    </w:p>
    <w:p w14:paraId="46485567" w14:textId="77777777" w:rsidR="00223182" w:rsidRDefault="00223182" w:rsidP="00223182">
      <w:pPr>
        <w:pStyle w:val="ListParagraph"/>
        <w:numPr>
          <w:ilvl w:val="0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223182">
        <w:rPr>
          <w:rFonts w:ascii="Roboto Mono" w:hAnsi="Roboto Mono"/>
          <w:b/>
          <w:bCs/>
          <w:sz w:val="16"/>
          <w:szCs w:val="12"/>
        </w:rPr>
        <w:t>Data import</w:t>
      </w:r>
      <w:r>
        <w:rPr>
          <w:rFonts w:ascii="Roboto Mono" w:hAnsi="Roboto Mono"/>
          <w:sz w:val="16"/>
          <w:szCs w:val="12"/>
        </w:rPr>
        <w:t xml:space="preserve"> </w:t>
      </w:r>
    </w:p>
    <w:p w14:paraId="4FAA016F" w14:textId="1E3CBC41" w:rsidR="00223182" w:rsidRPr="00223182" w:rsidRDefault="00223182" w:rsidP="00223182">
      <w:pPr>
        <w:pStyle w:val="ListParagraph"/>
        <w:numPr>
          <w:ilvl w:val="0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 xml:space="preserve">Object linking </w:t>
      </w:r>
      <w:r w:rsidR="00850FD9">
        <w:rPr>
          <w:rFonts w:ascii="Roboto Mono" w:hAnsi="Roboto Mono"/>
          <w:b/>
          <w:bCs/>
          <w:sz w:val="16"/>
          <w:szCs w:val="12"/>
        </w:rPr>
        <w:t>&amp;</w:t>
      </w:r>
      <w:r>
        <w:rPr>
          <w:rFonts w:ascii="Roboto Mono" w:hAnsi="Roboto Mono"/>
          <w:b/>
          <w:bCs/>
          <w:sz w:val="16"/>
          <w:szCs w:val="12"/>
        </w:rPr>
        <w:t xml:space="preserve"> Embedding</w:t>
      </w:r>
      <w:r>
        <w:rPr>
          <w:rFonts w:ascii="Roboto Mono" w:hAnsi="Roboto Mono"/>
          <w:sz w:val="16"/>
          <w:szCs w:val="12"/>
        </w:rPr>
        <w:t xml:space="preserve"> (OLE)</w:t>
      </w:r>
    </w:p>
    <w:p w14:paraId="68AEBCB4" w14:textId="7880A9F1" w:rsidR="00223182" w:rsidRPr="00223182" w:rsidRDefault="00223182" w:rsidP="00223182">
      <w:pPr>
        <w:pStyle w:val="ListParagraph"/>
        <w:numPr>
          <w:ilvl w:val="1"/>
          <w:numId w:val="18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223182">
        <w:rPr>
          <w:rFonts w:ascii="Roboto Mono" w:hAnsi="Roboto Mono"/>
          <w:b/>
          <w:bCs/>
          <w:sz w:val="16"/>
          <w:szCs w:val="12"/>
        </w:rPr>
        <w:t>Object linking</w:t>
      </w:r>
    </w:p>
    <w:p w14:paraId="7B046E25" w14:textId="06BF95D5" w:rsidR="00223182" w:rsidRDefault="0022318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reate linked obj that links to an actual obj</w:t>
      </w:r>
    </w:p>
    <w:p w14:paraId="7F7C4E09" w14:textId="52318E0D" w:rsidR="00223182" w:rsidRDefault="0022318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lastRenderedPageBreak/>
        <w:t>Obj not saved in doc</w:t>
      </w:r>
    </w:p>
    <w:p w14:paraId="28C4137F" w14:textId="70612F2C" w:rsidR="00223182" w:rsidRDefault="0022318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yncs with the actual obj</w:t>
      </w:r>
    </w:p>
    <w:p w14:paraId="004FBCC4" w14:textId="6CB74AAB" w:rsidR="00626E52" w:rsidRDefault="00626E5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Less change in file size</w:t>
      </w:r>
    </w:p>
    <w:p w14:paraId="362EB2DC" w14:textId="303A4A5A" w:rsidR="00223182" w:rsidRPr="00223182" w:rsidRDefault="00223182" w:rsidP="00223182">
      <w:pPr>
        <w:pStyle w:val="ListParagraph"/>
        <w:numPr>
          <w:ilvl w:val="1"/>
          <w:numId w:val="18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223182">
        <w:rPr>
          <w:rFonts w:ascii="Roboto Mono" w:hAnsi="Roboto Mono"/>
          <w:b/>
          <w:bCs/>
          <w:sz w:val="16"/>
          <w:szCs w:val="12"/>
        </w:rPr>
        <w:t>Object embedding</w:t>
      </w:r>
    </w:p>
    <w:p w14:paraId="47432966" w14:textId="1DD7D0FF" w:rsidR="00223182" w:rsidRDefault="0022318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pying the obj to the destination doc</w:t>
      </w:r>
    </w:p>
    <w:p w14:paraId="78FF9127" w14:textId="7B3D1F18" w:rsidR="00223182" w:rsidRDefault="00223182" w:rsidP="0022318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Obj saved in doc</w:t>
      </w:r>
    </w:p>
    <w:p w14:paraId="7D77ECB0" w14:textId="6DA9E318" w:rsidR="00626E52" w:rsidRDefault="00223182" w:rsidP="00626E5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Not syncing with actual obj</w:t>
      </w:r>
    </w:p>
    <w:p w14:paraId="4A0F1AE9" w14:textId="43ECEFAD" w:rsidR="00626E52" w:rsidRPr="005006B9" w:rsidRDefault="00626E52" w:rsidP="00626E52">
      <w:pPr>
        <w:pStyle w:val="ListParagraph"/>
        <w:numPr>
          <w:ilvl w:val="2"/>
          <w:numId w:val="18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igger change in file size</w:t>
      </w:r>
    </w:p>
    <w:p w14:paraId="75C3928B" w14:textId="27DBAACA" w:rsidR="00626E52" w:rsidRDefault="00626E52" w:rsidP="00626E52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>Software suite is a group of apps designed to work together</w:t>
      </w:r>
    </w:p>
    <w:p w14:paraId="431BEC88" w14:textId="53645AEA" w:rsidR="00626E52" w:rsidRDefault="00626E52" w:rsidP="00626E52">
      <w:pPr>
        <w:spacing w:after="0" w:line="240" w:lineRule="auto"/>
        <w:rPr>
          <w:rFonts w:ascii="Roboto Mono" w:hAnsi="Roboto Mono"/>
          <w:color w:val="808080" w:themeColor="background1" w:themeShade="80"/>
          <w:sz w:val="12"/>
          <w:szCs w:val="8"/>
        </w:rPr>
      </w:pPr>
      <w:r>
        <w:rPr>
          <w:rFonts w:ascii="Roboto Mono" w:hAnsi="Roboto Mono"/>
          <w:color w:val="454545"/>
          <w:sz w:val="16"/>
          <w:szCs w:val="12"/>
        </w:rPr>
        <w:t xml:space="preserve">[/F] </w:t>
      </w:r>
      <w:r>
        <w:rPr>
          <w:rFonts w:ascii="Roboto Mono" w:hAnsi="Roboto Mono"/>
          <w:sz w:val="16"/>
          <w:szCs w:val="12"/>
        </w:rPr>
        <w:t xml:space="preserve">Mail merge (from DB) / </w:t>
      </w:r>
      <w:proofErr w:type="spellStart"/>
      <w:r>
        <w:rPr>
          <w:rFonts w:ascii="Roboto Mono" w:hAnsi="Roboto Mono"/>
          <w:sz w:val="16"/>
          <w:szCs w:val="12"/>
        </w:rPr>
        <w:t>MSEquation</w:t>
      </w:r>
      <w:proofErr w:type="spellEnd"/>
      <w:r>
        <w:rPr>
          <w:rFonts w:ascii="Roboto Mono" w:hAnsi="Roboto Mono"/>
          <w:sz w:val="16"/>
          <w:szCs w:val="12"/>
        </w:rPr>
        <w:t xml:space="preserve"> / Charts (from Excel) 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>[OLE Obj]</w:t>
      </w:r>
    </w:p>
    <w:p w14:paraId="05EA24C1" w14:textId="0E593B61" w:rsidR="00626E52" w:rsidRPr="005F2190" w:rsidRDefault="005F2190" w:rsidP="002B6A20">
      <w:pPr>
        <w:rPr>
          <w:rFonts w:ascii="Roboto Mono" w:hAnsi="Roboto Mono"/>
          <w:b/>
          <w:bCs/>
          <w:color w:val="FF4F1F"/>
          <w:sz w:val="16"/>
          <w:szCs w:val="12"/>
        </w:rPr>
      </w:pPr>
      <w:r w:rsidRPr="005F2190">
        <w:rPr>
          <w:rFonts w:ascii="Roboto Mono" w:hAnsi="Roboto Mono"/>
          <w:b/>
          <w:bCs/>
          <w:color w:val="FF4F1F"/>
          <w:sz w:val="16"/>
          <w:szCs w:val="12"/>
        </w:rPr>
        <w:t>Presentation of information</w:t>
      </w:r>
    </w:p>
    <w:p w14:paraId="0EB7BC51" w14:textId="64A63799" w:rsidR="005F2190" w:rsidRPr="005F2190" w:rsidRDefault="005F2190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sz w:val="14"/>
          <w:szCs w:val="10"/>
        </w:rPr>
      </w:pPr>
      <w:r w:rsidRPr="005F2190">
        <w:rPr>
          <w:rFonts w:ascii="Roboto Mono" w:hAnsi="Roboto Mono"/>
          <w:sz w:val="14"/>
          <w:szCs w:val="10"/>
        </w:rPr>
        <w:t xml:space="preserve">Graphical presentation attract audience </w:t>
      </w:r>
      <w:r w:rsidR="003B0DD0">
        <w:rPr>
          <w:rFonts w:ascii="Roboto Mono" w:hAnsi="Roboto Mono"/>
          <w:sz w:val="14"/>
          <w:szCs w:val="10"/>
        </w:rPr>
        <w:t>&amp;</w:t>
      </w:r>
      <w:r w:rsidRPr="005F2190">
        <w:rPr>
          <w:rFonts w:ascii="Roboto Mono" w:hAnsi="Roboto Mono"/>
          <w:sz w:val="14"/>
          <w:szCs w:val="10"/>
        </w:rPr>
        <w:t xml:space="preserve"> convey message by means of symbols</w:t>
      </w:r>
    </w:p>
    <w:p w14:paraId="1AAFAD44" w14:textId="0DBF6F87" w:rsidR="005F2190" w:rsidRDefault="005F2190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sz w:val="14"/>
          <w:szCs w:val="10"/>
        </w:rPr>
      </w:pPr>
      <w:r w:rsidRPr="005F2190">
        <w:rPr>
          <w:rFonts w:ascii="Roboto Mono" w:hAnsi="Roboto Mono"/>
          <w:sz w:val="14"/>
          <w:szCs w:val="10"/>
        </w:rPr>
        <w:t xml:space="preserve">Multimedia presentation help deliver info effectively </w:t>
      </w:r>
      <w:r w:rsidR="003B0DD0">
        <w:rPr>
          <w:rFonts w:ascii="Roboto Mono" w:hAnsi="Roboto Mono"/>
          <w:sz w:val="14"/>
          <w:szCs w:val="10"/>
        </w:rPr>
        <w:t>&amp;</w:t>
      </w:r>
      <w:r w:rsidRPr="005F2190">
        <w:rPr>
          <w:rFonts w:ascii="Roboto Mono" w:hAnsi="Roboto Mono"/>
          <w:sz w:val="14"/>
          <w:szCs w:val="10"/>
        </w:rPr>
        <w:t xml:space="preserve"> attractively</w:t>
      </w:r>
    </w:p>
    <w:p w14:paraId="149053B0" w14:textId="58D3CE8E" w:rsidR="005F2190" w:rsidRDefault="005F2190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 w:rsidRPr="005F2190">
        <w:rPr>
          <w:rFonts w:ascii="Roboto Mono" w:hAnsi="Roboto Mono"/>
          <w:b/>
          <w:bCs/>
          <w:sz w:val="14"/>
          <w:szCs w:val="10"/>
        </w:rPr>
        <w:t>Processes to create presentation</w:t>
      </w:r>
    </w:p>
    <w:p w14:paraId="6E1EAA0F" w14:textId="7EFA47E2" w:rsidR="00334441" w:rsidRPr="00334441" w:rsidRDefault="005F2190" w:rsidP="00334441">
      <w:pPr>
        <w:pStyle w:val="ListParagraph"/>
        <w:numPr>
          <w:ilvl w:val="1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>Planning</w:t>
      </w:r>
    </w:p>
    <w:p w14:paraId="62A4A6E8" w14:textId="4DBFF98D" w:rsidR="00334441" w:rsidRPr="00334441" w:rsidRDefault="00334441" w:rsidP="00334441">
      <w:pPr>
        <w:pStyle w:val="ListParagraph"/>
        <w:spacing w:after="0" w:line="240" w:lineRule="auto"/>
        <w:ind w:left="1080" w:firstLine="360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Deciding the objective, content, form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means of presentation</w:t>
      </w:r>
    </w:p>
    <w:p w14:paraId="25229A4A" w14:textId="126942C2" w:rsidR="005F2190" w:rsidRPr="005F2190" w:rsidRDefault="005F2190" w:rsidP="005F2190">
      <w:pPr>
        <w:pStyle w:val="ListParagraph"/>
        <w:numPr>
          <w:ilvl w:val="1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Collecting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selecting info</w:t>
      </w:r>
    </w:p>
    <w:p w14:paraId="7FA086CC" w14:textId="1BB542FA" w:rsidR="005F2190" w:rsidRPr="005F2190" w:rsidRDefault="005F2190" w:rsidP="005F2190">
      <w:pPr>
        <w:pStyle w:val="ListParagraph"/>
        <w:numPr>
          <w:ilvl w:val="1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>Organizing info</w:t>
      </w:r>
    </w:p>
    <w:p w14:paraId="13D72233" w14:textId="4D06E30A" w:rsidR="005F2190" w:rsidRPr="005F2190" w:rsidRDefault="005F2190" w:rsidP="005F2190">
      <w:pPr>
        <w:pStyle w:val="ListParagraph"/>
        <w:numPr>
          <w:ilvl w:val="1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>Introducing interactive elements</w:t>
      </w:r>
    </w:p>
    <w:p w14:paraId="3D7497FC" w14:textId="4D4F6E4B" w:rsidR="00334441" w:rsidRPr="00334441" w:rsidRDefault="005F2190" w:rsidP="00334441">
      <w:pPr>
        <w:pStyle w:val="ListParagraph"/>
        <w:numPr>
          <w:ilvl w:val="1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sz w:val="14"/>
          <w:szCs w:val="10"/>
        </w:rPr>
        <w:t>Conduction</w:t>
      </w:r>
    </w:p>
    <w:p w14:paraId="7C7643C6" w14:textId="77777777" w:rsidR="00334441" w:rsidRPr="005F2190" w:rsidRDefault="00334441" w:rsidP="00334441">
      <w:pPr>
        <w:pStyle w:val="ListParagraph"/>
        <w:spacing w:after="0" w:line="240" w:lineRule="auto"/>
        <w:ind w:left="1080"/>
        <w:rPr>
          <w:rFonts w:ascii="Roboto Mono" w:hAnsi="Roboto Mono"/>
          <w:b/>
          <w:bCs/>
          <w:sz w:val="14"/>
          <w:szCs w:val="10"/>
        </w:rPr>
      </w:pPr>
    </w:p>
    <w:p w14:paraId="668EC3EF" w14:textId="503A70E2" w:rsidR="005F2190" w:rsidRDefault="00334441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Introduction</w:t>
      </w:r>
    </w:p>
    <w:p w14:paraId="6D0966AA" w14:textId="4F82AEC0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334441">
        <w:rPr>
          <w:rFonts w:ascii="Roboto Mono" w:hAnsi="Roboto Mono"/>
          <w:sz w:val="14"/>
          <w:szCs w:val="10"/>
        </w:rPr>
        <w:t>Expla</w:t>
      </w:r>
      <w:r>
        <w:rPr>
          <w:rFonts w:ascii="Roboto Mono" w:hAnsi="Roboto Mono"/>
          <w:sz w:val="14"/>
          <w:szCs w:val="10"/>
        </w:rPr>
        <w:t>in main obj of presentation</w:t>
      </w:r>
    </w:p>
    <w:p w14:paraId="6376CB66" w14:textId="77777777" w:rsidR="00334441" w:rsidRP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1F20C140" w14:textId="1CB47C6C" w:rsidR="00334441" w:rsidRDefault="00334441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Body</w:t>
      </w:r>
    </w:p>
    <w:p w14:paraId="53160E08" w14:textId="133ED852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Explain key points clearly one by one</w:t>
      </w:r>
    </w:p>
    <w:p w14:paraId="6CFD7D5B" w14:textId="17BDE580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Keep explanations simple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short</w:t>
      </w:r>
    </w:p>
    <w:p w14:paraId="63137A4D" w14:textId="77777777" w:rsidR="00334441" w:rsidRP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51D6FC99" w14:textId="3336BAC6" w:rsidR="00334441" w:rsidRDefault="00334441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Conclusion</w:t>
      </w:r>
    </w:p>
    <w:p w14:paraId="7BE7CC5C" w14:textId="6CD9A679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hort conclusion to re-emphasize the key points</w:t>
      </w:r>
    </w:p>
    <w:p w14:paraId="7BF63EBC" w14:textId="0963125F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QNA sections can be included after finished</w:t>
      </w:r>
    </w:p>
    <w:p w14:paraId="453605CB" w14:textId="22772729" w:rsidR="00334441" w:rsidRP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42B609E9" w14:textId="505CF3FF" w:rsidR="00334441" w:rsidRDefault="00334441" w:rsidP="005F2190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Storyboards</w:t>
      </w:r>
    </w:p>
    <w:p w14:paraId="250413A0" w14:textId="397D46A0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Description of the storyboard template</w:t>
      </w:r>
    </w:p>
    <w:p w14:paraId="7148AE7E" w14:textId="2AE6089A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ab/>
        <w:t>Color, slide template, typeface, font configuration, spacing</w:t>
      </w:r>
    </w:p>
    <w:p w14:paraId="01423D8B" w14:textId="6273FA46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equence of slides that show the layout of where each element is located</w:t>
      </w:r>
    </w:p>
    <w:p w14:paraId="4B0434A4" w14:textId="525F3856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ab/>
        <w:t>Text, slides, multimedia</w:t>
      </w:r>
    </w:p>
    <w:p w14:paraId="3920E75A" w14:textId="4C4CCCA4" w:rsidR="00334441" w:rsidRDefault="00334441" w:rsidP="0033444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3D3BE8BE" w14:textId="6E6B8D18" w:rsidR="00334441" w:rsidRDefault="00334441" w:rsidP="00334441">
      <w:pPr>
        <w:pStyle w:val="ListParagraph"/>
        <w:numPr>
          <w:ilvl w:val="0"/>
          <w:numId w:val="20"/>
        </w:numPr>
        <w:spacing w:after="0" w:line="240" w:lineRule="auto"/>
        <w:rPr>
          <w:rFonts w:ascii="Roboto Mono" w:hAnsi="Roboto Mono"/>
          <w:b/>
          <w:bCs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Interactive elements</w:t>
      </w:r>
    </w:p>
    <w:p w14:paraId="1E940636" w14:textId="17D5A13F" w:rsidR="00542827" w:rsidRDefault="0061074C" w:rsidP="00334441">
      <w:pPr>
        <w:spacing w:after="0" w:line="240" w:lineRule="auto"/>
        <w:rPr>
          <w:rFonts w:ascii="Roboto Mono" w:hAnsi="Roboto Mono"/>
          <w:sz w:val="14"/>
          <w:szCs w:val="10"/>
        </w:rPr>
        <w:sectPr w:rsidR="00542827" w:rsidSect="0061074C">
          <w:footerReference w:type="default" r:id="rId8"/>
          <w:pgSz w:w="8419" w:h="11906" w:orient="landscape" w:code="9"/>
          <w:pgMar w:top="720" w:right="720" w:bottom="720" w:left="720" w:header="720" w:footer="720" w:gutter="0"/>
          <w:cols w:space="720"/>
          <w:docGrid w:linePitch="381"/>
        </w:sectPr>
      </w:pPr>
      <w:r>
        <w:rPr>
          <w:rFonts w:ascii="Roboto Mono" w:hAnsi="Roboto Mono"/>
          <w:sz w:val="14"/>
          <w:szCs w:val="10"/>
        </w:rPr>
        <w:lastRenderedPageBreak/>
        <w:t>B</w:t>
      </w:r>
      <w:r w:rsidR="002B6A20" w:rsidRPr="002B6A20">
        <w:rPr>
          <w:rFonts w:ascii="Roboto Mono" w:hAnsi="Roboto Mono"/>
          <w:sz w:val="14"/>
          <w:szCs w:val="10"/>
        </w:rPr>
        <w:t xml:space="preserve">utton, hyperlink, rollover </w:t>
      </w:r>
      <w:r w:rsidR="002B6A20">
        <w:rPr>
          <w:rFonts w:ascii="Roboto Mono" w:hAnsi="Roboto Mono"/>
          <w:sz w:val="14"/>
          <w:szCs w:val="10"/>
        </w:rPr>
        <w:t>button, textbox, checkbox, dropdown menu</w: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CB47DC6" wp14:editId="333B4103">
            <wp:simplePos x="0" y="0"/>
            <wp:positionH relativeFrom="column">
              <wp:posOffset>260445</wp:posOffset>
            </wp:positionH>
            <wp:positionV relativeFrom="paragraph">
              <wp:posOffset>195068</wp:posOffset>
            </wp:positionV>
            <wp:extent cx="3429000" cy="2529840"/>
            <wp:effectExtent l="0" t="0" r="0" b="381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529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B1D89C" w14:textId="5A3497EC" w:rsidR="007A5459" w:rsidRDefault="007A5459" w:rsidP="007A5459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lastRenderedPageBreak/>
        <w:t>CPU</w:t>
      </w:r>
    </w:p>
    <w:p w14:paraId="77CFA372" w14:textId="3F1188D6" w:rsidR="007A5459" w:rsidRDefault="000844FB" w:rsidP="000844FB">
      <w:pPr>
        <w:pStyle w:val="ListParagraph"/>
        <w:numPr>
          <w:ilvl w:val="0"/>
          <w:numId w:val="21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Components: ALU </w:t>
      </w:r>
      <w:r w:rsidRPr="000844FB">
        <w:rPr>
          <w:rFonts w:ascii="Roboto Mono" w:hAnsi="Roboto Mono"/>
          <w:color w:val="808080" w:themeColor="background1" w:themeShade="80"/>
          <w:sz w:val="12"/>
          <w:szCs w:val="8"/>
        </w:rPr>
        <w:t xml:space="preserve">Arithmetic </w:t>
      </w:r>
      <w:r w:rsidR="003B0DD0">
        <w:rPr>
          <w:rFonts w:ascii="Roboto Mono" w:hAnsi="Roboto Mono"/>
          <w:color w:val="808080" w:themeColor="background1" w:themeShade="80"/>
          <w:sz w:val="12"/>
          <w:szCs w:val="8"/>
        </w:rPr>
        <w:t>&amp;</w:t>
      </w:r>
      <w:r w:rsidRPr="000844FB">
        <w:rPr>
          <w:rFonts w:ascii="Roboto Mono" w:hAnsi="Roboto Mono"/>
          <w:color w:val="808080" w:themeColor="background1" w:themeShade="80"/>
          <w:sz w:val="12"/>
          <w:szCs w:val="8"/>
        </w:rPr>
        <w:t xml:space="preserve"> logic unit</w:t>
      </w:r>
      <w:r>
        <w:rPr>
          <w:rFonts w:ascii="Roboto Mono" w:hAnsi="Roboto Mono"/>
          <w:sz w:val="16"/>
          <w:szCs w:val="12"/>
        </w:rPr>
        <w:t xml:space="preserve">, CU </w:t>
      </w:r>
      <w:r w:rsidRPr="000844FB">
        <w:rPr>
          <w:rFonts w:ascii="Roboto Mono" w:hAnsi="Roboto Mono"/>
          <w:color w:val="808080" w:themeColor="background1" w:themeShade="80"/>
          <w:sz w:val="12"/>
          <w:szCs w:val="8"/>
        </w:rPr>
        <w:t>control unit</w:t>
      </w:r>
      <w:r>
        <w:rPr>
          <w:rFonts w:ascii="Roboto Mono" w:hAnsi="Roboto Mono"/>
          <w:sz w:val="16"/>
          <w:szCs w:val="12"/>
        </w:rPr>
        <w:t>, registers</w:t>
      </w:r>
    </w:p>
    <w:p w14:paraId="189A1C2E" w14:textId="54601703" w:rsidR="000844FB" w:rsidRPr="000844FB" w:rsidRDefault="000844FB" w:rsidP="000844FB">
      <w:pPr>
        <w:pStyle w:val="ListParagraph"/>
        <w:numPr>
          <w:ilvl w:val="0"/>
          <w:numId w:val="2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0844FB">
        <w:rPr>
          <w:rFonts w:ascii="Roboto Mono" w:hAnsi="Roboto Mono"/>
          <w:b/>
          <w:bCs/>
          <w:sz w:val="16"/>
          <w:szCs w:val="12"/>
        </w:rPr>
        <w:t>ALU</w:t>
      </w:r>
      <w:r w:rsidRPr="000844FB">
        <w:rPr>
          <w:rFonts w:ascii="Roboto Mono" w:hAnsi="Roboto Mono"/>
          <w:b/>
          <w:bCs/>
          <w:sz w:val="16"/>
          <w:szCs w:val="12"/>
        </w:rPr>
        <w:tab/>
      </w:r>
      <w:r w:rsidRPr="000844FB">
        <w:rPr>
          <w:rFonts w:ascii="Roboto Mono" w:hAnsi="Roboto Mono"/>
          <w:b/>
          <w:bCs/>
          <w:sz w:val="16"/>
          <w:szCs w:val="12"/>
        </w:rPr>
        <w:tab/>
      </w:r>
    </w:p>
    <w:p w14:paraId="4D2ECACB" w14:textId="7CEC438B" w:rsidR="000844FB" w:rsidRPr="00086E95" w:rsidRDefault="00086E95" w:rsidP="00086E95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erforms logical operations</w:t>
      </w:r>
    </w:p>
    <w:p w14:paraId="530B39BD" w14:textId="594C8540" w:rsidR="000844FB" w:rsidRPr="000844FB" w:rsidRDefault="000844FB" w:rsidP="000844FB">
      <w:pPr>
        <w:pStyle w:val="ListParagraph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 w14:paraId="7AA11BA4" w14:textId="33EFAF46" w:rsidR="000844FB" w:rsidRPr="000844FB" w:rsidRDefault="000844FB" w:rsidP="000844FB">
      <w:pPr>
        <w:pStyle w:val="ListParagraph"/>
        <w:numPr>
          <w:ilvl w:val="0"/>
          <w:numId w:val="2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0844FB">
        <w:rPr>
          <w:rFonts w:ascii="Roboto Mono" w:hAnsi="Roboto Mono"/>
          <w:b/>
          <w:bCs/>
          <w:sz w:val="16"/>
          <w:szCs w:val="12"/>
        </w:rPr>
        <w:t>CU</w:t>
      </w:r>
    </w:p>
    <w:p w14:paraId="36C459B7" w14:textId="13B9152B" w:rsidR="000844FB" w:rsidRPr="00086E95" w:rsidRDefault="00086E95" w:rsidP="00086E95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Keeps track of the sequence of instructions being processed</w:t>
      </w:r>
    </w:p>
    <w:p w14:paraId="19735DD2" w14:textId="3B1E1565" w:rsidR="000844FB" w:rsidRPr="000844FB" w:rsidRDefault="000844FB" w:rsidP="000844FB">
      <w:pPr>
        <w:pStyle w:val="ListParagraph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 w14:paraId="578FE184" w14:textId="6C8F6021" w:rsidR="000844FB" w:rsidRPr="000844FB" w:rsidRDefault="000844FB" w:rsidP="000844FB">
      <w:pPr>
        <w:pStyle w:val="ListParagraph"/>
        <w:numPr>
          <w:ilvl w:val="0"/>
          <w:numId w:val="2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0844FB">
        <w:rPr>
          <w:rFonts w:ascii="Roboto Mono" w:hAnsi="Roboto Mono"/>
          <w:b/>
          <w:bCs/>
          <w:sz w:val="16"/>
          <w:szCs w:val="12"/>
        </w:rPr>
        <w:t>Registers</w:t>
      </w:r>
    </w:p>
    <w:p w14:paraId="5367B890" w14:textId="67582582" w:rsidR="000844FB" w:rsidRPr="000844FB" w:rsidRDefault="000844FB" w:rsidP="000844FB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egisters are memory units inside CPU providing storage space for ALU CU</w:t>
      </w:r>
    </w:p>
    <w:p w14:paraId="1C6A9428" w14:textId="535BA3FD" w:rsidR="000844FB" w:rsidRPr="000844FB" w:rsidRDefault="000844FB" w:rsidP="000844FB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15DCF1F6" w14:textId="53702EA8" w:rsidR="000844FB" w:rsidRDefault="000844FB" w:rsidP="000844FB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GPRs 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>generate purpose registers</w:t>
      </w:r>
      <w:r>
        <w:rPr>
          <w:rFonts w:ascii="Roboto Mono" w:hAnsi="Roboto Mono"/>
          <w:sz w:val="16"/>
          <w:szCs w:val="12"/>
        </w:rPr>
        <w:t>:</w:t>
      </w:r>
    </w:p>
    <w:p w14:paraId="11BACEC8" w14:textId="6C1DC116" w:rsidR="000844FB" w:rsidRDefault="000844FB" w:rsidP="000844FB">
      <w:pPr>
        <w:pStyle w:val="ListParagraph"/>
        <w:numPr>
          <w:ilvl w:val="0"/>
          <w:numId w:val="22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ccumulato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AX</w:t>
      </w:r>
    </w:p>
    <w:p w14:paraId="32AE65C2" w14:textId="50ABDBD8" w:rsidR="000844FB" w:rsidRDefault="000844FB" w:rsidP="000844FB">
      <w:pPr>
        <w:pStyle w:val="ListParagraph"/>
        <w:numPr>
          <w:ilvl w:val="0"/>
          <w:numId w:val="22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ase regis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BX</w:t>
      </w:r>
    </w:p>
    <w:p w14:paraId="44803180" w14:textId="3E0B403B" w:rsidR="000844FB" w:rsidRDefault="000844FB" w:rsidP="000844FB">
      <w:pPr>
        <w:pStyle w:val="ListParagraph"/>
        <w:numPr>
          <w:ilvl w:val="0"/>
          <w:numId w:val="22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un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CX</w:t>
      </w:r>
    </w:p>
    <w:p w14:paraId="12F0C082" w14:textId="35C0BC79" w:rsidR="000844FB" w:rsidRDefault="000844FB" w:rsidP="000844FB">
      <w:pPr>
        <w:pStyle w:val="ListParagraph"/>
        <w:numPr>
          <w:ilvl w:val="0"/>
          <w:numId w:val="22"/>
        </w:numPr>
        <w:spacing w:after="0" w:line="240" w:lineRule="auto"/>
        <w:ind w:left="72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ata register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DX</w:t>
      </w:r>
    </w:p>
    <w:p w14:paraId="30133882" w14:textId="34694D0F" w:rsidR="000844FB" w:rsidRDefault="000844FB" w:rsidP="000844FB">
      <w:pPr>
        <w:spacing w:after="0" w:line="240" w:lineRule="auto"/>
        <w:ind w:left="360" w:firstLine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Functions</w:t>
      </w:r>
    </w:p>
    <w:p w14:paraId="4402B802" w14:textId="77777777" w:rsidR="000844FB" w:rsidRP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Add AX, AX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Double the value of AX</w:t>
      </w:r>
    </w:p>
    <w:p w14:paraId="3759EC82" w14:textId="77777777" w:rsidR="000844FB" w:rsidRP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Add AX, 1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Add 1 to AX (LOAD)</w:t>
      </w:r>
    </w:p>
    <w:p w14:paraId="0FD31185" w14:textId="77777777" w:rsidR="000844FB" w:rsidRP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Sub AX, AX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Set AX to 0</w:t>
      </w:r>
    </w:p>
    <w:p w14:paraId="46BE00E8" w14:textId="23D5D637" w:rsid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Sub AX, 1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Minus 1 from AX (CMP)</w:t>
      </w:r>
    </w:p>
    <w:p w14:paraId="5D87CB54" w14:textId="2FA849EC" w:rsidR="00EE3357" w:rsidRDefault="00EE3357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proofErr w:type="spellStart"/>
      <w:r>
        <w:rPr>
          <w:rFonts w:ascii="Roboto Mono" w:hAnsi="Roboto Mono"/>
          <w:sz w:val="16"/>
          <w:szCs w:val="12"/>
        </w:rPr>
        <w:t>Div</w:t>
      </w:r>
      <w:proofErr w:type="spellEnd"/>
      <w:r>
        <w:rPr>
          <w:rFonts w:ascii="Roboto Mono" w:hAnsi="Roboto Mono"/>
          <w:sz w:val="16"/>
          <w:szCs w:val="12"/>
        </w:rPr>
        <w:t xml:space="preserve"> AX, AX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Set AX to 1</w:t>
      </w:r>
    </w:p>
    <w:p w14:paraId="45B254BD" w14:textId="73088E93" w:rsidR="00EE3357" w:rsidRPr="000844FB" w:rsidRDefault="00EE3357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proofErr w:type="spellStart"/>
      <w:r>
        <w:rPr>
          <w:rFonts w:ascii="Roboto Mono" w:hAnsi="Roboto Mono"/>
          <w:sz w:val="16"/>
          <w:szCs w:val="12"/>
        </w:rPr>
        <w:t>Div</w:t>
      </w:r>
      <w:proofErr w:type="spellEnd"/>
      <w:r>
        <w:rPr>
          <w:rFonts w:ascii="Roboto Mono" w:hAnsi="Roboto Mono"/>
          <w:sz w:val="16"/>
          <w:szCs w:val="12"/>
        </w:rPr>
        <w:t xml:space="preserve"> AX, 1: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Divide AX by 1</w:t>
      </w:r>
    </w:p>
    <w:p w14:paraId="4EDD3ACA" w14:textId="01A78E04" w:rsidR="000844FB" w:rsidRPr="000844FB" w:rsidRDefault="000844FB" w:rsidP="000844FB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 w14:paraId="07CAABF6" w14:textId="4B659E39" w:rsidR="000844FB" w:rsidRPr="000844FB" w:rsidRDefault="000844FB" w:rsidP="000844FB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tatus register</w:t>
      </w:r>
    </w:p>
    <w:p w14:paraId="1D41CDB4" w14:textId="0797FB46" w:rsidR="000844FB" w:rsidRP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Zero sign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“0”:”1”?”0”</w:t>
      </w:r>
    </w:p>
    <w:p w14:paraId="1A1E9F02" w14:textId="095D79DC" w:rsidR="000844FB" w:rsidRPr="000844FB" w:rsidRDefault="000844FB" w:rsidP="000844FB">
      <w:pPr>
        <w:pStyle w:val="ListParagraph"/>
        <w:numPr>
          <w:ilvl w:val="2"/>
          <w:numId w:val="23"/>
        </w:numPr>
        <w:spacing w:after="0" w:line="240" w:lineRule="auto"/>
        <w:ind w:left="1080"/>
        <w:rPr>
          <w:rFonts w:ascii="Roboto Mono" w:hAnsi="Roboto Mono"/>
          <w:sz w:val="16"/>
          <w:szCs w:val="12"/>
        </w:rPr>
      </w:pPr>
      <w:r w:rsidRPr="000844FB">
        <w:rPr>
          <w:rFonts w:ascii="Roboto Mono" w:hAnsi="Roboto Mono"/>
          <w:sz w:val="16"/>
          <w:szCs w:val="12"/>
        </w:rPr>
        <w:t>Sign flag:</w:t>
      </w:r>
      <w:r w:rsidRPr="000844FB">
        <w:rPr>
          <w:rFonts w:ascii="Roboto Mono" w:hAnsi="Roboto Mono"/>
          <w:sz w:val="16"/>
          <w:szCs w:val="12"/>
        </w:rPr>
        <w:tab/>
      </w:r>
      <w:r w:rsidRPr="000844FB">
        <w:rPr>
          <w:rFonts w:ascii="Roboto Mono" w:hAnsi="Roboto Mono"/>
          <w:sz w:val="16"/>
          <w:szCs w:val="12"/>
        </w:rPr>
        <w:tab/>
        <w:t>“&lt;0”:”1”?”0”</w:t>
      </w:r>
    </w:p>
    <w:p w14:paraId="23C6CA79" w14:textId="31251A17" w:rsidR="000844FB" w:rsidRDefault="000844FB" w:rsidP="000844FB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 w14:paraId="7766A83D" w14:textId="2342FA48" w:rsidR="00086E95" w:rsidRPr="000844FB" w:rsidRDefault="00086E95" w:rsidP="000844FB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Control registers</w:t>
      </w:r>
    </w:p>
    <w:p w14:paraId="3E4E018C" w14:textId="01658977" w:rsidR="000844FB" w:rsidRPr="00542827" w:rsidRDefault="00542827" w:rsidP="000844FB">
      <w:pPr>
        <w:pStyle w:val="ListParagraph"/>
        <w:numPr>
          <w:ilvl w:val="0"/>
          <w:numId w:val="27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Instruction register</w:t>
      </w:r>
      <w:r>
        <w:rPr>
          <w:rFonts w:ascii="Roboto Mono" w:hAnsi="Roboto Mono"/>
          <w:sz w:val="16"/>
          <w:szCs w:val="12"/>
        </w:rPr>
        <w:tab/>
        <w:t xml:space="preserve">| </w:t>
      </w:r>
      <w:r w:rsidRPr="00542827">
        <w:rPr>
          <w:rFonts w:ascii="Roboto Mono" w:hAnsi="Roboto Mono"/>
          <w:sz w:val="12"/>
          <w:szCs w:val="8"/>
        </w:rPr>
        <w:t>Instructions to execute by CPU</w:t>
      </w:r>
    </w:p>
    <w:p w14:paraId="66189F2A" w14:textId="1EBD7108" w:rsidR="00542827" w:rsidRPr="00542827" w:rsidRDefault="00542827" w:rsidP="000844FB">
      <w:pPr>
        <w:pStyle w:val="ListParagraph"/>
        <w:numPr>
          <w:ilvl w:val="0"/>
          <w:numId w:val="27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Program counter</w:t>
      </w:r>
      <w:r>
        <w:rPr>
          <w:rFonts w:ascii="Roboto Mono" w:hAnsi="Roboto Mono"/>
          <w:sz w:val="16"/>
          <w:szCs w:val="12"/>
        </w:rPr>
        <w:tab/>
        <w:t xml:space="preserve">| </w:t>
      </w:r>
      <w:r w:rsidRPr="00542827">
        <w:rPr>
          <w:rFonts w:ascii="Roboto Mono" w:hAnsi="Roboto Mono"/>
          <w:sz w:val="12"/>
          <w:szCs w:val="8"/>
        </w:rPr>
        <w:t>Memory address of next instruction</w:t>
      </w:r>
    </w:p>
    <w:p w14:paraId="77210276" w14:textId="69AF81BD" w:rsidR="00542827" w:rsidRPr="00542827" w:rsidRDefault="00542827" w:rsidP="000844FB">
      <w:pPr>
        <w:pStyle w:val="ListParagraph"/>
        <w:numPr>
          <w:ilvl w:val="0"/>
          <w:numId w:val="27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MAR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 xml:space="preserve"> memory address register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ab/>
      </w:r>
      <w:r w:rsidRPr="00542827">
        <w:rPr>
          <w:rFonts w:ascii="Roboto Mono" w:hAnsi="Roboto Mono"/>
          <w:sz w:val="16"/>
          <w:szCs w:val="12"/>
        </w:rPr>
        <w:t>|</w:t>
      </w:r>
      <w:r>
        <w:rPr>
          <w:rFonts w:ascii="Roboto Mono" w:hAnsi="Roboto Mono"/>
          <w:sz w:val="16"/>
          <w:szCs w:val="12"/>
        </w:rPr>
        <w:t xml:space="preserve"> </w:t>
      </w:r>
      <w:r w:rsidRPr="00542827">
        <w:rPr>
          <w:rFonts w:ascii="Roboto Mono" w:hAnsi="Roboto Mono"/>
          <w:sz w:val="12"/>
          <w:szCs w:val="8"/>
        </w:rPr>
        <w:t>Address of memory location to / from data to be transferred</w:t>
      </w:r>
    </w:p>
    <w:p w14:paraId="4345F50C" w14:textId="17935ED0" w:rsidR="00542827" w:rsidRPr="00542827" w:rsidRDefault="00542827" w:rsidP="000844FB">
      <w:pPr>
        <w:pStyle w:val="ListParagraph"/>
        <w:numPr>
          <w:ilvl w:val="0"/>
          <w:numId w:val="2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MDR </w:t>
      </w:r>
      <w:r w:rsidRPr="00542827">
        <w:rPr>
          <w:rFonts w:ascii="Roboto Mono" w:hAnsi="Roboto Mono"/>
          <w:color w:val="808080" w:themeColor="background1" w:themeShade="80"/>
          <w:sz w:val="12"/>
          <w:szCs w:val="8"/>
        </w:rPr>
        <w:t xml:space="preserve">memory data register 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ab/>
      </w:r>
      <w:r w:rsidRPr="00542827">
        <w:rPr>
          <w:rFonts w:ascii="Roboto Mono" w:hAnsi="Roboto Mono"/>
          <w:sz w:val="16"/>
          <w:szCs w:val="12"/>
        </w:rPr>
        <w:t>|</w:t>
      </w:r>
      <w:r>
        <w:rPr>
          <w:rFonts w:ascii="Roboto Mono" w:hAnsi="Roboto Mono"/>
          <w:sz w:val="16"/>
          <w:szCs w:val="12"/>
        </w:rPr>
        <w:t xml:space="preserve"> </w:t>
      </w:r>
      <w:r>
        <w:rPr>
          <w:rFonts w:ascii="Roboto Mono" w:hAnsi="Roboto Mono"/>
          <w:sz w:val="12"/>
          <w:szCs w:val="8"/>
        </w:rPr>
        <w:t>Data to be written into / read from the location</w:t>
      </w:r>
    </w:p>
    <w:p w14:paraId="2DAD277F" w14:textId="77777777" w:rsidR="000844FB" w:rsidRPr="000844FB" w:rsidRDefault="000844FB" w:rsidP="000844FB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 w14:paraId="749A7319" w14:textId="77777777" w:rsidR="00542827" w:rsidRPr="000844FB" w:rsidRDefault="00542827" w:rsidP="00542827">
      <w:pPr>
        <w:pStyle w:val="ListParagraph"/>
        <w:spacing w:after="0" w:line="240" w:lineRule="auto"/>
        <w:ind w:left="1080"/>
        <w:rPr>
          <w:rFonts w:ascii="Roboto Mono" w:hAnsi="Roboto Mono"/>
          <w:sz w:val="16"/>
          <w:szCs w:val="12"/>
        </w:rPr>
      </w:pPr>
    </w:p>
    <w:p w14:paraId="1908327E" w14:textId="51BDADEF" w:rsidR="00086E95" w:rsidRPr="00086E95" w:rsidRDefault="007B132E" w:rsidP="00086E95">
      <w:pPr>
        <w:pStyle w:val="ListParagraph"/>
        <w:numPr>
          <w:ilvl w:val="0"/>
          <w:numId w:val="2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Sys</w:t>
      </w:r>
      <w:r w:rsidR="00542827">
        <w:rPr>
          <w:rFonts w:ascii="Roboto Mono" w:hAnsi="Roboto Mono"/>
          <w:b/>
          <w:bCs/>
          <w:sz w:val="16"/>
          <w:szCs w:val="12"/>
        </w:rPr>
        <w:t xml:space="preserve"> bus</w:t>
      </w:r>
    </w:p>
    <w:p w14:paraId="5F8EB83C" w14:textId="72466A44" w:rsidR="00542827" w:rsidRDefault="00542827" w:rsidP="0054282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Physical wiring that connects the components of computer </w:t>
      </w:r>
      <w:r w:rsidR="007B132E">
        <w:rPr>
          <w:rFonts w:ascii="Roboto Mono" w:hAnsi="Roboto Mono"/>
          <w:sz w:val="16"/>
          <w:szCs w:val="12"/>
        </w:rPr>
        <w:t>Sys</w:t>
      </w:r>
    </w:p>
    <w:p w14:paraId="39F9423B" w14:textId="43A6B40D" w:rsidR="00086E95" w:rsidRDefault="00086E95" w:rsidP="0054282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64-bit data bus </w:t>
      </w:r>
      <w:r w:rsidRPr="00086E95">
        <w:rPr>
          <w:rFonts w:ascii="Roboto Mono" w:hAnsi="Roboto Mono"/>
          <w:sz w:val="16"/>
          <w:szCs w:val="12"/>
        </w:rPr>
        <w:sym w:font="Wingdings" w:char="F0E0"/>
      </w:r>
      <w:r>
        <w:rPr>
          <w:rFonts w:ascii="Roboto Mono" w:hAnsi="Roboto Mono"/>
          <w:sz w:val="16"/>
          <w:szCs w:val="12"/>
        </w:rPr>
        <w:t xml:space="preserve"> transmit 64 bits data at a time</w:t>
      </w:r>
    </w:p>
    <w:p w14:paraId="6D5629D1" w14:textId="09D3E618" w:rsidR="00086E95" w:rsidRDefault="00086E95" w:rsidP="0054282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Computer processor bit = data bus bit </w:t>
      </w:r>
    </w:p>
    <w:p w14:paraId="568AE3AF" w14:textId="2DAA29AE" w:rsidR="00086E95" w:rsidRPr="00086E95" w:rsidRDefault="00086E95" w:rsidP="00086E95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—————————————————————————————</w:t>
      </w:r>
    </w:p>
    <w:p w14:paraId="32FDBFA3" w14:textId="5E70E49F" w:rsidR="00542827" w:rsidRPr="00542827" w:rsidRDefault="00542827" w:rsidP="00542827">
      <w:pPr>
        <w:pStyle w:val="ListParagraph"/>
        <w:numPr>
          <w:ilvl w:val="0"/>
          <w:numId w:val="2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6"/>
          <w:szCs w:val="12"/>
        </w:rPr>
        <w:t>Data bus</w:t>
      </w:r>
      <w:r>
        <w:rPr>
          <w:rFonts w:ascii="Roboto Mono" w:hAnsi="Roboto Mono"/>
          <w:sz w:val="16"/>
          <w:szCs w:val="12"/>
        </w:rPr>
        <w:tab/>
        <w:t xml:space="preserve">| </w:t>
      </w:r>
      <w:r w:rsidRPr="00542827">
        <w:rPr>
          <w:rFonts w:ascii="Roboto Mono" w:hAnsi="Roboto Mono"/>
          <w:sz w:val="14"/>
          <w:szCs w:val="10"/>
        </w:rPr>
        <w:t xml:space="preserve">Transfer </w:t>
      </w:r>
      <w:r w:rsidRPr="00542827">
        <w:rPr>
          <w:rFonts w:ascii="Roboto Mono" w:hAnsi="Roboto Mono"/>
          <w:b/>
          <w:bCs/>
          <w:sz w:val="14"/>
          <w:szCs w:val="10"/>
        </w:rPr>
        <w:t>data</w:t>
      </w:r>
      <w:r w:rsidRPr="00542827">
        <w:rPr>
          <w:rFonts w:ascii="Roboto Mono" w:hAnsi="Roboto Mono"/>
          <w:sz w:val="14"/>
          <w:szCs w:val="10"/>
        </w:rPr>
        <w:t xml:space="preserve"> </w:t>
      </w:r>
      <w:r w:rsidR="003B0DD0">
        <w:rPr>
          <w:rFonts w:ascii="Roboto Mono" w:hAnsi="Roboto Mono"/>
          <w:sz w:val="14"/>
          <w:szCs w:val="10"/>
        </w:rPr>
        <w:t>&amp;</w:t>
      </w:r>
      <w:r w:rsidRPr="00542827">
        <w:rPr>
          <w:rFonts w:ascii="Roboto Mono" w:hAnsi="Roboto Mono"/>
          <w:sz w:val="14"/>
          <w:szCs w:val="10"/>
        </w:rPr>
        <w:t xml:space="preserve"> </w:t>
      </w:r>
      <w:r w:rsidRPr="00542827">
        <w:rPr>
          <w:rFonts w:ascii="Roboto Mono" w:hAnsi="Roboto Mono"/>
          <w:b/>
          <w:bCs/>
          <w:sz w:val="14"/>
          <w:szCs w:val="10"/>
        </w:rPr>
        <w:t>instructions</w:t>
      </w:r>
    </w:p>
    <w:p w14:paraId="7283A0ED" w14:textId="434BFEFE" w:rsidR="00542827" w:rsidRPr="00542827" w:rsidRDefault="00542827" w:rsidP="00542827">
      <w:pPr>
        <w:pStyle w:val="ListParagraph"/>
        <w:numPr>
          <w:ilvl w:val="0"/>
          <w:numId w:val="2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6"/>
          <w:szCs w:val="12"/>
        </w:rPr>
        <w:t>Address bus</w:t>
      </w:r>
      <w:r>
        <w:rPr>
          <w:rFonts w:ascii="Roboto Mono" w:hAnsi="Roboto Mono"/>
          <w:sz w:val="16"/>
          <w:szCs w:val="12"/>
        </w:rPr>
        <w:tab/>
        <w:t xml:space="preserve">| </w:t>
      </w:r>
      <w:r w:rsidRPr="00542827">
        <w:rPr>
          <w:rFonts w:ascii="Roboto Mono" w:hAnsi="Roboto Mono"/>
          <w:sz w:val="14"/>
          <w:szCs w:val="10"/>
        </w:rPr>
        <w:t xml:space="preserve">Transfer </w:t>
      </w:r>
      <w:r w:rsidRPr="00542827">
        <w:rPr>
          <w:rFonts w:ascii="Roboto Mono" w:hAnsi="Roboto Mono"/>
          <w:b/>
          <w:bCs/>
          <w:sz w:val="14"/>
          <w:szCs w:val="10"/>
        </w:rPr>
        <w:t>source</w:t>
      </w:r>
      <w:r w:rsidRPr="00542827">
        <w:rPr>
          <w:rFonts w:ascii="Roboto Mono" w:hAnsi="Roboto Mono"/>
          <w:sz w:val="14"/>
          <w:szCs w:val="10"/>
        </w:rPr>
        <w:t xml:space="preserve"> </w:t>
      </w:r>
      <w:r w:rsidRPr="00542827">
        <w:rPr>
          <w:rFonts w:ascii="Roboto Mono" w:hAnsi="Roboto Mono"/>
          <w:b/>
          <w:bCs/>
          <w:sz w:val="14"/>
          <w:szCs w:val="10"/>
        </w:rPr>
        <w:t>address</w:t>
      </w:r>
      <w:r w:rsidRPr="00542827">
        <w:rPr>
          <w:rFonts w:ascii="Roboto Mono" w:hAnsi="Roboto Mono"/>
          <w:sz w:val="14"/>
          <w:szCs w:val="10"/>
        </w:rPr>
        <w:t xml:space="preserve"> or </w:t>
      </w:r>
      <w:r w:rsidRPr="00542827">
        <w:rPr>
          <w:rFonts w:ascii="Roboto Mono" w:hAnsi="Roboto Mono"/>
          <w:b/>
          <w:bCs/>
          <w:sz w:val="14"/>
          <w:szCs w:val="10"/>
        </w:rPr>
        <w:t>destination</w:t>
      </w:r>
      <w:r w:rsidRPr="00542827">
        <w:rPr>
          <w:rFonts w:ascii="Roboto Mono" w:hAnsi="Roboto Mono"/>
          <w:sz w:val="14"/>
          <w:szCs w:val="10"/>
        </w:rPr>
        <w:t xml:space="preserve"> </w:t>
      </w:r>
      <w:r w:rsidRPr="00542827">
        <w:rPr>
          <w:rFonts w:ascii="Roboto Mono" w:hAnsi="Roboto Mono"/>
          <w:b/>
          <w:bCs/>
          <w:sz w:val="14"/>
          <w:szCs w:val="10"/>
        </w:rPr>
        <w:t>address</w:t>
      </w:r>
      <w:r w:rsidRPr="00542827">
        <w:rPr>
          <w:rFonts w:ascii="Roboto Mono" w:hAnsi="Roboto Mono"/>
          <w:sz w:val="14"/>
          <w:szCs w:val="10"/>
        </w:rPr>
        <w:t xml:space="preserve"> of data</w:t>
      </w:r>
    </w:p>
    <w:p w14:paraId="59877788" w14:textId="03FF03EA" w:rsidR="007A5459" w:rsidRPr="00542827" w:rsidRDefault="00542827" w:rsidP="00B176F8">
      <w:pPr>
        <w:pStyle w:val="ListParagraph"/>
        <w:numPr>
          <w:ilvl w:val="0"/>
          <w:numId w:val="28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42827">
        <w:rPr>
          <w:rFonts w:ascii="Roboto Mono" w:hAnsi="Roboto Mono"/>
          <w:sz w:val="16"/>
          <w:szCs w:val="12"/>
        </w:rPr>
        <w:t>Control bus</w:t>
      </w:r>
      <w:r w:rsidRPr="00542827">
        <w:rPr>
          <w:rFonts w:ascii="Roboto Mono" w:hAnsi="Roboto Mono"/>
          <w:sz w:val="16"/>
          <w:szCs w:val="12"/>
        </w:rPr>
        <w:tab/>
        <w:t xml:space="preserve">| </w:t>
      </w:r>
      <w:r w:rsidRPr="00542827">
        <w:rPr>
          <w:rFonts w:ascii="Roboto Mono" w:hAnsi="Roboto Mono"/>
          <w:sz w:val="14"/>
          <w:szCs w:val="10"/>
        </w:rPr>
        <w:t xml:space="preserve">Indicate direction of data transfer </w:t>
      </w:r>
      <w:r w:rsidR="003B0DD0">
        <w:rPr>
          <w:rFonts w:ascii="Roboto Mono" w:hAnsi="Roboto Mono"/>
          <w:sz w:val="14"/>
          <w:szCs w:val="10"/>
        </w:rPr>
        <w:t>&amp;</w:t>
      </w:r>
      <w:r w:rsidRPr="00542827">
        <w:rPr>
          <w:rFonts w:ascii="Roboto Mono" w:hAnsi="Roboto Mono"/>
          <w:sz w:val="14"/>
          <w:szCs w:val="10"/>
        </w:rPr>
        <w:t xml:space="preserve"> coordinate the timing </w:t>
      </w:r>
    </w:p>
    <w:p w14:paraId="3E016E28" w14:textId="0BC389BF" w:rsidR="00542827" w:rsidRPr="00542827" w:rsidRDefault="00542827" w:rsidP="00542827">
      <w:pPr>
        <w:pStyle w:val="ListParagraph"/>
        <w:spacing w:after="0" w:line="240" w:lineRule="auto"/>
        <w:ind w:left="2160"/>
        <w:rPr>
          <w:rFonts w:ascii="Roboto Mono" w:hAnsi="Roboto Mono"/>
          <w:sz w:val="14"/>
          <w:szCs w:val="10"/>
        </w:rPr>
      </w:pPr>
      <w:r w:rsidRPr="00542827">
        <w:rPr>
          <w:rFonts w:ascii="Roboto Mono" w:hAnsi="Roboto Mono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of data transfer</w:t>
      </w:r>
    </w:p>
    <w:p w14:paraId="09667AA6" w14:textId="3B7BDC91" w:rsidR="00542827" w:rsidRPr="00542827" w:rsidRDefault="00086E95" w:rsidP="00086E95">
      <w:pPr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br w:type="page"/>
      </w:r>
    </w:p>
    <w:p w14:paraId="3D017B44" w14:textId="79BDD4AC" w:rsidR="007A5459" w:rsidRDefault="00086E95" w:rsidP="007A5459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lastRenderedPageBreak/>
        <w:t>Machine cycle</w:t>
      </w:r>
    </w:p>
    <w:p w14:paraId="7CE2B7E4" w14:textId="212EEAAE" w:rsidR="007A5459" w:rsidRDefault="00086E95" w:rsidP="007A5459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rocess of executing an instruction in CPU</w:t>
      </w:r>
    </w:p>
    <w:p w14:paraId="1FEDE563" w14:textId="49C1805D" w:rsidR="00086E95" w:rsidRPr="00612510" w:rsidRDefault="00086E95" w:rsidP="00086E95">
      <w:pPr>
        <w:pStyle w:val="ListParagraph"/>
        <w:numPr>
          <w:ilvl w:val="0"/>
          <w:numId w:val="29"/>
        </w:numPr>
        <w:spacing w:after="0" w:line="240" w:lineRule="auto"/>
        <w:rPr>
          <w:rFonts w:ascii="Roboto Mono" w:hAnsi="Roboto Mono"/>
          <w:color w:val="808080" w:themeColor="background1" w:themeShade="80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Fetch</w:t>
      </w:r>
      <w:r w:rsidR="00612510">
        <w:rPr>
          <w:rFonts w:ascii="Roboto Mono" w:hAnsi="Roboto Mono"/>
          <w:sz w:val="16"/>
          <w:szCs w:val="12"/>
        </w:rPr>
        <w:tab/>
        <w:t xml:space="preserve">| </w:t>
      </w:r>
      <w:r w:rsidR="00612510" w:rsidRPr="00612510">
        <w:rPr>
          <w:rFonts w:ascii="Roboto Mono" w:hAnsi="Roboto Mono"/>
          <w:sz w:val="14"/>
          <w:szCs w:val="10"/>
        </w:rPr>
        <w:t xml:space="preserve">Read next instruction </w:t>
      </w:r>
      <w:r w:rsidR="00612510" w:rsidRPr="00612510">
        <w:rPr>
          <w:rFonts w:ascii="Roboto Mono" w:hAnsi="Roboto Mono"/>
          <w:color w:val="808080" w:themeColor="background1" w:themeShade="80"/>
          <w:sz w:val="14"/>
          <w:szCs w:val="10"/>
        </w:rPr>
        <w:t>from memory to IR</w:t>
      </w:r>
    </w:p>
    <w:p w14:paraId="24ABA839" w14:textId="18C16B83" w:rsidR="00086E95" w:rsidRDefault="00086E95" w:rsidP="00086E95">
      <w:pPr>
        <w:pStyle w:val="ListParagraph"/>
        <w:numPr>
          <w:ilvl w:val="0"/>
          <w:numId w:val="2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ecode</w:t>
      </w:r>
      <w:r w:rsidR="00612510">
        <w:rPr>
          <w:rFonts w:ascii="Roboto Mono" w:hAnsi="Roboto Mono"/>
          <w:sz w:val="16"/>
          <w:szCs w:val="12"/>
        </w:rPr>
        <w:tab/>
        <w:t xml:space="preserve">| </w:t>
      </w:r>
      <w:r w:rsidR="00612510" w:rsidRPr="00612510">
        <w:rPr>
          <w:rFonts w:ascii="Roboto Mono" w:hAnsi="Roboto Mono"/>
          <w:sz w:val="14"/>
          <w:szCs w:val="10"/>
        </w:rPr>
        <w:t xml:space="preserve">Identify operation code </w:t>
      </w:r>
      <w:r w:rsidR="003B0DD0">
        <w:rPr>
          <w:rFonts w:ascii="Roboto Mono" w:hAnsi="Roboto Mono"/>
          <w:color w:val="808080" w:themeColor="background1" w:themeShade="80"/>
          <w:sz w:val="14"/>
          <w:szCs w:val="10"/>
        </w:rPr>
        <w:t>&amp;</w:t>
      </w:r>
      <w:r w:rsidR="00612510" w:rsidRPr="00612510">
        <w:rPr>
          <w:rFonts w:ascii="Roboto Mono" w:hAnsi="Roboto Mono"/>
          <w:color w:val="808080" w:themeColor="background1" w:themeShade="80"/>
          <w:sz w:val="14"/>
          <w:szCs w:val="10"/>
        </w:rPr>
        <w:t xml:space="preserve"> </w:t>
      </w:r>
      <w:proofErr w:type="spellStart"/>
      <w:r w:rsidR="00612510" w:rsidRPr="00612510">
        <w:rPr>
          <w:rFonts w:ascii="Roboto Mono" w:hAnsi="Roboto Mono"/>
          <w:color w:val="808080" w:themeColor="background1" w:themeShade="80"/>
          <w:sz w:val="14"/>
          <w:szCs w:val="10"/>
        </w:rPr>
        <w:t>oper</w:t>
      </w:r>
      <w:r w:rsidR="003B0DD0">
        <w:rPr>
          <w:rFonts w:ascii="Roboto Mono" w:hAnsi="Roboto Mono"/>
          <w:color w:val="808080" w:themeColor="background1" w:themeShade="80"/>
          <w:sz w:val="14"/>
          <w:szCs w:val="10"/>
        </w:rPr>
        <w:t>&amp;</w:t>
      </w:r>
      <w:r w:rsidR="00612510" w:rsidRPr="00612510">
        <w:rPr>
          <w:rFonts w:ascii="Roboto Mono" w:hAnsi="Roboto Mono"/>
          <w:color w:val="808080" w:themeColor="background1" w:themeShade="80"/>
          <w:sz w:val="14"/>
          <w:szCs w:val="10"/>
        </w:rPr>
        <w:t>s</w:t>
      </w:r>
      <w:proofErr w:type="spellEnd"/>
    </w:p>
    <w:p w14:paraId="3423AE27" w14:textId="350067C6" w:rsidR="00612510" w:rsidRPr="00612510" w:rsidRDefault="00086E95" w:rsidP="00612510">
      <w:pPr>
        <w:pStyle w:val="ListParagraph"/>
        <w:numPr>
          <w:ilvl w:val="0"/>
          <w:numId w:val="2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Execute</w:t>
      </w:r>
      <w:r w:rsidR="00612510">
        <w:rPr>
          <w:rFonts w:ascii="Roboto Mono" w:hAnsi="Roboto Mono"/>
          <w:sz w:val="16"/>
          <w:szCs w:val="12"/>
        </w:rPr>
        <w:tab/>
        <w:t xml:space="preserve">| </w:t>
      </w:r>
      <w:r w:rsidR="00612510">
        <w:rPr>
          <w:rFonts w:ascii="Roboto Mono" w:hAnsi="Roboto Mono"/>
          <w:sz w:val="14"/>
          <w:szCs w:val="10"/>
        </w:rPr>
        <w:t>Perform required operation</w:t>
      </w:r>
    </w:p>
    <w:p w14:paraId="7F4C925D" w14:textId="2815EA2B" w:rsidR="00086E95" w:rsidRPr="00612510" w:rsidRDefault="00612510" w:rsidP="00086E95">
      <w:pPr>
        <w:pStyle w:val="ListParagraph"/>
        <w:numPr>
          <w:ilvl w:val="0"/>
          <w:numId w:val="29"/>
        </w:numPr>
        <w:spacing w:after="0" w:line="240" w:lineRule="auto"/>
        <w:rPr>
          <w:rFonts w:ascii="Roboto Mono" w:hAnsi="Roboto Mono"/>
          <w:sz w:val="18"/>
          <w:szCs w:val="14"/>
        </w:rPr>
      </w:pPr>
      <w:r>
        <w:rPr>
          <w:rFonts w:ascii="Roboto Mono" w:hAnsi="Roboto Mono"/>
          <w:sz w:val="16"/>
          <w:szCs w:val="12"/>
        </w:rPr>
        <w:t>Interrupts</w:t>
      </w:r>
      <w:r>
        <w:rPr>
          <w:rFonts w:ascii="Roboto Mono" w:hAnsi="Roboto Mono"/>
          <w:sz w:val="16"/>
          <w:szCs w:val="12"/>
        </w:rPr>
        <w:tab/>
        <w:t xml:space="preserve">| </w:t>
      </w:r>
      <w:r w:rsidRPr="00612510">
        <w:rPr>
          <w:rFonts w:ascii="Roboto Mono" w:hAnsi="Roboto Mono"/>
          <w:sz w:val="14"/>
          <w:szCs w:val="10"/>
        </w:rPr>
        <w:t xml:space="preserve">Check for </w:t>
      </w:r>
      <w:r w:rsidR="003B0DD0">
        <w:rPr>
          <w:rFonts w:ascii="Roboto Mono" w:hAnsi="Roboto Mono"/>
          <w:sz w:val="14"/>
          <w:szCs w:val="10"/>
        </w:rPr>
        <w:t>&amp;</w:t>
      </w:r>
      <w:r w:rsidRPr="00612510">
        <w:rPr>
          <w:rFonts w:ascii="Roboto Mono" w:hAnsi="Roboto Mono"/>
          <w:sz w:val="14"/>
          <w:szCs w:val="10"/>
        </w:rPr>
        <w:t xml:space="preserve"> </w:t>
      </w:r>
      <w:proofErr w:type="spellStart"/>
      <w:r w:rsidRPr="00612510">
        <w:rPr>
          <w:rFonts w:ascii="Roboto Mono" w:hAnsi="Roboto Mono"/>
          <w:sz w:val="14"/>
          <w:szCs w:val="10"/>
        </w:rPr>
        <w:t>h</w:t>
      </w:r>
      <w:r w:rsidR="003B0DD0">
        <w:rPr>
          <w:rFonts w:ascii="Roboto Mono" w:hAnsi="Roboto Mono"/>
          <w:sz w:val="14"/>
          <w:szCs w:val="10"/>
        </w:rPr>
        <w:t>&amp;</w:t>
      </w:r>
      <w:r w:rsidRPr="00612510">
        <w:rPr>
          <w:rFonts w:ascii="Roboto Mono" w:hAnsi="Roboto Mono"/>
          <w:sz w:val="14"/>
          <w:szCs w:val="10"/>
        </w:rPr>
        <w:t>les</w:t>
      </w:r>
      <w:proofErr w:type="spellEnd"/>
      <w:r w:rsidRPr="00612510">
        <w:rPr>
          <w:rFonts w:ascii="Roboto Mono" w:hAnsi="Roboto Mono"/>
          <w:sz w:val="14"/>
          <w:szCs w:val="10"/>
        </w:rPr>
        <w:t xml:space="preserve"> interrupts, CPU saves process status </w:t>
      </w:r>
      <w:r w:rsidR="003B0DD0">
        <w:rPr>
          <w:rFonts w:ascii="Roboto Mono" w:hAnsi="Roboto Mono"/>
          <w:sz w:val="14"/>
          <w:szCs w:val="10"/>
        </w:rPr>
        <w:t>&amp;</w:t>
      </w:r>
      <w:r w:rsidRPr="00612510">
        <w:rPr>
          <w:rFonts w:ascii="Roboto Mono" w:hAnsi="Roboto Mono"/>
          <w:sz w:val="14"/>
          <w:szCs w:val="10"/>
        </w:rPr>
        <w:t xml:space="preserve"> </w:t>
      </w:r>
      <w:proofErr w:type="spellStart"/>
      <w:r w:rsidRPr="00612510">
        <w:rPr>
          <w:rFonts w:ascii="Roboto Mono" w:hAnsi="Roboto Mono"/>
          <w:sz w:val="14"/>
          <w:szCs w:val="10"/>
        </w:rPr>
        <w:t>h</w:t>
      </w:r>
      <w:r w:rsidR="003B0DD0">
        <w:rPr>
          <w:rFonts w:ascii="Roboto Mono" w:hAnsi="Roboto Mono"/>
          <w:sz w:val="14"/>
          <w:szCs w:val="10"/>
        </w:rPr>
        <w:t>&amp;</w:t>
      </w:r>
      <w:r w:rsidRPr="00612510">
        <w:rPr>
          <w:rFonts w:ascii="Roboto Mono" w:hAnsi="Roboto Mono"/>
          <w:sz w:val="14"/>
          <w:szCs w:val="10"/>
        </w:rPr>
        <w:t>les</w:t>
      </w:r>
      <w:proofErr w:type="spellEnd"/>
      <w:r w:rsidRPr="00612510">
        <w:rPr>
          <w:rFonts w:ascii="Roboto Mono" w:hAnsi="Roboto Mono"/>
          <w:sz w:val="14"/>
          <w:szCs w:val="10"/>
        </w:rPr>
        <w:t xml:space="preserve"> </w:t>
      </w:r>
    </w:p>
    <w:p w14:paraId="741BE9C2" w14:textId="16182F96" w:rsidR="00612510" w:rsidRPr="00612510" w:rsidRDefault="00612510" w:rsidP="00612510">
      <w:pPr>
        <w:pStyle w:val="ListParagraph"/>
        <w:spacing w:after="0" w:line="240" w:lineRule="auto"/>
        <w:ind w:left="1440"/>
        <w:rPr>
          <w:rFonts w:ascii="Roboto Mono" w:hAnsi="Roboto Mono"/>
          <w:sz w:val="18"/>
          <w:szCs w:val="14"/>
        </w:rPr>
      </w:pPr>
      <w:r w:rsidRPr="00612510">
        <w:rPr>
          <w:rFonts w:ascii="Roboto Mono" w:hAnsi="Roboto Mono"/>
          <w:sz w:val="16"/>
          <w:szCs w:val="12"/>
        </w:rPr>
        <w:t xml:space="preserve">| </w:t>
      </w:r>
      <w:r w:rsidRPr="00612510">
        <w:rPr>
          <w:rFonts w:ascii="Roboto Mono" w:hAnsi="Roboto Mono"/>
          <w:sz w:val="14"/>
          <w:szCs w:val="10"/>
        </w:rPr>
        <w:t>interrupt,</w:t>
      </w:r>
      <w:r w:rsidRPr="00612510">
        <w:rPr>
          <w:rFonts w:ascii="Roboto Mono" w:hAnsi="Roboto Mono"/>
          <w:sz w:val="16"/>
          <w:szCs w:val="12"/>
        </w:rPr>
        <w:t xml:space="preserve"> </w:t>
      </w:r>
      <w:r w:rsidRPr="00612510">
        <w:rPr>
          <w:rFonts w:ascii="Roboto Mono" w:hAnsi="Roboto Mono"/>
          <w:sz w:val="14"/>
          <w:szCs w:val="10"/>
        </w:rPr>
        <w:t>then resume operation of next instruction</w:t>
      </w:r>
    </w:p>
    <w:p w14:paraId="5C5BF927" w14:textId="77777777" w:rsidR="007A5459" w:rsidRDefault="007A5459" w:rsidP="007A5459">
      <w:pPr>
        <w:spacing w:after="0"/>
        <w:rPr>
          <w:rFonts w:ascii="Roboto Mono" w:hAnsi="Roboto Mono"/>
          <w:sz w:val="16"/>
          <w:szCs w:val="12"/>
        </w:rPr>
      </w:pPr>
    </w:p>
    <w:p w14:paraId="2776D5C0" w14:textId="461798CF" w:rsidR="00EE3357" w:rsidRDefault="00EE3357" w:rsidP="00612510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Measure CPU speed</w:t>
      </w:r>
    </w:p>
    <w:p w14:paraId="124E0ECD" w14:textId="16F6DF58" w:rsidR="00EE3357" w:rsidRPr="00EE3357" w:rsidRDefault="00EE3357" w:rsidP="00EE3357">
      <w:pPr>
        <w:pStyle w:val="ListParagraph"/>
        <w:numPr>
          <w:ilvl w:val="0"/>
          <w:numId w:val="21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EE3357">
        <w:rPr>
          <w:rFonts w:ascii="Roboto Mono" w:hAnsi="Roboto Mono"/>
          <w:b/>
          <w:bCs/>
          <w:sz w:val="16"/>
          <w:szCs w:val="12"/>
        </w:rPr>
        <w:t>CPU speed calculation</w:t>
      </w:r>
    </w:p>
    <w:p w14:paraId="6BFD5889" w14:textId="118F1B39" w:rsidR="00612510" w:rsidRDefault="00612510" w:rsidP="00EE335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612510">
        <w:rPr>
          <w:rFonts w:ascii="Roboto Mono" w:hAnsi="Roboto Mono"/>
          <w:sz w:val="16"/>
          <w:szCs w:val="12"/>
        </w:rPr>
        <w:t>1 Hz = 1 clock cycle / sec</w:t>
      </w:r>
    </w:p>
    <w:p w14:paraId="3A140CE2" w14:textId="202A2C66" w:rsidR="00612510" w:rsidRPr="00EE3357" w:rsidRDefault="00612510" w:rsidP="00EE3357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EE3357">
        <w:rPr>
          <w:rFonts w:ascii="Roboto Mono" w:hAnsi="Roboto Mono"/>
          <w:sz w:val="16"/>
          <w:szCs w:val="12"/>
        </w:rPr>
        <w:t xml:space="preserve">Time taken to complete operation </w:t>
      </w:r>
      <w:r w:rsidRPr="00EE3357">
        <w:rPr>
          <w:rFonts w:ascii="Roboto Mono" w:hAnsi="Roboto Mono"/>
          <w:sz w:val="16"/>
          <w:szCs w:val="12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20"/>
                <w:szCs w:val="16"/>
              </w:rPr>
            </m:ctrlPr>
          </m:fPr>
          <m:num>
            <m:r>
              <w:rPr>
                <w:rFonts w:ascii="Cambria Math" w:hAnsi="Cambria Math"/>
                <w:sz w:val="20"/>
                <w:szCs w:val="16"/>
              </w:rPr>
              <m:t>Clock cycles</m:t>
            </m:r>
          </m:num>
          <m:den>
            <m:r>
              <w:rPr>
                <w:rFonts w:ascii="Cambria Math" w:hAnsi="Cambria Math"/>
                <w:sz w:val="20"/>
                <w:szCs w:val="16"/>
              </w:rPr>
              <m:t>Frequency</m:t>
            </m:r>
          </m:den>
        </m:f>
      </m:oMath>
    </w:p>
    <w:p w14:paraId="3DA36AD1" w14:textId="3F396CD2" w:rsidR="00612510" w:rsidRPr="00EE3357" w:rsidRDefault="00612510" w:rsidP="00EE3357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EE3357">
        <w:rPr>
          <w:rFonts w:ascii="Roboto Mono" w:hAnsi="Roboto Mono"/>
          <w:sz w:val="16"/>
          <w:szCs w:val="12"/>
        </w:rPr>
        <w:t>Time taken for running program</w:t>
      </w:r>
      <w:r w:rsidRPr="00EE3357">
        <w:rPr>
          <w:rFonts w:ascii="Roboto Mono" w:hAnsi="Roboto Mono"/>
          <w:sz w:val="16"/>
          <w:szCs w:val="12"/>
        </w:rPr>
        <w:tab/>
        <w:t xml:space="preserve">= </w:t>
      </w:r>
      <m:oMath>
        <m:f>
          <m:fPr>
            <m:ctrlPr>
              <w:rPr>
                <w:rFonts w:ascii="Cambria Math" w:hAnsi="Cambria Math"/>
                <w:i/>
                <w:sz w:val="20"/>
                <w:szCs w:val="16"/>
              </w:rPr>
            </m:ctrlPr>
          </m:fPr>
          <m:num>
            <m:r>
              <w:rPr>
                <w:rFonts w:ascii="Cambria Math" w:hAnsi="Cambria Math"/>
                <w:sz w:val="20"/>
                <w:szCs w:val="16"/>
              </w:rPr>
              <m:t>no.  of intrusctions × Clock cycles</m:t>
            </m:r>
          </m:num>
          <m:den>
            <m:r>
              <w:rPr>
                <w:rFonts w:ascii="Cambria Math" w:hAnsi="Cambria Math"/>
                <w:sz w:val="20"/>
                <w:szCs w:val="16"/>
              </w:rPr>
              <m:t>Frequency</m:t>
            </m:r>
          </m:den>
        </m:f>
      </m:oMath>
    </w:p>
    <w:p w14:paraId="19108464" w14:textId="687C7DF8" w:rsidR="00EE3357" w:rsidRPr="00EE3357" w:rsidRDefault="00EE3357" w:rsidP="00612510">
      <w:pPr>
        <w:pStyle w:val="ListParagraph"/>
        <w:numPr>
          <w:ilvl w:val="0"/>
          <w:numId w:val="30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EE3357">
        <w:rPr>
          <w:rFonts w:ascii="Roboto Mono" w:hAnsi="Roboto Mono"/>
          <w:b/>
          <w:bCs/>
          <w:sz w:val="16"/>
          <w:szCs w:val="12"/>
        </w:rPr>
        <w:t>Word length</w:t>
      </w:r>
    </w:p>
    <w:p w14:paraId="3E0AB9EA" w14:textId="75F92791" w:rsidR="00EE3357" w:rsidRPr="00EE3357" w:rsidRDefault="00EE3357" w:rsidP="00EE335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Number of bits of data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instructions the CPU can </w:t>
      </w:r>
      <w:proofErr w:type="spellStart"/>
      <w:r>
        <w:rPr>
          <w:rFonts w:ascii="Roboto Mono" w:hAnsi="Roboto Mono"/>
          <w:sz w:val="16"/>
          <w:szCs w:val="12"/>
        </w:rPr>
        <w:t>h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>le</w:t>
      </w:r>
      <w:proofErr w:type="spellEnd"/>
      <w:r>
        <w:rPr>
          <w:rFonts w:ascii="Roboto Mono" w:hAnsi="Roboto Mono"/>
          <w:sz w:val="16"/>
          <w:szCs w:val="12"/>
        </w:rPr>
        <w:t xml:space="preserve"> at one time</w:t>
      </w:r>
    </w:p>
    <w:p w14:paraId="18843AF0" w14:textId="77777777" w:rsidR="00EE3357" w:rsidRPr="00EE3357" w:rsidRDefault="00EE3357" w:rsidP="00EE3357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</w:p>
    <w:p w14:paraId="4145B196" w14:textId="6A3AC535" w:rsidR="00612510" w:rsidRDefault="00EE3357" w:rsidP="00612510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Main memory</w:t>
      </w:r>
    </w:p>
    <w:p w14:paraId="29BAA348" w14:textId="469C9F79" w:rsidR="00612510" w:rsidRDefault="004753EA" w:rsidP="00612510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Store data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instructions that the CPU will execute</w:t>
      </w:r>
    </w:p>
    <w:p w14:paraId="55168B45" w14:textId="4C287916" w:rsidR="004753EA" w:rsidRPr="004753EA" w:rsidRDefault="004753EA" w:rsidP="004753EA">
      <w:pPr>
        <w:pStyle w:val="ListParagraph"/>
        <w:numPr>
          <w:ilvl w:val="0"/>
          <w:numId w:val="30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4753EA">
        <w:rPr>
          <w:rFonts w:ascii="Roboto Mono" w:hAnsi="Roboto Mono"/>
          <w:b/>
          <w:bCs/>
          <w:sz w:val="16"/>
          <w:szCs w:val="12"/>
        </w:rPr>
        <w:t>RAM</w:t>
      </w:r>
    </w:p>
    <w:p w14:paraId="27638DFF" w14:textId="0361761A" w:rsidR="004753EA" w:rsidRDefault="004753EA" w:rsidP="004753EA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Temporarily holds data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instructions of apps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OS</w:t>
      </w:r>
    </w:p>
    <w:p w14:paraId="7A507EB5" w14:textId="55B258E2" w:rsidR="00257F77" w:rsidRDefault="00257F77" w:rsidP="00257F77">
      <w:pPr>
        <w:pStyle w:val="ListParagraph"/>
        <w:numPr>
          <w:ilvl w:val="1"/>
          <w:numId w:val="30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257F77">
        <w:rPr>
          <w:rFonts w:ascii="Roboto Mono" w:hAnsi="Roboto Mono"/>
          <w:b/>
          <w:bCs/>
          <w:sz w:val="16"/>
          <w:szCs w:val="12"/>
        </w:rPr>
        <w:t>Volatile</w:t>
      </w:r>
      <w:r>
        <w:rPr>
          <w:rFonts w:ascii="Roboto Mono" w:hAnsi="Roboto Mono"/>
          <w:sz w:val="16"/>
          <w:szCs w:val="12"/>
        </w:rPr>
        <w:t>: data stored disappears after depowered</w:t>
      </w:r>
    </w:p>
    <w:p w14:paraId="07841656" w14:textId="695BFBC2" w:rsidR="00257F77" w:rsidRPr="00257F77" w:rsidRDefault="00257F77" w:rsidP="00257F77">
      <w:pPr>
        <w:pStyle w:val="ListParagraph"/>
        <w:numPr>
          <w:ilvl w:val="1"/>
          <w:numId w:val="3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access speed &gt; hard disk</w:t>
      </w:r>
    </w:p>
    <w:p w14:paraId="0CD0CF0A" w14:textId="49F4AB6E" w:rsidR="004753EA" w:rsidRPr="004753EA" w:rsidRDefault="004753EA" w:rsidP="004753EA">
      <w:pPr>
        <w:pStyle w:val="ListParagraph"/>
        <w:numPr>
          <w:ilvl w:val="0"/>
          <w:numId w:val="30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4753EA">
        <w:rPr>
          <w:rFonts w:ascii="Roboto Mono" w:hAnsi="Roboto Mono"/>
          <w:b/>
          <w:bCs/>
          <w:sz w:val="16"/>
          <w:szCs w:val="12"/>
        </w:rPr>
        <w:t>ROM</w:t>
      </w:r>
    </w:p>
    <w:p w14:paraId="4A61740D" w14:textId="788F7705" w:rsidR="004753EA" w:rsidRDefault="004753EA" w:rsidP="004753EA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Stores permanent information </w:t>
      </w:r>
    </w:p>
    <w:p w14:paraId="045B6886" w14:textId="32D5FB9F" w:rsidR="004753EA" w:rsidRDefault="004753EA" w:rsidP="00257F77">
      <w:pPr>
        <w:pStyle w:val="ListParagraph"/>
        <w:numPr>
          <w:ilvl w:val="1"/>
          <w:numId w:val="30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257F77">
        <w:rPr>
          <w:rFonts w:ascii="Roboto Mono" w:hAnsi="Roboto Mono"/>
          <w:b/>
          <w:bCs/>
          <w:sz w:val="16"/>
          <w:szCs w:val="12"/>
        </w:rPr>
        <w:t>Non-volatile</w:t>
      </w:r>
      <w:r w:rsidR="00257F77">
        <w:rPr>
          <w:rFonts w:ascii="Roboto Mono" w:hAnsi="Roboto Mono"/>
          <w:sz w:val="16"/>
          <w:szCs w:val="12"/>
        </w:rPr>
        <w:t xml:space="preserve">: </w:t>
      </w:r>
      <w:r>
        <w:rPr>
          <w:rFonts w:ascii="Roboto Mono" w:hAnsi="Roboto Mono"/>
          <w:sz w:val="16"/>
          <w:szCs w:val="12"/>
        </w:rPr>
        <w:t>data stored does not disappear after</w:t>
      </w:r>
      <w:r w:rsidR="00257F77">
        <w:rPr>
          <w:rFonts w:ascii="Roboto Mono" w:hAnsi="Roboto Mono"/>
          <w:sz w:val="16"/>
          <w:szCs w:val="12"/>
        </w:rPr>
        <w:t xml:space="preserve"> depowered</w:t>
      </w:r>
    </w:p>
    <w:p w14:paraId="5622BF87" w14:textId="7183C228" w:rsidR="00257F77" w:rsidRPr="004753EA" w:rsidRDefault="00257F77" w:rsidP="00257F77">
      <w:pPr>
        <w:pStyle w:val="ListParagraph"/>
        <w:numPr>
          <w:ilvl w:val="1"/>
          <w:numId w:val="30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Includes bootstrap program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BIOS 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 xml:space="preserve">basic input/output </w:t>
      </w:r>
      <w:r w:rsidR="007B132E">
        <w:rPr>
          <w:rFonts w:ascii="Roboto Mono" w:hAnsi="Roboto Mono"/>
          <w:color w:val="808080" w:themeColor="background1" w:themeShade="80"/>
          <w:sz w:val="12"/>
          <w:szCs w:val="8"/>
        </w:rPr>
        <w:t>Sys</w:t>
      </w:r>
    </w:p>
    <w:p w14:paraId="6E00F4CA" w14:textId="169E1E42" w:rsidR="004777AB" w:rsidRDefault="004777AB" w:rsidP="00257F77">
      <w:pPr>
        <w:pStyle w:val="ListParagraph"/>
        <w:numPr>
          <w:ilvl w:val="0"/>
          <w:numId w:val="30"/>
        </w:numPr>
        <w:spacing w:after="0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Flashy Memory</w:t>
      </w:r>
    </w:p>
    <w:p w14:paraId="4AFB8219" w14:textId="18920835" w:rsidR="004777AB" w:rsidRDefault="004777AB" w:rsidP="004777AB">
      <w:pPr>
        <w:pStyle w:val="ListParagraph"/>
        <w:spacing w:after="0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ata can be read and written at high speeds.</w:t>
      </w:r>
    </w:p>
    <w:p w14:paraId="4C7F09AB" w14:textId="5FC62A2B" w:rsidR="004777AB" w:rsidRDefault="004777AB" w:rsidP="004777AB">
      <w:pPr>
        <w:pStyle w:val="ListParagraph"/>
        <w:numPr>
          <w:ilvl w:val="1"/>
          <w:numId w:val="30"/>
        </w:numPr>
        <w:spacing w:after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RAM: </w:t>
      </w:r>
      <w:r w:rsidR="008B15AB">
        <w:rPr>
          <w:rFonts w:ascii="Roboto Mono" w:hAnsi="Roboto Mono"/>
          <w:sz w:val="16"/>
          <w:szCs w:val="12"/>
        </w:rPr>
        <w:t>can’t be rewritten</w:t>
      </w:r>
      <w:r w:rsidR="0059051D">
        <w:rPr>
          <w:rFonts w:ascii="Roboto Mono" w:hAnsi="Roboto Mono"/>
          <w:sz w:val="16"/>
          <w:szCs w:val="12"/>
        </w:rPr>
        <w:t xml:space="preserve"> (flash: non-volatile)</w:t>
      </w:r>
    </w:p>
    <w:p w14:paraId="7539BFE2" w14:textId="148A7C45" w:rsidR="004777AB" w:rsidRPr="004777AB" w:rsidRDefault="004777AB" w:rsidP="004777AB">
      <w:pPr>
        <w:pStyle w:val="ListParagraph"/>
        <w:numPr>
          <w:ilvl w:val="1"/>
          <w:numId w:val="30"/>
        </w:numPr>
        <w:spacing w:after="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OM: contents can’t be changed</w:t>
      </w:r>
      <w:r w:rsidR="0059051D">
        <w:rPr>
          <w:rFonts w:ascii="Roboto Mono" w:hAnsi="Roboto Mono"/>
          <w:sz w:val="16"/>
          <w:szCs w:val="12"/>
        </w:rPr>
        <w:t xml:space="preserve"> (flash: rewritable)</w:t>
      </w:r>
    </w:p>
    <w:p w14:paraId="5A0BBAA8" w14:textId="65D31607" w:rsidR="00257F77" w:rsidRPr="00257F77" w:rsidRDefault="00257F77" w:rsidP="00257F77">
      <w:pPr>
        <w:pStyle w:val="ListParagraph"/>
        <w:numPr>
          <w:ilvl w:val="0"/>
          <w:numId w:val="30"/>
        </w:numPr>
        <w:spacing w:after="0"/>
        <w:rPr>
          <w:rFonts w:ascii="Roboto Mono" w:hAnsi="Roboto Mono"/>
          <w:b/>
          <w:bCs/>
          <w:sz w:val="16"/>
          <w:szCs w:val="12"/>
        </w:rPr>
      </w:pPr>
      <w:r w:rsidRPr="00257F77">
        <w:rPr>
          <w:rFonts w:ascii="Roboto Mono" w:hAnsi="Roboto Mono"/>
          <w:b/>
          <w:bCs/>
          <w:sz w:val="16"/>
          <w:szCs w:val="12"/>
        </w:rPr>
        <w:t>Cache Memory</w:t>
      </w:r>
    </w:p>
    <w:p w14:paraId="2D31397D" w14:textId="2BA905C0" w:rsidR="00257F77" w:rsidRDefault="00257F77" w:rsidP="00257F77">
      <w:pPr>
        <w:pStyle w:val="ListParagraph"/>
        <w:spacing w:after="0"/>
        <w:ind w:left="360"/>
        <w:rPr>
          <w:rFonts w:ascii="Roboto Mono" w:hAnsi="Roboto Mono"/>
          <w:sz w:val="16"/>
          <w:szCs w:val="12"/>
        </w:rPr>
      </w:pPr>
      <w:r w:rsidRPr="00257F77">
        <w:rPr>
          <w:rFonts w:ascii="Roboto Mono" w:hAnsi="Roboto Mono"/>
          <w:color w:val="808080" w:themeColor="background1" w:themeShade="80"/>
          <w:sz w:val="16"/>
          <w:szCs w:val="12"/>
        </w:rPr>
        <w:t xml:space="preserve">High-speed </w:t>
      </w:r>
      <w:r>
        <w:rPr>
          <w:rFonts w:ascii="Roboto Mono" w:hAnsi="Roboto Mono"/>
          <w:sz w:val="16"/>
          <w:szCs w:val="12"/>
        </w:rPr>
        <w:t xml:space="preserve">memory storing data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instructions used recently </w:t>
      </w:r>
      <w:r w:rsidRPr="00257F77">
        <w:rPr>
          <w:rFonts w:ascii="Roboto Mono" w:hAnsi="Roboto Mono"/>
          <w:color w:val="808080" w:themeColor="background1" w:themeShade="80"/>
          <w:sz w:val="16"/>
          <w:szCs w:val="12"/>
        </w:rPr>
        <w:t>by CPU</w:t>
      </w:r>
    </w:p>
    <w:p w14:paraId="50FBA6B3" w14:textId="77777777" w:rsidR="00257F77" w:rsidRPr="00257F77" w:rsidRDefault="00257F77" w:rsidP="00257F77">
      <w:pPr>
        <w:pStyle w:val="ListParagraph"/>
        <w:spacing w:after="0"/>
        <w:ind w:left="360"/>
        <w:rPr>
          <w:rFonts w:ascii="Roboto Mono" w:hAnsi="Roboto Mono"/>
          <w:sz w:val="16"/>
          <w:szCs w:val="12"/>
        </w:rPr>
      </w:pPr>
    </w:p>
    <w:p w14:paraId="14D3ED99" w14:textId="4C3BD0D9" w:rsidR="00612510" w:rsidRDefault="002A7ACF" w:rsidP="00612510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Input devices</w:t>
      </w:r>
    </w:p>
    <w:p w14:paraId="5D70916A" w14:textId="41042C26" w:rsidR="007926AE" w:rsidRPr="007926AE" w:rsidRDefault="007926AE" w:rsidP="007926AE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Keyboards</w:t>
      </w:r>
    </w:p>
    <w:p w14:paraId="15BFA0EA" w14:textId="23C413A9" w:rsidR="007926AE" w:rsidRDefault="007926AE" w:rsidP="00B176F8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7926AE">
        <w:rPr>
          <w:rFonts w:ascii="Roboto Mono" w:hAnsi="Roboto Mono"/>
          <w:b/>
          <w:bCs/>
          <w:sz w:val="16"/>
          <w:szCs w:val="12"/>
        </w:rPr>
        <w:t>Pointing Devices</w:t>
      </w:r>
    </w:p>
    <w:p w14:paraId="25B0C51E" w14:textId="25211DAE" w:rsidR="0042163B" w:rsidRPr="0042163B" w:rsidRDefault="008230A1" w:rsidP="0042163B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778DF326" w14:textId="70B85FBE" w:rsidR="0042163B" w:rsidRPr="00027ED7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>Mechanical Mouse</w:t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027ED7" w:rsidRPr="00027ED7">
        <w:rPr>
          <w:rFonts w:ascii="Roboto Mono" w:hAnsi="Roboto Mono" w:hint="eastAsia"/>
          <w:sz w:val="14"/>
          <w:szCs w:val="10"/>
        </w:rPr>
        <w:t xml:space="preserve">Ball on underside </w:t>
      </w:r>
      <w:r w:rsidR="003B0DD0">
        <w:rPr>
          <w:rFonts w:ascii="Roboto Mono" w:hAnsi="Roboto Mono" w:hint="eastAsia"/>
          <w:sz w:val="14"/>
          <w:szCs w:val="10"/>
        </w:rPr>
        <w:t>&amp;</w:t>
      </w:r>
      <w:r w:rsidR="00027ED7" w:rsidRPr="00027ED7">
        <w:rPr>
          <w:rFonts w:ascii="Roboto Mono" w:hAnsi="Roboto Mono" w:hint="eastAsia"/>
          <w:sz w:val="14"/>
          <w:szCs w:val="10"/>
        </w:rPr>
        <w:t xml:space="preserve"> tracks it</w:t>
      </w:r>
      <w:r w:rsidR="00027ED7" w:rsidRPr="00027ED7">
        <w:rPr>
          <w:rFonts w:ascii="Roboto Mono" w:hAnsi="Roboto Mono" w:hint="eastAsia"/>
          <w:sz w:val="14"/>
          <w:szCs w:val="10"/>
        </w:rPr>
        <w:t>’</w:t>
      </w:r>
      <w:r w:rsidR="00027ED7" w:rsidRPr="00027ED7">
        <w:rPr>
          <w:rFonts w:ascii="Roboto Mono" w:hAnsi="Roboto Mono" w:hint="eastAsia"/>
          <w:sz w:val="14"/>
          <w:szCs w:val="10"/>
        </w:rPr>
        <w:t>s rolling direction</w:t>
      </w:r>
    </w:p>
    <w:p w14:paraId="2C2AAC7E" w14:textId="2181F907" w:rsidR="0042163B" w:rsidRPr="00027ED7" w:rsidRDefault="007926AE" w:rsidP="00027ED7">
      <w:pPr>
        <w:spacing w:after="0" w:line="240" w:lineRule="auto"/>
        <w:ind w:firstLine="360"/>
        <w:rPr>
          <w:rFonts w:ascii="Roboto Mono" w:hAnsi="Roboto Mono"/>
          <w:color w:val="A8D08D" w:themeColor="accent6" w:themeTint="99"/>
          <w:sz w:val="16"/>
          <w:szCs w:val="12"/>
        </w:rPr>
      </w:pPr>
      <w:r w:rsidRPr="00027ED7">
        <w:rPr>
          <w:rFonts w:ascii="Roboto Mono" w:hAnsi="Roboto Mono"/>
          <w:color w:val="A8D08D" w:themeColor="accent6" w:themeTint="99"/>
          <w:sz w:val="16"/>
          <w:szCs w:val="12"/>
        </w:rPr>
        <w:t>Optical Mouse</w:t>
      </w:r>
      <w:r w:rsidRPr="00027ED7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027ED7" w:rsidRPr="00027ED7">
        <w:rPr>
          <w:rFonts w:ascii="Roboto Mono" w:hAnsi="Roboto Mono"/>
          <w:sz w:val="14"/>
          <w:szCs w:val="10"/>
        </w:rPr>
        <w:t>Op</w:t>
      </w:r>
      <w:r w:rsidR="00027ED7" w:rsidRPr="00027ED7">
        <w:rPr>
          <w:rFonts w:ascii="Roboto Mono" w:hAnsi="Roboto Mono" w:hint="eastAsia"/>
          <w:sz w:val="14"/>
          <w:szCs w:val="10"/>
        </w:rPr>
        <w:t xml:space="preserve">tical senser on underside </w:t>
      </w:r>
      <w:r w:rsidR="003B0DD0">
        <w:rPr>
          <w:rFonts w:ascii="Roboto Mono" w:hAnsi="Roboto Mono" w:hint="eastAsia"/>
          <w:sz w:val="14"/>
          <w:szCs w:val="10"/>
        </w:rPr>
        <w:t>&amp;</w:t>
      </w:r>
      <w:r w:rsidR="00027ED7" w:rsidRPr="00027ED7">
        <w:rPr>
          <w:rFonts w:ascii="Roboto Mono" w:hAnsi="Roboto Mono" w:hint="eastAsia"/>
          <w:sz w:val="14"/>
          <w:szCs w:val="10"/>
        </w:rPr>
        <w:t xml:space="preserve"> detects movement</w:t>
      </w:r>
    </w:p>
    <w:p w14:paraId="1FEFA0AB" w14:textId="1354831C" w:rsidR="0042163B" w:rsidRPr="0042163B" w:rsidRDefault="0042163B" w:rsidP="0042163B">
      <w:pPr>
        <w:pStyle w:val="ListParagraph"/>
        <w:numPr>
          <w:ilvl w:val="0"/>
          <w:numId w:val="3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LED: can’t operate on smooth surfaces</w:t>
      </w:r>
    </w:p>
    <w:p w14:paraId="2C368EB5" w14:textId="68F19102" w:rsidR="0042163B" w:rsidRPr="0042163B" w:rsidRDefault="0042163B" w:rsidP="0042163B">
      <w:pPr>
        <w:pStyle w:val="ListParagraph"/>
        <w:numPr>
          <w:ilvl w:val="0"/>
          <w:numId w:val="36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Laser: can operate on smooth surfaces</w:t>
      </w:r>
    </w:p>
    <w:p w14:paraId="25881722" w14:textId="693192DC" w:rsidR="007926AE" w:rsidRPr="00027ED7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>Trackballs</w:t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027ED7" w:rsidRPr="00027ED7">
        <w:rPr>
          <w:rFonts w:ascii="Roboto Mono" w:hAnsi="Roboto Mono"/>
          <w:sz w:val="14"/>
          <w:szCs w:val="10"/>
        </w:rPr>
        <w:t xml:space="preserve">Roll the ball with finger </w:t>
      </w:r>
      <w:r w:rsidR="00027ED7">
        <w:rPr>
          <w:rFonts w:ascii="Roboto Mono" w:hAnsi="Roboto Mono"/>
          <w:sz w:val="14"/>
          <w:szCs w:val="10"/>
        </w:rPr>
        <w:t>to operate</w:t>
      </w:r>
    </w:p>
    <w:p w14:paraId="456A2E72" w14:textId="357CA2EF" w:rsidR="0042163B" w:rsidRDefault="00027ED7" w:rsidP="0042163B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027ED7">
        <w:rPr>
          <w:rFonts w:ascii="Roboto Mono" w:hAnsi="Roboto Mono"/>
          <w:sz w:val="14"/>
          <w:szCs w:val="10"/>
        </w:rPr>
        <w:t>Stationary</w:t>
      </w:r>
    </w:p>
    <w:p w14:paraId="09836F63" w14:textId="0AA796D9" w:rsidR="00027ED7" w:rsidRPr="00612510" w:rsidRDefault="00027ED7" w:rsidP="0042163B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aves space</w:t>
      </w:r>
    </w:p>
    <w:p w14:paraId="25C53C6F" w14:textId="484D739B" w:rsidR="007926AE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>Touchpads</w:t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027ED7">
        <w:rPr>
          <w:rFonts w:ascii="Roboto Mono" w:hAnsi="Roboto Mono"/>
          <w:sz w:val="14"/>
          <w:szCs w:val="10"/>
        </w:rPr>
        <w:t>Drag fingertip on the touchpad to operate</w:t>
      </w:r>
    </w:p>
    <w:p w14:paraId="03C23CC0" w14:textId="3678CC45" w:rsidR="00027ED7" w:rsidRDefault="00027ED7" w:rsidP="00027ED7">
      <w:pPr>
        <w:pStyle w:val="ListParagraph"/>
        <w:numPr>
          <w:ilvl w:val="0"/>
          <w:numId w:val="3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Found on notebook computers</w:t>
      </w:r>
    </w:p>
    <w:p w14:paraId="54026423" w14:textId="77777777" w:rsidR="004337FD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lastRenderedPageBreak/>
        <w:t>Track Points</w:t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4337FD">
        <w:rPr>
          <w:rFonts w:ascii="Roboto Mono" w:hAnsi="Roboto Mono"/>
          <w:sz w:val="14"/>
          <w:szCs w:val="10"/>
        </w:rPr>
        <w:t>Users move the pointer in the direction it’s pushed</w:t>
      </w:r>
    </w:p>
    <w:p w14:paraId="55CF10C6" w14:textId="18DFD4AD" w:rsidR="007926AE" w:rsidRPr="004337FD" w:rsidRDefault="004337FD" w:rsidP="004337FD">
      <w:pPr>
        <w:pStyle w:val="ListParagraph"/>
        <w:numPr>
          <w:ilvl w:val="0"/>
          <w:numId w:val="38"/>
        </w:numPr>
        <w:spacing w:after="0" w:line="240" w:lineRule="auto"/>
        <w:rPr>
          <w:rFonts w:ascii="Roboto Mono" w:hAnsi="Roboto Mono"/>
          <w:sz w:val="14"/>
          <w:szCs w:val="10"/>
        </w:rPr>
      </w:pPr>
      <w:r w:rsidRPr="004337FD">
        <w:rPr>
          <w:rFonts w:ascii="Roboto Mono" w:hAnsi="Roboto Mono"/>
          <w:sz w:val="14"/>
          <w:szCs w:val="10"/>
        </w:rPr>
        <w:t>Found on notebook computers</w:t>
      </w:r>
    </w:p>
    <w:p w14:paraId="7BEF0AD7" w14:textId="0DC630A6" w:rsidR="007926AE" w:rsidRPr="007926AE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>Joysticks</w:t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  <w:t>|</w:t>
      </w:r>
      <w:r>
        <w:rPr>
          <w:rFonts w:ascii="Roboto Mono" w:hAnsi="Roboto Mono"/>
          <w:sz w:val="16"/>
          <w:szCs w:val="12"/>
        </w:rPr>
        <w:t xml:space="preserve"> </w:t>
      </w:r>
      <w:r w:rsidR="004337FD">
        <w:rPr>
          <w:rFonts w:ascii="Roboto Mono" w:hAnsi="Roboto Mono"/>
          <w:sz w:val="14"/>
          <w:szCs w:val="10"/>
        </w:rPr>
        <w:t>A vertical lever to operate</w:t>
      </w:r>
    </w:p>
    <w:p w14:paraId="31383ED4" w14:textId="06287E93" w:rsidR="007926AE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>Touch Screens</w:t>
      </w:r>
      <w:r w:rsidRPr="004337FD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 w:rsidR="004337FD">
        <w:rPr>
          <w:rFonts w:ascii="Roboto Mono" w:hAnsi="Roboto Mono"/>
          <w:sz w:val="14"/>
          <w:szCs w:val="10"/>
        </w:rPr>
        <w:t xml:space="preserve">Interact with computer by pressing </w:t>
      </w:r>
      <w:r w:rsidR="003B0DD0">
        <w:rPr>
          <w:rFonts w:ascii="Roboto Mono" w:hAnsi="Roboto Mono"/>
          <w:sz w:val="14"/>
          <w:szCs w:val="10"/>
        </w:rPr>
        <w:t>&amp;</w:t>
      </w:r>
      <w:r w:rsidR="004337FD">
        <w:rPr>
          <w:rFonts w:ascii="Roboto Mono" w:hAnsi="Roboto Mono"/>
          <w:sz w:val="14"/>
          <w:szCs w:val="10"/>
        </w:rPr>
        <w:t xml:space="preserve"> dragging on screen</w:t>
      </w:r>
    </w:p>
    <w:p w14:paraId="2EC5529F" w14:textId="5DC86BEC" w:rsidR="004337FD" w:rsidRDefault="004337FD" w:rsidP="004337FD">
      <w:pPr>
        <w:pStyle w:val="ListParagraph"/>
        <w:numPr>
          <w:ilvl w:val="0"/>
          <w:numId w:val="3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Used in info kiosks in airports, libraries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shopping center</w:t>
      </w:r>
    </w:p>
    <w:p w14:paraId="2AA7A707" w14:textId="739A0878" w:rsidR="004337FD" w:rsidRDefault="004337FD" w:rsidP="004337FD">
      <w:pPr>
        <w:pStyle w:val="ListParagraph"/>
        <w:numPr>
          <w:ilvl w:val="0"/>
          <w:numId w:val="3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Uses more energy to run</w:t>
      </w:r>
    </w:p>
    <w:p w14:paraId="7743E49E" w14:textId="1505F63A" w:rsidR="004337FD" w:rsidRDefault="004337FD" w:rsidP="004337FD">
      <w:pPr>
        <w:pStyle w:val="ListParagraph"/>
        <w:numPr>
          <w:ilvl w:val="0"/>
          <w:numId w:val="3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Is both an Input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Output device</w:t>
      </w:r>
    </w:p>
    <w:p w14:paraId="217A4531" w14:textId="151617FA" w:rsidR="004337FD" w:rsidRPr="00027ED7" w:rsidRDefault="004337FD" w:rsidP="004337FD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Digitizing Tablets</w:t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>
        <w:rPr>
          <w:rFonts w:ascii="Roboto Mono" w:hAnsi="Roboto Mono"/>
          <w:sz w:val="14"/>
          <w:szCs w:val="10"/>
        </w:rPr>
        <w:t xml:space="preserve">Graphic tablets, draw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sketch on computer</w:t>
      </w:r>
    </w:p>
    <w:p w14:paraId="6ABD262A" w14:textId="76B23154" w:rsidR="004337FD" w:rsidRDefault="004337FD" w:rsidP="004337F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Engineering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graphic designing</w:t>
      </w:r>
    </w:p>
    <w:p w14:paraId="7FD49BD3" w14:textId="0C6BF703" w:rsidR="004337FD" w:rsidRPr="00027ED7" w:rsidRDefault="004337FD" w:rsidP="004337FD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proofErr w:type="spellStart"/>
      <w:r>
        <w:rPr>
          <w:rFonts w:ascii="Roboto Mono" w:hAnsi="Roboto Mono"/>
          <w:color w:val="A8D08D" w:themeColor="accent6" w:themeTint="99"/>
          <w:sz w:val="16"/>
          <w:szCs w:val="12"/>
        </w:rPr>
        <w:t>H</w:t>
      </w:r>
      <w:r w:rsidR="003B0DD0">
        <w:rPr>
          <w:rFonts w:ascii="Roboto Mono" w:hAnsi="Roboto Mono"/>
          <w:color w:val="A8D08D" w:themeColor="accent6" w:themeTint="99"/>
          <w:sz w:val="16"/>
          <w:szCs w:val="12"/>
        </w:rPr>
        <w:t>&amp;</w:t>
      </w:r>
      <w:r>
        <w:rPr>
          <w:rFonts w:ascii="Roboto Mono" w:hAnsi="Roboto Mono"/>
          <w:color w:val="A8D08D" w:themeColor="accent6" w:themeTint="99"/>
          <w:sz w:val="16"/>
          <w:szCs w:val="12"/>
        </w:rPr>
        <w:t>writing</w:t>
      </w:r>
      <w:proofErr w:type="spellEnd"/>
      <w:r>
        <w:rPr>
          <w:rFonts w:ascii="Roboto Mono" w:hAnsi="Roboto Mono"/>
          <w:color w:val="A8D08D" w:themeColor="accent6" w:themeTint="99"/>
          <w:sz w:val="16"/>
          <w:szCs w:val="12"/>
        </w:rPr>
        <w:t xml:space="preserve"> Boards</w:t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ab/>
        <w:t xml:space="preserve">| </w:t>
      </w:r>
      <w:r>
        <w:rPr>
          <w:rFonts w:ascii="Roboto Mono" w:hAnsi="Roboto Mono"/>
          <w:sz w:val="14"/>
          <w:szCs w:val="10"/>
        </w:rPr>
        <w:t>Works with a pen-like stylus</w:t>
      </w:r>
    </w:p>
    <w:p w14:paraId="0FA958FC" w14:textId="3B03D0F2" w:rsidR="003E3ADC" w:rsidRPr="003E3ADC" w:rsidRDefault="003E3ADC" w:rsidP="004337F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3E3ADC">
        <w:rPr>
          <w:rFonts w:ascii="Roboto Mono" w:hAnsi="Roboto Mono"/>
          <w:sz w:val="14"/>
          <w:szCs w:val="10"/>
        </w:rPr>
        <w:t>Uses pressure sensitive board</w:t>
      </w:r>
      <w:r>
        <w:rPr>
          <w:rFonts w:ascii="Roboto Mono" w:hAnsi="Roboto Mono"/>
          <w:sz w:val="14"/>
          <w:szCs w:val="10"/>
        </w:rPr>
        <w:t xml:space="preserve"> to sense strokes</w:t>
      </w:r>
    </w:p>
    <w:p w14:paraId="1A6AE23E" w14:textId="1C5BFA98" w:rsidR="004337FD" w:rsidRPr="004337FD" w:rsidRDefault="004337FD" w:rsidP="004337F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Designed for Chinese character input</w:t>
      </w:r>
    </w:p>
    <w:p w14:paraId="168D93B6" w14:textId="71E76430" w:rsidR="004337FD" w:rsidRPr="004337FD" w:rsidRDefault="004337FD" w:rsidP="004337F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Must work with character recognition software</w:t>
      </w:r>
    </w:p>
    <w:p w14:paraId="31D80C49" w14:textId="6D2102F9" w:rsidR="008230A1" w:rsidRDefault="008230A1" w:rsidP="008230A1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267C0EDB" w14:textId="77777777" w:rsidR="00525D95" w:rsidRPr="008230A1" w:rsidRDefault="00525D95" w:rsidP="008230A1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</w:p>
    <w:p w14:paraId="16B7D7E5" w14:textId="765220A5" w:rsidR="007926AE" w:rsidRDefault="007926AE" w:rsidP="007926AE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7926AE">
        <w:rPr>
          <w:rFonts w:ascii="Roboto Mono" w:hAnsi="Roboto Mono"/>
          <w:b/>
          <w:bCs/>
          <w:sz w:val="16"/>
          <w:szCs w:val="12"/>
        </w:rPr>
        <w:t>Scanners</w:t>
      </w:r>
    </w:p>
    <w:p w14:paraId="47BB5D97" w14:textId="310D4B14" w:rsidR="003E3ADC" w:rsidRP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>Used with OCR to convert text to editable file</w:t>
      </w:r>
    </w:p>
    <w:p w14:paraId="36A69300" w14:textId="77777777" w:rsidR="003E3ADC" w:rsidRPr="003E3ADC" w:rsidRDefault="003E3ADC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  <w:u w:val="single"/>
        </w:rPr>
      </w:pPr>
      <w:r w:rsidRPr="003E3ADC">
        <w:rPr>
          <w:rFonts w:ascii="Roboto Mono" w:hAnsi="Roboto Mono"/>
          <w:sz w:val="14"/>
          <w:szCs w:val="10"/>
          <w:u w:val="single"/>
        </w:rPr>
        <w:t>Properties:</w:t>
      </w:r>
    </w:p>
    <w:p w14:paraId="12990E01" w14:textId="76019B0F" w:rsidR="00525D95" w:rsidRPr="00B32DE2" w:rsidRDefault="004337FD" w:rsidP="003E3ADC">
      <w:pPr>
        <w:pStyle w:val="ListParagraph"/>
        <w:spacing w:after="0" w:line="240" w:lineRule="auto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>Sharpness of image scanned depends on resolution</w:t>
      </w:r>
      <w:r w:rsidR="00525D95" w:rsidRPr="00B32DE2">
        <w:rPr>
          <w:rFonts w:ascii="Roboto Mono" w:hAnsi="Roboto Mono"/>
          <w:sz w:val="14"/>
          <w:szCs w:val="10"/>
        </w:rPr>
        <w:t xml:space="preserve"> (dpi)</w:t>
      </w:r>
    </w:p>
    <w:p w14:paraId="5D53B0B2" w14:textId="3EC8CC81" w:rsidR="007926AE" w:rsidRDefault="00525D95" w:rsidP="003E3ADC">
      <w:pPr>
        <w:pStyle w:val="ListParagraph"/>
        <w:spacing w:after="0" w:line="240" w:lineRule="auto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>Color accuracy of image scanned depends on Color Depth</w:t>
      </w:r>
    </w:p>
    <w:p w14:paraId="7C6FEE97" w14:textId="0A85C02E" w:rsidR="00525D95" w:rsidRDefault="003E3ADC" w:rsidP="003E3ADC">
      <w:pPr>
        <w:pStyle w:val="ListParagraph"/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Accuracy of image scanned depends on the accuracy of the scanner</w:t>
      </w:r>
    </w:p>
    <w:p w14:paraId="482A66DF" w14:textId="77777777" w:rsidR="003E3ADC" w:rsidRPr="003E3ADC" w:rsidRDefault="003E3ADC" w:rsidP="003E3ADC">
      <w:pPr>
        <w:spacing w:after="0" w:line="240" w:lineRule="auto"/>
        <w:rPr>
          <w:rFonts w:ascii="Roboto Mono" w:hAnsi="Roboto Mono"/>
          <w:sz w:val="14"/>
          <w:szCs w:val="10"/>
        </w:rPr>
      </w:pPr>
    </w:p>
    <w:p w14:paraId="1BB8C63E" w14:textId="6EAE93CC" w:rsidR="007926AE" w:rsidRPr="007926AE" w:rsidRDefault="007926AE" w:rsidP="007926AE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7926AE">
        <w:rPr>
          <w:rFonts w:ascii="Roboto Mono" w:hAnsi="Roboto Mono"/>
          <w:b/>
          <w:bCs/>
          <w:sz w:val="16"/>
          <w:szCs w:val="12"/>
        </w:rPr>
        <w:t>Optical Readers</w:t>
      </w:r>
    </w:p>
    <w:p w14:paraId="57BD0EE4" w14:textId="0EAD7F2F" w:rsidR="00525D95" w:rsidRDefault="00525D95" w:rsidP="00525D95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7E7CE07A" w14:textId="23D17724" w:rsidR="00525D95" w:rsidRPr="00027ED7" w:rsidRDefault="00525D95" w:rsidP="00525D95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Bar code reader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Captures image of bar code translates to digital data</w:t>
      </w:r>
    </w:p>
    <w:p w14:paraId="17BC98A4" w14:textId="2159ED1A" w:rsidR="00525D95" w:rsidRPr="00B32DE2" w:rsidRDefault="00525D95" w:rsidP="00525D95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Increase accuracy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efficiency of data entry (scan instantly)</w:t>
      </w:r>
    </w:p>
    <w:p w14:paraId="02B72066" w14:textId="4DF3D58D" w:rsidR="00B32DE2" w:rsidRPr="00525D95" w:rsidRDefault="00B32DE2" w:rsidP="00525D95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Expensive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can scan limited info</w:t>
      </w:r>
    </w:p>
    <w:p w14:paraId="54B8E004" w14:textId="7AD18D0E" w:rsidR="00B32DE2" w:rsidRPr="00B32DE2" w:rsidRDefault="00525D95" w:rsidP="00B32DE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Used in libraries</w:t>
      </w:r>
    </w:p>
    <w:p w14:paraId="120B3520" w14:textId="270EAFF5" w:rsidR="00525D95" w:rsidRPr="00027ED7" w:rsidRDefault="00525D95" w:rsidP="00525D95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Optical mark reader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 xml:space="preserve">Recognizes specific </w:t>
      </w:r>
      <w:proofErr w:type="spellStart"/>
      <w:r>
        <w:rPr>
          <w:rFonts w:ascii="Roboto Mono" w:hAnsi="Roboto Mono"/>
          <w:sz w:val="14"/>
          <w:szCs w:val="10"/>
        </w:rPr>
        <w:t>h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>written</w:t>
      </w:r>
      <w:proofErr w:type="spellEnd"/>
      <w:r>
        <w:rPr>
          <w:rFonts w:ascii="Roboto Mono" w:hAnsi="Roboto Mono"/>
          <w:sz w:val="14"/>
          <w:szCs w:val="10"/>
        </w:rPr>
        <w:t xml:space="preserve"> marks</w:t>
      </w:r>
    </w:p>
    <w:p w14:paraId="349470D1" w14:textId="68F2D687" w:rsidR="00525D95" w:rsidRPr="00525D95" w:rsidRDefault="00525D95" w:rsidP="00525D95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Easier to mark forms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answer sheets</w:t>
      </w:r>
    </w:p>
    <w:p w14:paraId="1840C40A" w14:textId="42B8E530" w:rsidR="00525D95" w:rsidRPr="00525D95" w:rsidRDefault="00525D95" w:rsidP="00525D95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525D95">
        <w:rPr>
          <w:rFonts w:ascii="Roboto Mono" w:hAnsi="Roboto Mono"/>
          <w:sz w:val="14"/>
          <w:szCs w:val="10"/>
        </w:rPr>
        <w:t>Used with optical mark recognition software (OMR)</w:t>
      </w:r>
    </w:p>
    <w:p w14:paraId="52D39756" w14:textId="693458D5" w:rsidR="00525D95" w:rsidRPr="00525D95" w:rsidRDefault="00525D95" w:rsidP="00525D95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525D95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3A68F1F8" w14:textId="77777777" w:rsidR="007926AE" w:rsidRDefault="007926AE" w:rsidP="007926A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</w:p>
    <w:p w14:paraId="69773B83" w14:textId="68EC0E00" w:rsidR="007926AE" w:rsidRDefault="007926AE" w:rsidP="007926AE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7926AE">
        <w:rPr>
          <w:rFonts w:ascii="Roboto Mono" w:hAnsi="Roboto Mono"/>
          <w:b/>
          <w:bCs/>
          <w:sz w:val="16"/>
          <w:szCs w:val="12"/>
        </w:rPr>
        <w:t>Microphones</w:t>
      </w:r>
    </w:p>
    <w:p w14:paraId="4292E793" w14:textId="67EC308E" w:rsidR="00B176F8" w:rsidRDefault="00B176F8" w:rsidP="00B176F8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Speech recognition </w:t>
      </w:r>
      <w:r w:rsidR="007B132E">
        <w:rPr>
          <w:rFonts w:ascii="Roboto Mono" w:hAnsi="Roboto Mono"/>
          <w:sz w:val="16"/>
          <w:szCs w:val="12"/>
        </w:rPr>
        <w:t>Sys</w:t>
      </w:r>
      <w:r>
        <w:rPr>
          <w:rFonts w:ascii="Roboto Mono" w:hAnsi="Roboto Mono"/>
          <w:sz w:val="16"/>
          <w:szCs w:val="12"/>
        </w:rPr>
        <w:t>:</w:t>
      </w:r>
    </w:p>
    <w:p w14:paraId="04D93BE4" w14:textId="15293DD6" w:rsidR="00B176F8" w:rsidRDefault="00B176F8" w:rsidP="00B176F8">
      <w:pPr>
        <w:pStyle w:val="ListParagraph"/>
        <w:numPr>
          <w:ilvl w:val="0"/>
          <w:numId w:val="3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Record speech </w:t>
      </w:r>
      <w:r w:rsidRPr="00B176F8">
        <w:rPr>
          <w:rFonts w:ascii="Roboto Mono" w:hAnsi="Roboto Mono"/>
          <w:color w:val="808080" w:themeColor="background1" w:themeShade="80"/>
          <w:sz w:val="16"/>
          <w:szCs w:val="12"/>
        </w:rPr>
        <w:t>with microphone</w:t>
      </w:r>
    </w:p>
    <w:p w14:paraId="6A35F4E2" w14:textId="6E40BDDE" w:rsidR="00B176F8" w:rsidRDefault="00B176F8" w:rsidP="00B176F8">
      <w:pPr>
        <w:pStyle w:val="ListParagraph"/>
        <w:numPr>
          <w:ilvl w:val="0"/>
          <w:numId w:val="3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ranslate sound waves to code</w:t>
      </w:r>
    </w:p>
    <w:p w14:paraId="44C0F0B3" w14:textId="3C454690" w:rsidR="00B176F8" w:rsidRDefault="00B176F8" w:rsidP="00B176F8">
      <w:pPr>
        <w:pStyle w:val="ListParagraph"/>
        <w:numPr>
          <w:ilvl w:val="0"/>
          <w:numId w:val="3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Analyze the codes with data in database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fetch words</w:t>
      </w:r>
    </w:p>
    <w:p w14:paraId="203AD0C0" w14:textId="40CFFA4F" w:rsidR="00B176F8" w:rsidRDefault="00B176F8" w:rsidP="00B176F8">
      <w:pPr>
        <w:pStyle w:val="ListParagraph"/>
        <w:numPr>
          <w:ilvl w:val="0"/>
          <w:numId w:val="3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Analyze possible sentences with grammar </w:t>
      </w:r>
      <w:r w:rsidR="003B0DD0">
        <w:rPr>
          <w:rFonts w:ascii="Roboto Mono" w:hAnsi="Roboto Mono"/>
          <w:sz w:val="16"/>
          <w:szCs w:val="12"/>
        </w:rPr>
        <w:t>&amp;</w:t>
      </w:r>
      <w:r>
        <w:rPr>
          <w:rFonts w:ascii="Roboto Mono" w:hAnsi="Roboto Mono"/>
          <w:sz w:val="16"/>
          <w:szCs w:val="12"/>
        </w:rPr>
        <w:t xml:space="preserve"> dictionary, getting most possible sentence</w:t>
      </w:r>
    </w:p>
    <w:p w14:paraId="2E3E0BD0" w14:textId="6E48DCA0" w:rsidR="00B176F8" w:rsidRDefault="00B176F8" w:rsidP="00B176F8">
      <w:pPr>
        <w:pStyle w:val="ListParagraph"/>
        <w:numPr>
          <w:ilvl w:val="0"/>
          <w:numId w:val="39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Output text</w:t>
      </w:r>
    </w:p>
    <w:p w14:paraId="7C44E786" w14:textId="77777777" w:rsidR="00B176F8" w:rsidRPr="00B176F8" w:rsidRDefault="00B176F8" w:rsidP="00B176F8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60FAE5E4" w14:textId="6500502E" w:rsidR="007926AE" w:rsidRPr="007926AE" w:rsidRDefault="007926AE" w:rsidP="007926AE">
      <w:pPr>
        <w:pStyle w:val="ListParagraph"/>
        <w:numPr>
          <w:ilvl w:val="0"/>
          <w:numId w:val="34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7926AE">
        <w:rPr>
          <w:rFonts w:ascii="Roboto Mono" w:hAnsi="Roboto Mono"/>
          <w:b/>
          <w:bCs/>
          <w:sz w:val="16"/>
          <w:szCs w:val="12"/>
        </w:rPr>
        <w:t>Cameras</w:t>
      </w:r>
    </w:p>
    <w:p w14:paraId="7D362B61" w14:textId="77777777" w:rsidR="00B32DE2" w:rsidRPr="00B32DE2" w:rsidRDefault="00B32DE2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>They use light-sensitive processor chips</w:t>
      </w:r>
    </w:p>
    <w:p w14:paraId="2720B300" w14:textId="77777777" w:rsidR="00B32DE2" w:rsidRPr="00B32DE2" w:rsidRDefault="00B32DE2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 xml:space="preserve">Contents are stored in the memory card </w:t>
      </w:r>
    </w:p>
    <w:p w14:paraId="5810E70D" w14:textId="6F202A81" w:rsidR="007926AE" w:rsidRPr="00B32DE2" w:rsidRDefault="00B32DE2" w:rsidP="007926A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B32DE2">
        <w:rPr>
          <w:rFonts w:ascii="Roboto Mono" w:hAnsi="Roboto Mono"/>
          <w:sz w:val="14"/>
          <w:szCs w:val="10"/>
        </w:rPr>
        <w:t>They have an LCD display which allows users to view the images immediately</w:t>
      </w:r>
    </w:p>
    <w:p w14:paraId="7D382CEB" w14:textId="7E9944C6" w:rsidR="00B32DE2" w:rsidRDefault="00A3482A" w:rsidP="00A3482A">
      <w:pPr>
        <w:pStyle w:val="ListParagraph"/>
        <w:numPr>
          <w:ilvl w:val="0"/>
          <w:numId w:val="4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igital camera</w:t>
      </w:r>
    </w:p>
    <w:p w14:paraId="58F05E1C" w14:textId="3C4BA64C" w:rsidR="00A3482A" w:rsidRDefault="00A3482A" w:rsidP="00A3482A">
      <w:pPr>
        <w:pStyle w:val="ListParagraph"/>
        <w:numPr>
          <w:ilvl w:val="0"/>
          <w:numId w:val="4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Digital video camera</w:t>
      </w:r>
    </w:p>
    <w:p w14:paraId="3D378408" w14:textId="67D00B04" w:rsidR="00A3482A" w:rsidRDefault="00A3482A" w:rsidP="00A3482A">
      <w:pPr>
        <w:pStyle w:val="ListParagraph"/>
        <w:numPr>
          <w:ilvl w:val="0"/>
          <w:numId w:val="42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Web cam</w:t>
      </w:r>
    </w:p>
    <w:p w14:paraId="334383FA" w14:textId="165E4606" w:rsidR="005263DC" w:rsidRDefault="005263DC" w:rsidP="005263DC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A9BC5E1" w14:textId="149C8C06" w:rsidR="005263DC" w:rsidRDefault="005263DC" w:rsidP="005263DC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Output devices</w:t>
      </w:r>
    </w:p>
    <w:p w14:paraId="39B11C69" w14:textId="1A1D5A84" w:rsidR="005263DC" w:rsidRPr="003E3ADC" w:rsidRDefault="00165135" w:rsidP="00165135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3E3ADC">
        <w:rPr>
          <w:rFonts w:ascii="Roboto Mono" w:hAnsi="Roboto Mono"/>
          <w:b/>
          <w:bCs/>
          <w:sz w:val="16"/>
          <w:szCs w:val="12"/>
        </w:rPr>
        <w:t>Visual display units</w:t>
      </w:r>
      <w:r w:rsidR="0031478F">
        <w:rPr>
          <w:rFonts w:ascii="Roboto Mono" w:hAnsi="Roboto Mono"/>
          <w:b/>
          <w:bCs/>
          <w:sz w:val="16"/>
          <w:szCs w:val="12"/>
        </w:rPr>
        <w:t xml:space="preserve"> (VDU)</w:t>
      </w:r>
    </w:p>
    <w:p w14:paraId="30B0719D" w14:textId="1C73B1CD" w:rsid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Info displayed on the screen is intangible</w:t>
      </w:r>
    </w:p>
    <w:p w14:paraId="1D78CFCE" w14:textId="353FFFAE" w:rsidR="003E3ADC" w:rsidRP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  <w:u w:val="single"/>
        </w:rPr>
      </w:pPr>
      <w:r w:rsidRPr="003E3ADC">
        <w:rPr>
          <w:rFonts w:ascii="Roboto Mono" w:hAnsi="Roboto Mono"/>
          <w:sz w:val="14"/>
          <w:szCs w:val="10"/>
          <w:u w:val="single"/>
        </w:rPr>
        <w:t>Properties</w:t>
      </w:r>
      <w:r>
        <w:rPr>
          <w:rFonts w:ascii="Roboto Mono" w:hAnsi="Roboto Mono"/>
          <w:sz w:val="14"/>
          <w:szCs w:val="10"/>
          <w:u w:val="single"/>
        </w:rPr>
        <w:t>:</w:t>
      </w:r>
    </w:p>
    <w:p w14:paraId="368C14CA" w14:textId="1FEFB157" w:rsid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ab/>
        <w:t xml:space="preserve">Resolution: number of pixels a monitor can display </w:t>
      </w:r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(&gt;:</w:t>
      </w:r>
      <w:proofErr w:type="spellStart"/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larger_working_area</w:t>
      </w:r>
      <w:proofErr w:type="spellEnd"/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)</w:t>
      </w:r>
    </w:p>
    <w:p w14:paraId="31B3A49E" w14:textId="49732701" w:rsid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ab/>
        <w:t>Dot pitch: the vertical distance between pixels</w:t>
      </w:r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 xml:space="preserve"> (&lt;:sharper)</w:t>
      </w:r>
    </w:p>
    <w:p w14:paraId="2AA1EA31" w14:textId="77777777" w:rsidR="003E3ADC" w:rsidRDefault="003E3ADC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ab/>
        <w:t>Contrast ratio: The measurement of difference in light intensity</w:t>
      </w:r>
    </w:p>
    <w:p w14:paraId="61AC2761" w14:textId="03FA0BC3" w:rsidR="003E3ADC" w:rsidRPr="003E3ADC" w:rsidRDefault="003E3ADC" w:rsidP="003E3ADC">
      <w:pPr>
        <w:pStyle w:val="ListParagraph"/>
        <w:spacing w:after="0" w:line="240" w:lineRule="auto"/>
        <w:ind w:left="360" w:firstLine="360"/>
        <w:rPr>
          <w:rFonts w:ascii="Roboto Mono" w:hAnsi="Roboto Mono"/>
          <w:color w:val="808080" w:themeColor="background1" w:themeShade="80"/>
          <w:sz w:val="14"/>
          <w:szCs w:val="10"/>
        </w:rPr>
      </w:pPr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(&gt;:</w:t>
      </w:r>
      <w:proofErr w:type="spellStart"/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more_color_distinguished</w:t>
      </w:r>
      <w:proofErr w:type="spellEnd"/>
      <w:r w:rsidRPr="003E3ADC">
        <w:rPr>
          <w:rFonts w:ascii="Roboto Mono" w:hAnsi="Roboto Mono"/>
          <w:color w:val="808080" w:themeColor="background1" w:themeShade="80"/>
          <w:sz w:val="14"/>
          <w:szCs w:val="10"/>
        </w:rPr>
        <w:t>)</w:t>
      </w:r>
    </w:p>
    <w:p w14:paraId="555E82B3" w14:textId="7C036F12" w:rsidR="00165135" w:rsidRPr="003E3ADC" w:rsidRDefault="00165135" w:rsidP="00165135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 w:rsidRPr="003E3ADC">
        <w:rPr>
          <w:rFonts w:ascii="Roboto Mono" w:hAnsi="Roboto Mono"/>
          <w:b/>
          <w:bCs/>
          <w:sz w:val="16"/>
          <w:szCs w:val="12"/>
        </w:rPr>
        <w:t>Speakers</w:t>
      </w:r>
    </w:p>
    <w:p w14:paraId="2AC8F9FB" w14:textId="654BC150" w:rsidR="003E3ADC" w:rsidRDefault="00E74641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Connected to a sound card</w:t>
      </w:r>
    </w:p>
    <w:p w14:paraId="26440ECD" w14:textId="3BD64FA9" w:rsidR="00E74641" w:rsidRDefault="00E74641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Convert auto signals from computer to sound</w:t>
      </w:r>
    </w:p>
    <w:p w14:paraId="27BAEA0D" w14:textId="77777777" w:rsidR="00234752" w:rsidRPr="00E74641" w:rsidRDefault="00234752" w:rsidP="003E3ADC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6DF72260" w14:textId="6665B5CC" w:rsidR="00234752" w:rsidRDefault="00234752" w:rsidP="00165135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sz w:val="16"/>
          <w:szCs w:val="12"/>
        </w:rPr>
      </w:pPr>
      <w:r>
        <w:rPr>
          <w:rFonts w:ascii="Roboto Mono" w:hAnsi="Roboto Mono"/>
          <w:b/>
          <w:sz w:val="16"/>
          <w:szCs w:val="12"/>
        </w:rPr>
        <w:t>Printers</w:t>
      </w:r>
    </w:p>
    <w:p w14:paraId="76BCF41B" w14:textId="77777777" w:rsidR="00234752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49EDA9F1" w14:textId="13FDFF75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Dot-matrix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CF39BD" w:rsidRPr="00CF39BD">
        <w:rPr>
          <w:rFonts w:ascii="Roboto Mono" w:hAnsi="Roboto Mono"/>
          <w:sz w:val="14"/>
          <w:szCs w:val="10"/>
        </w:rPr>
        <w:t>Strike pins against an ink ribbon to leave dots on paper</w:t>
      </w:r>
    </w:p>
    <w:p w14:paraId="01347705" w14:textId="3750A2B0" w:rsidR="00234752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low, noisy</w:t>
      </w:r>
    </w:p>
    <w:p w14:paraId="2B7E1B0C" w14:textId="384AF4C2" w:rsidR="00CF39BD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Low-quality printouts </w:t>
      </w:r>
      <w:r w:rsidRPr="00CF39BD">
        <w:rPr>
          <w:rFonts w:ascii="Roboto Mono" w:hAnsi="Roboto Mono"/>
          <w:color w:val="808080" w:themeColor="background1" w:themeShade="80"/>
          <w:sz w:val="14"/>
          <w:szCs w:val="10"/>
        </w:rPr>
        <w:t>(480 dpi)</w:t>
      </w:r>
    </w:p>
    <w:p w14:paraId="4EF5923C" w14:textId="67E3B8EF" w:rsidR="00CF39BD" w:rsidRPr="00CF39BD" w:rsidRDefault="00CF39BD" w:rsidP="00CF39B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For printing multi-part forms</w:t>
      </w:r>
    </w:p>
    <w:p w14:paraId="54C6B1AA" w14:textId="5EE55556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 xml:space="preserve">Inkjet 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CF39BD">
        <w:rPr>
          <w:rFonts w:ascii="Roboto Mono" w:hAnsi="Roboto Mono"/>
          <w:sz w:val="14"/>
          <w:szCs w:val="10"/>
        </w:rPr>
        <w:t>Sprays tiny ink drops onto paper</w:t>
      </w:r>
    </w:p>
    <w:p w14:paraId="77D66D4D" w14:textId="212CC95E" w:rsidR="00234752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CF39BD">
        <w:rPr>
          <w:rFonts w:ascii="Roboto Mono" w:hAnsi="Roboto Mono"/>
          <w:color w:val="808080" w:themeColor="background1" w:themeShade="80"/>
          <w:sz w:val="14"/>
          <w:szCs w:val="10"/>
        </w:rPr>
        <w:t>Normal</w:t>
      </w:r>
    </w:p>
    <w:p w14:paraId="4E35F06B" w14:textId="199ECD90" w:rsidR="00CF39BD" w:rsidRPr="00234752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High-quality printouts </w:t>
      </w:r>
      <w:r w:rsidRPr="00CF39BD">
        <w:rPr>
          <w:rFonts w:ascii="Roboto Mono" w:hAnsi="Roboto Mono"/>
          <w:color w:val="808080" w:themeColor="background1" w:themeShade="80"/>
          <w:sz w:val="14"/>
          <w:szCs w:val="10"/>
        </w:rPr>
        <w:t>(600-5760 dpi)</w:t>
      </w:r>
    </w:p>
    <w:p w14:paraId="26396C56" w14:textId="0D33B3A1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 xml:space="preserve">Laser 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CF39BD">
        <w:rPr>
          <w:rFonts w:ascii="Roboto Mono" w:hAnsi="Roboto Mono"/>
          <w:sz w:val="14"/>
          <w:szCs w:val="10"/>
        </w:rPr>
        <w:t>Use laser beam to produce electrostatic film on a drum</w:t>
      </w:r>
    </w:p>
    <w:p w14:paraId="03FDD93E" w14:textId="351B4A04" w:rsidR="00234752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Fast, quieter</w:t>
      </w:r>
    </w:p>
    <w:p w14:paraId="775B8214" w14:textId="72F33A77" w:rsidR="00CF39BD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High-quality printouts </w:t>
      </w:r>
      <w:r w:rsidRPr="00CF39BD">
        <w:rPr>
          <w:rFonts w:ascii="Roboto Mono" w:hAnsi="Roboto Mono"/>
          <w:color w:val="808080" w:themeColor="background1" w:themeShade="80"/>
          <w:sz w:val="14"/>
          <w:szCs w:val="10"/>
        </w:rPr>
        <w:t>(600-4800 dpi)</w:t>
      </w:r>
    </w:p>
    <w:p w14:paraId="7816DE37" w14:textId="24A36EB0" w:rsidR="00CF39BD" w:rsidRPr="00525D95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tores the whole image of the page before printing</w:t>
      </w:r>
    </w:p>
    <w:p w14:paraId="22872929" w14:textId="1944B884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Thermal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CF39BD">
        <w:rPr>
          <w:rFonts w:ascii="Roboto Mono" w:hAnsi="Roboto Mono"/>
          <w:sz w:val="14"/>
          <w:szCs w:val="10"/>
        </w:rPr>
        <w:t>Selectively heating thermal paper</w:t>
      </w:r>
    </w:p>
    <w:p w14:paraId="4F4BBB55" w14:textId="17862B1B" w:rsidR="00234752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Low-quality printouts</w:t>
      </w:r>
    </w:p>
    <w:p w14:paraId="11306B53" w14:textId="5380C3C5" w:rsidR="00CF39BD" w:rsidRPr="00234752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Used in point-of-sale </w:t>
      </w:r>
      <w:proofErr w:type="spellStart"/>
      <w:r w:rsidR="007B132E">
        <w:rPr>
          <w:rFonts w:ascii="Roboto Mono" w:hAnsi="Roboto Mono"/>
          <w:sz w:val="14"/>
          <w:szCs w:val="10"/>
        </w:rPr>
        <w:t>Sys</w:t>
      </w:r>
      <w:r>
        <w:rPr>
          <w:rFonts w:ascii="Roboto Mono" w:hAnsi="Roboto Mono"/>
          <w:sz w:val="14"/>
          <w:szCs w:val="10"/>
        </w:rPr>
        <w:t>s</w:t>
      </w:r>
      <w:proofErr w:type="spellEnd"/>
    </w:p>
    <w:p w14:paraId="275E8485" w14:textId="14273BF8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Plotter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CF39BD">
        <w:rPr>
          <w:rFonts w:ascii="Roboto Mono" w:hAnsi="Roboto Mono"/>
          <w:sz w:val="14"/>
          <w:szCs w:val="10"/>
        </w:rPr>
        <w:t>Same as inkjet</w:t>
      </w:r>
    </w:p>
    <w:p w14:paraId="700EB795" w14:textId="3664E3C1" w:rsidR="00234752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High-quality, large-format printouts</w:t>
      </w:r>
    </w:p>
    <w:p w14:paraId="57823529" w14:textId="13B4A72F" w:rsidR="00CF39BD" w:rsidRPr="00525D95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For blueprints, maps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posters </w:t>
      </w:r>
    </w:p>
    <w:p w14:paraId="372DF4D1" w14:textId="4F73FE91" w:rsidR="00234752" w:rsidRPr="00027ED7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 xml:space="preserve">Multifunction </w:t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>|</w:t>
      </w:r>
    </w:p>
    <w:p w14:paraId="18B5130A" w14:textId="3DBC16A9" w:rsidR="00234752" w:rsidRPr="00CF39BD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Includes printer, scanner, fax, telephone</w:t>
      </w:r>
    </w:p>
    <w:p w14:paraId="73BE35F2" w14:textId="65B33DF7" w:rsidR="00CF39BD" w:rsidRPr="00234752" w:rsidRDefault="00CF39BD" w:rsidP="0023475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Cheaper, takes up less space than each device</w:t>
      </w:r>
    </w:p>
    <w:p w14:paraId="66FC4513" w14:textId="48B1BE87" w:rsidR="00234752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525D95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65E717A8" w14:textId="77777777" w:rsidR="00234752" w:rsidRPr="00234752" w:rsidRDefault="00234752" w:rsidP="00234752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</w:p>
    <w:p w14:paraId="348023F6" w14:textId="5C565B04" w:rsidR="003E3ADC" w:rsidRPr="004C6674" w:rsidRDefault="00165135" w:rsidP="004C667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sz w:val="16"/>
          <w:szCs w:val="12"/>
        </w:rPr>
      </w:pPr>
      <w:r w:rsidRPr="003E3ADC">
        <w:rPr>
          <w:rFonts w:ascii="Roboto Mono" w:hAnsi="Roboto Mono"/>
          <w:b/>
          <w:sz w:val="16"/>
          <w:szCs w:val="12"/>
        </w:rPr>
        <w:t>Video projectors</w:t>
      </w:r>
    </w:p>
    <w:p w14:paraId="2583964B" w14:textId="77777777" w:rsidR="00165135" w:rsidRPr="00165135" w:rsidRDefault="00165135" w:rsidP="00165135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064FAC73" w14:textId="77EE9B51" w:rsidR="00165135" w:rsidRDefault="00165135" w:rsidP="00165135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Combined setups</w:t>
      </w:r>
    </w:p>
    <w:p w14:paraId="17C95DBA" w14:textId="7339F639" w:rsidR="004C6674" w:rsidRDefault="004C6674" w:rsidP="004C667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Point-of-sale Terminal (POS)</w:t>
      </w:r>
    </w:p>
    <w:p w14:paraId="11A7D282" w14:textId="53A0B57E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Used in supermarkets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chain stores</w:t>
      </w:r>
    </w:p>
    <w:p w14:paraId="0FF96D7B" w14:textId="079DC94B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color w:val="808080" w:themeColor="background1" w:themeShade="80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Input: Keyboard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barcode reader </w:t>
      </w:r>
      <w:r>
        <w:rPr>
          <w:rFonts w:ascii="Roboto Mono" w:hAnsi="Roboto Mono"/>
          <w:color w:val="808080" w:themeColor="background1" w:themeShade="80"/>
          <w:sz w:val="14"/>
          <w:szCs w:val="10"/>
        </w:rPr>
        <w:t>(Octopus card, credit card, ATM, QR code readers)</w:t>
      </w:r>
    </w:p>
    <w:p w14:paraId="55A14AF9" w14:textId="132B6FF8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Output: VDU, thermal printers (receipts)</w:t>
      </w:r>
    </w:p>
    <w:p w14:paraId="12B6FCDF" w14:textId="77777777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1F8B7046" w14:textId="6E438AFB" w:rsidR="004C6674" w:rsidRDefault="004C6674" w:rsidP="004C667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Cheque Deposit Machine</w:t>
      </w:r>
    </w:p>
    <w:p w14:paraId="16674544" w14:textId="08E831F4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 w:rsidRPr="0031478F">
        <w:rPr>
          <w:rFonts w:ascii="Roboto Mono" w:hAnsi="Roboto Mono"/>
          <w:sz w:val="14"/>
          <w:szCs w:val="10"/>
        </w:rPr>
        <w:t>Automatic</w:t>
      </w:r>
      <w:r>
        <w:rPr>
          <w:rFonts w:ascii="Roboto Mono" w:hAnsi="Roboto Mono"/>
          <w:sz w:val="14"/>
          <w:szCs w:val="10"/>
        </w:rPr>
        <w:t xml:space="preserve"> banking machine operating 24/7</w:t>
      </w:r>
    </w:p>
    <w:p w14:paraId="4ED10427" w14:textId="0E598704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Input: Keyboard, touchscreen, ATM card reader</w:t>
      </w:r>
    </w:p>
    <w:p w14:paraId="1B9D6AD0" w14:textId="71319725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Output: Touchscreen, speaker</w:t>
      </w:r>
    </w:p>
    <w:p w14:paraId="4A1CCCC7" w14:textId="77777777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31F99732" w14:textId="665423AC" w:rsidR="004C6674" w:rsidRDefault="004C6674" w:rsidP="004C667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lastRenderedPageBreak/>
        <w:t>Small office home office (SOHO)</w:t>
      </w:r>
    </w:p>
    <w:p w14:paraId="44E96855" w14:textId="7ECC7EFC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aves space used</w:t>
      </w:r>
    </w:p>
    <w:p w14:paraId="063092AB" w14:textId="065D447A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Input: Keyboard, multifunction printer, mouse</w:t>
      </w:r>
    </w:p>
    <w:p w14:paraId="4181CAD8" w14:textId="4318A05C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Output: VDU, multifunction printer</w:t>
      </w:r>
    </w:p>
    <w:p w14:paraId="22CCD16D" w14:textId="77777777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4FFB4CEE" w14:textId="49545F78" w:rsidR="004C6674" w:rsidRDefault="004C6674" w:rsidP="004C667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Conference Room</w:t>
      </w:r>
    </w:p>
    <w:p w14:paraId="44DF4939" w14:textId="4E6FA0E9" w:rsid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Input: Presenter </w:t>
      </w:r>
      <w:r w:rsidRPr="0031478F">
        <w:rPr>
          <w:rFonts w:ascii="Roboto Mono" w:hAnsi="Roboto Mono"/>
          <w:color w:val="808080" w:themeColor="background1" w:themeShade="80"/>
          <w:sz w:val="14"/>
          <w:szCs w:val="10"/>
        </w:rPr>
        <w:t>(</w:t>
      </w:r>
      <w:r>
        <w:rPr>
          <w:rFonts w:ascii="Roboto Mono" w:hAnsi="Roboto Mono"/>
          <w:color w:val="808080" w:themeColor="background1" w:themeShade="80"/>
          <w:sz w:val="14"/>
          <w:szCs w:val="10"/>
        </w:rPr>
        <w:t>control slides, laser pointer, volume control)</w:t>
      </w:r>
    </w:p>
    <w:p w14:paraId="46422C5C" w14:textId="723C305F" w:rsidR="0031478F" w:rsidRPr="0031478F" w:rsidRDefault="0031478F" w:rsidP="0031478F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Output: Video projector</w:t>
      </w:r>
    </w:p>
    <w:p w14:paraId="65C35239" w14:textId="4DFF9BD3" w:rsidR="00F92401" w:rsidRDefault="00F92401" w:rsidP="00F92401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Secondary storage devices</w:t>
      </w:r>
    </w:p>
    <w:p w14:paraId="6209D115" w14:textId="3E2C9110" w:rsidR="00F92401" w:rsidRDefault="00F92401" w:rsidP="00F92401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Used to store data, OS, apps</w:t>
      </w:r>
    </w:p>
    <w:p w14:paraId="28A91CBA" w14:textId="0F946693" w:rsidR="00F92401" w:rsidRDefault="00F92401" w:rsidP="00F92401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Non-volatile</w:t>
      </w:r>
    </w:p>
    <w:p w14:paraId="29A9B9AB" w14:textId="77777777" w:rsidR="0081197D" w:rsidRPr="003E3ADC" w:rsidRDefault="0081197D" w:rsidP="0081197D">
      <w:pPr>
        <w:pStyle w:val="ListParagraph"/>
        <w:spacing w:after="0" w:line="240" w:lineRule="auto"/>
        <w:ind w:left="0"/>
        <w:rPr>
          <w:rFonts w:ascii="Roboto Mono" w:hAnsi="Roboto Mono"/>
          <w:sz w:val="14"/>
          <w:szCs w:val="10"/>
          <w:u w:val="single"/>
        </w:rPr>
      </w:pPr>
      <w:r w:rsidRPr="003E3ADC">
        <w:rPr>
          <w:rFonts w:ascii="Roboto Mono" w:hAnsi="Roboto Mono"/>
          <w:sz w:val="14"/>
          <w:szCs w:val="10"/>
          <w:u w:val="single"/>
        </w:rPr>
        <w:t>Properties:</w:t>
      </w:r>
    </w:p>
    <w:p w14:paraId="6F449C60" w14:textId="3E54E272" w:rsidR="0081197D" w:rsidRDefault="0081197D" w:rsidP="0081197D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Access time: The average time taken for the device to search &amp; read data on storage</w:t>
      </w:r>
    </w:p>
    <w:p w14:paraId="597FFAB7" w14:textId="4280202A" w:rsidR="0081197D" w:rsidRPr="00B32DE2" w:rsidRDefault="0081197D" w:rsidP="0081197D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Data transfer rate: Amount of data can be transferred per second (</w:t>
      </w:r>
      <w:proofErr w:type="spellStart"/>
      <w:r>
        <w:rPr>
          <w:rFonts w:ascii="Roboto Mono" w:hAnsi="Roboto Mono"/>
          <w:sz w:val="14"/>
          <w:szCs w:val="10"/>
        </w:rPr>
        <w:t>KBps</w:t>
      </w:r>
      <w:proofErr w:type="spellEnd"/>
      <w:r>
        <w:rPr>
          <w:rFonts w:ascii="Roboto Mono" w:hAnsi="Roboto Mono"/>
          <w:sz w:val="14"/>
          <w:szCs w:val="10"/>
        </w:rPr>
        <w:t xml:space="preserve">, </w:t>
      </w:r>
      <w:proofErr w:type="spellStart"/>
      <w:r>
        <w:rPr>
          <w:rFonts w:ascii="Roboto Mono" w:hAnsi="Roboto Mono"/>
          <w:sz w:val="14"/>
          <w:szCs w:val="10"/>
        </w:rPr>
        <w:t>MBps</w:t>
      </w:r>
      <w:proofErr w:type="spellEnd"/>
      <w:r>
        <w:rPr>
          <w:rFonts w:ascii="Roboto Mono" w:hAnsi="Roboto Mono"/>
          <w:sz w:val="14"/>
          <w:szCs w:val="10"/>
        </w:rPr>
        <w:t>)</w:t>
      </w:r>
    </w:p>
    <w:p w14:paraId="11363E22" w14:textId="70FEBDA6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 xml:space="preserve">Reading </w:t>
      </w:r>
      <w:r w:rsidR="003B0DD0">
        <w:rPr>
          <w:rFonts w:ascii="Roboto Mono" w:hAnsi="Roboto Mono"/>
          <w:b/>
          <w:bCs/>
          <w:sz w:val="16"/>
          <w:szCs w:val="12"/>
        </w:rPr>
        <w:t>&amp;</w:t>
      </w:r>
      <w:r>
        <w:rPr>
          <w:rFonts w:ascii="Roboto Mono" w:hAnsi="Roboto Mono"/>
          <w:b/>
          <w:bCs/>
          <w:sz w:val="16"/>
          <w:szCs w:val="12"/>
        </w:rPr>
        <w:t xml:space="preserve"> writing</w:t>
      </w:r>
    </w:p>
    <w:p w14:paraId="541E1F66" w14:textId="78D44C1F" w:rsidR="00F11526" w:rsidRPr="00F11526" w:rsidRDefault="00F11526" w:rsidP="00F11526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30DEFCBF" w14:textId="5A4E4971" w:rsidR="00F92401" w:rsidRDefault="00F92401" w:rsidP="00F92401">
      <w:pPr>
        <w:pStyle w:val="ListParagraph"/>
        <w:numPr>
          <w:ilvl w:val="0"/>
          <w:numId w:val="44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CPU:</w:t>
      </w:r>
      <w:r w:rsidR="00F11526">
        <w:rPr>
          <w:rFonts w:ascii="Roboto Mono" w:hAnsi="Roboto Mono"/>
          <w:sz w:val="14"/>
          <w:szCs w:val="10"/>
        </w:rPr>
        <w:tab/>
      </w:r>
      <w:r w:rsidR="00F11526">
        <w:rPr>
          <w:rFonts w:ascii="Roboto Mono" w:hAnsi="Roboto Mono"/>
          <w:sz w:val="14"/>
          <w:szCs w:val="10"/>
        </w:rPr>
        <w:tab/>
      </w:r>
      <w:r>
        <w:rPr>
          <w:rFonts w:ascii="Roboto Mono" w:hAnsi="Roboto Mono"/>
          <w:sz w:val="14"/>
          <w:szCs w:val="10"/>
        </w:rPr>
        <w:t xml:space="preserve">issue read instruction </w:t>
      </w:r>
      <w:r w:rsidRPr="00F92401">
        <w:rPr>
          <w:rFonts w:ascii="Roboto Mono" w:hAnsi="Roboto Mono"/>
          <w:sz w:val="14"/>
          <w:szCs w:val="10"/>
        </w:rPr>
        <w:sym w:font="Wingdings" w:char="F0E0"/>
      </w:r>
      <w:r>
        <w:rPr>
          <w:rFonts w:ascii="Roboto Mono" w:hAnsi="Roboto Mono"/>
          <w:sz w:val="14"/>
          <w:szCs w:val="10"/>
        </w:rPr>
        <w:t xml:space="preserve"> storage</w:t>
      </w:r>
    </w:p>
    <w:p w14:paraId="468B4EBD" w14:textId="589B5665" w:rsidR="00F92401" w:rsidRDefault="00F92401" w:rsidP="00F92401">
      <w:pPr>
        <w:pStyle w:val="ListParagraph"/>
        <w:numPr>
          <w:ilvl w:val="0"/>
          <w:numId w:val="44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torage:</w:t>
      </w:r>
      <w:r w:rsidR="00F11526">
        <w:rPr>
          <w:rFonts w:ascii="Roboto Mono" w:hAnsi="Roboto Mono"/>
          <w:sz w:val="14"/>
          <w:szCs w:val="10"/>
        </w:rPr>
        <w:tab/>
      </w:r>
      <w:r w:rsidR="00F11526">
        <w:rPr>
          <w:rFonts w:ascii="Roboto Mono" w:hAnsi="Roboto Mono"/>
          <w:sz w:val="14"/>
          <w:szCs w:val="10"/>
        </w:rPr>
        <w:tab/>
      </w:r>
      <w:r>
        <w:rPr>
          <w:rFonts w:ascii="Roboto Mono" w:hAnsi="Roboto Mono"/>
          <w:sz w:val="14"/>
          <w:szCs w:val="10"/>
        </w:rPr>
        <w:t xml:space="preserve">load data </w:t>
      </w:r>
      <w:r w:rsidRPr="00F92401">
        <w:rPr>
          <w:rFonts w:ascii="Roboto Mono" w:hAnsi="Roboto Mono"/>
          <w:sz w:val="14"/>
          <w:szCs w:val="10"/>
        </w:rPr>
        <w:sym w:font="Wingdings" w:char="F0E0"/>
      </w:r>
      <w:r>
        <w:rPr>
          <w:rFonts w:ascii="Roboto Mono" w:hAnsi="Roboto Mono"/>
          <w:sz w:val="14"/>
          <w:szCs w:val="10"/>
        </w:rPr>
        <w:t xml:space="preserve"> memory</w:t>
      </w:r>
    </w:p>
    <w:p w14:paraId="09957F6C" w14:textId="64AB0697" w:rsidR="00F92401" w:rsidRDefault="00F92401" w:rsidP="00F92401">
      <w:pPr>
        <w:pStyle w:val="ListParagraph"/>
        <w:numPr>
          <w:ilvl w:val="0"/>
          <w:numId w:val="44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Main memory: </w:t>
      </w:r>
      <w:r w:rsidR="00F11526">
        <w:rPr>
          <w:rFonts w:ascii="Roboto Mono" w:hAnsi="Roboto Mono"/>
          <w:sz w:val="14"/>
          <w:szCs w:val="10"/>
        </w:rPr>
        <w:tab/>
      </w:r>
      <w:r>
        <w:rPr>
          <w:rFonts w:ascii="Roboto Mono" w:hAnsi="Roboto Mono"/>
          <w:sz w:val="14"/>
          <w:szCs w:val="10"/>
        </w:rPr>
        <w:t xml:space="preserve">load data </w:t>
      </w:r>
      <w:r w:rsidR="003B0DD0">
        <w:rPr>
          <w:rFonts w:ascii="Roboto Mono" w:hAnsi="Roboto Mono"/>
          <w:sz w:val="14"/>
          <w:szCs w:val="10"/>
        </w:rPr>
        <w:t>&amp;</w:t>
      </w:r>
      <w:r>
        <w:rPr>
          <w:rFonts w:ascii="Roboto Mono" w:hAnsi="Roboto Mono"/>
          <w:sz w:val="14"/>
          <w:szCs w:val="10"/>
        </w:rPr>
        <w:t xml:space="preserve"> continue execute</w:t>
      </w:r>
    </w:p>
    <w:p w14:paraId="7CD6AE02" w14:textId="24D8BFC9" w:rsidR="00F11526" w:rsidRDefault="00F11526" w:rsidP="00F11526">
      <w:pPr>
        <w:spacing w:after="0" w:line="240" w:lineRule="auto"/>
        <w:rPr>
          <w:rFonts w:ascii="Roboto Mono" w:hAnsi="Roboto Mono"/>
          <w:sz w:val="14"/>
          <w:szCs w:val="10"/>
        </w:rPr>
      </w:pPr>
    </w:p>
    <w:p w14:paraId="2A424B00" w14:textId="65D8F89B" w:rsidR="00F11526" w:rsidRDefault="00F11526" w:rsidP="00F11526">
      <w:pPr>
        <w:pStyle w:val="ListParagraph"/>
        <w:numPr>
          <w:ilvl w:val="0"/>
          <w:numId w:val="45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CPU: </w:t>
      </w:r>
      <w:r>
        <w:rPr>
          <w:rFonts w:ascii="Roboto Mono" w:hAnsi="Roboto Mono"/>
          <w:sz w:val="14"/>
          <w:szCs w:val="10"/>
        </w:rPr>
        <w:tab/>
      </w:r>
      <w:r>
        <w:rPr>
          <w:rFonts w:ascii="Roboto Mono" w:hAnsi="Roboto Mono"/>
          <w:sz w:val="14"/>
          <w:szCs w:val="10"/>
        </w:rPr>
        <w:tab/>
        <w:t xml:space="preserve">store data </w:t>
      </w:r>
      <w:r w:rsidRPr="00F11526">
        <w:rPr>
          <w:rFonts w:ascii="Roboto Mono" w:hAnsi="Roboto Mono"/>
          <w:sz w:val="14"/>
          <w:szCs w:val="10"/>
        </w:rPr>
        <w:sym w:font="Wingdings" w:char="F0E0"/>
      </w:r>
      <w:r>
        <w:rPr>
          <w:rFonts w:ascii="Roboto Mono" w:hAnsi="Roboto Mono"/>
          <w:sz w:val="14"/>
          <w:szCs w:val="10"/>
        </w:rPr>
        <w:t xml:space="preserve"> memory</w:t>
      </w:r>
    </w:p>
    <w:p w14:paraId="1937F9D2" w14:textId="7E563C9E" w:rsidR="00F11526" w:rsidRDefault="00F11526" w:rsidP="00F11526">
      <w:pPr>
        <w:pStyle w:val="ListParagraph"/>
        <w:numPr>
          <w:ilvl w:val="0"/>
          <w:numId w:val="45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CPU: </w:t>
      </w:r>
      <w:r>
        <w:rPr>
          <w:rFonts w:ascii="Roboto Mono" w:hAnsi="Roboto Mono"/>
          <w:sz w:val="14"/>
          <w:szCs w:val="10"/>
        </w:rPr>
        <w:tab/>
      </w:r>
      <w:r>
        <w:rPr>
          <w:rFonts w:ascii="Roboto Mono" w:hAnsi="Roboto Mono"/>
          <w:sz w:val="14"/>
          <w:szCs w:val="10"/>
        </w:rPr>
        <w:tab/>
        <w:t xml:space="preserve">issue write instruction </w:t>
      </w:r>
      <w:r w:rsidRPr="00F11526">
        <w:rPr>
          <w:rFonts w:ascii="Roboto Mono" w:hAnsi="Roboto Mono"/>
          <w:sz w:val="14"/>
          <w:szCs w:val="10"/>
        </w:rPr>
        <w:sym w:font="Wingdings" w:char="F0E0"/>
      </w:r>
      <w:r>
        <w:rPr>
          <w:rFonts w:ascii="Roboto Mono" w:hAnsi="Roboto Mono"/>
          <w:sz w:val="14"/>
          <w:szCs w:val="10"/>
        </w:rPr>
        <w:t xml:space="preserve"> storage</w:t>
      </w:r>
    </w:p>
    <w:p w14:paraId="4D607CAC" w14:textId="630388DB" w:rsidR="00F11526" w:rsidRPr="00F11526" w:rsidRDefault="00F11526" w:rsidP="00F11526">
      <w:pPr>
        <w:pStyle w:val="ListParagraph"/>
        <w:numPr>
          <w:ilvl w:val="0"/>
          <w:numId w:val="45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Main memory:</w:t>
      </w:r>
      <w:r>
        <w:rPr>
          <w:rFonts w:ascii="Roboto Mono" w:hAnsi="Roboto Mono"/>
          <w:sz w:val="14"/>
          <w:szCs w:val="10"/>
        </w:rPr>
        <w:tab/>
        <w:t xml:space="preserve">write data </w:t>
      </w:r>
      <w:r w:rsidRPr="00F11526">
        <w:rPr>
          <w:rFonts w:ascii="Roboto Mono" w:hAnsi="Roboto Mono"/>
          <w:sz w:val="14"/>
          <w:szCs w:val="10"/>
        </w:rPr>
        <w:sym w:font="Wingdings" w:char="F0E0"/>
      </w:r>
      <w:r>
        <w:rPr>
          <w:rFonts w:ascii="Roboto Mono" w:hAnsi="Roboto Mono"/>
          <w:sz w:val="14"/>
          <w:szCs w:val="10"/>
        </w:rPr>
        <w:t xml:space="preserve"> storage </w:t>
      </w:r>
    </w:p>
    <w:p w14:paraId="656A9849" w14:textId="77777777" w:rsidR="00F11526" w:rsidRPr="00F11526" w:rsidRDefault="00F11526" w:rsidP="00F11526">
      <w:pPr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F11526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625E9255" w14:textId="77777777" w:rsidR="00F92401" w:rsidRP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7592F5F0" w14:textId="0F7442C4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Magnetic devices</w:t>
      </w:r>
    </w:p>
    <w:p w14:paraId="3E4325AB" w14:textId="77777777" w:rsidR="00A9080E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3108E857" w14:textId="2D71F448" w:rsidR="00A9080E" w:rsidRPr="00027ED7" w:rsidRDefault="00247CD5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Floppy disks</w:t>
      </w:r>
      <w:r w:rsidR="00A9080E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81197D" w:rsidRPr="0074433D">
        <w:rPr>
          <w:rFonts w:ascii="Roboto Mono" w:hAnsi="Roboto Mono"/>
          <w:color w:val="808080" w:themeColor="background1" w:themeShade="80"/>
          <w:sz w:val="12"/>
          <w:szCs w:val="8"/>
        </w:rPr>
        <w:t>Circular flexible plastic disc with magnetic coating</w:t>
      </w:r>
    </w:p>
    <w:p w14:paraId="77A84102" w14:textId="6F063635" w:rsidR="0027762D" w:rsidRPr="0027762D" w:rsidRDefault="0027762D" w:rsidP="0027762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003D0B50" w14:textId="3BE913C5" w:rsidR="00A9080E" w:rsidRPr="0081197D" w:rsidRDefault="0081197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Pr="002936C9">
        <w:rPr>
          <w:rFonts w:ascii="Roboto Mono" w:hAnsi="Roboto Mono"/>
          <w:color w:val="FF0000"/>
          <w:sz w:val="14"/>
          <w:szCs w:val="10"/>
        </w:rPr>
        <w:t xml:space="preserve">low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(2MB)</w:t>
      </w:r>
    </w:p>
    <w:p w14:paraId="1EDAB7C1" w14:textId="5F765897" w:rsidR="0081197D" w:rsidRPr="0081197D" w:rsidRDefault="0081197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Price: </w:t>
      </w:r>
      <w:r w:rsidRPr="002936C9">
        <w:rPr>
          <w:rFonts w:ascii="Roboto Mono" w:hAnsi="Roboto Mono"/>
          <w:color w:val="00B050"/>
          <w:sz w:val="14"/>
          <w:szCs w:val="10"/>
        </w:rPr>
        <w:t xml:space="preserve">cheap </w:t>
      </w:r>
    </w:p>
    <w:p w14:paraId="359EDEAE" w14:textId="6DE2C910" w:rsidR="0081197D" w:rsidRPr="003F2B37" w:rsidRDefault="0081197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Transfer rate: </w:t>
      </w:r>
      <w:r w:rsidRPr="002936C9">
        <w:rPr>
          <w:rFonts w:ascii="Roboto Mono" w:hAnsi="Roboto Mono"/>
          <w:color w:val="FF0000"/>
          <w:sz w:val="14"/>
          <w:szCs w:val="10"/>
        </w:rPr>
        <w:t xml:space="preserve">low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(500 Kbps)</w:t>
      </w:r>
    </w:p>
    <w:p w14:paraId="30485F2D" w14:textId="684AD09C" w:rsidR="003F2B37" w:rsidRPr="003F2B37" w:rsidRDefault="003F2B37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color w:val="FF0000"/>
          <w:sz w:val="18"/>
          <w:szCs w:val="14"/>
        </w:rPr>
      </w:pPr>
      <w:r w:rsidRPr="003F2B37">
        <w:rPr>
          <w:rFonts w:ascii="Roboto Mono" w:hAnsi="Roboto Mono"/>
          <w:color w:val="FF0000"/>
          <w:sz w:val="14"/>
          <w:szCs w:val="10"/>
        </w:rPr>
        <w:t>Fading device</w:t>
      </w:r>
    </w:p>
    <w:p w14:paraId="3631F99B" w14:textId="7DF65470" w:rsidR="0027762D" w:rsidRPr="0074433D" w:rsidRDefault="00247CD5" w:rsidP="0027762D">
      <w:pPr>
        <w:pStyle w:val="ListParagraph"/>
        <w:spacing w:after="0" w:line="240" w:lineRule="auto"/>
        <w:ind w:left="360"/>
        <w:rPr>
          <w:rFonts w:ascii="Roboto Mono" w:hAnsi="Roboto Mono"/>
          <w:color w:val="808080" w:themeColor="background1" w:themeShade="80"/>
          <w:sz w:val="12"/>
          <w:szCs w:val="8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Hard disk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27762D" w:rsidRPr="0074433D">
        <w:rPr>
          <w:rFonts w:ascii="Roboto Mono" w:hAnsi="Roboto Mono"/>
          <w:color w:val="808080" w:themeColor="background1" w:themeShade="80"/>
          <w:sz w:val="12"/>
          <w:szCs w:val="8"/>
        </w:rPr>
        <w:t>Consists one or more platters similar to above</w:t>
      </w:r>
    </w:p>
    <w:p w14:paraId="161F84CE" w14:textId="4A97BB92" w:rsidR="00A9080E" w:rsidRPr="0027762D" w:rsidRDefault="0027762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4DF485D2" w14:textId="2A06C795" w:rsidR="0027762D" w:rsidRPr="0027762D" w:rsidRDefault="0027762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Pr="002936C9">
        <w:rPr>
          <w:rFonts w:ascii="Roboto Mono" w:hAnsi="Roboto Mono"/>
          <w:color w:val="00B050"/>
          <w:sz w:val="14"/>
          <w:szCs w:val="10"/>
        </w:rPr>
        <w:t>high</w:t>
      </w:r>
    </w:p>
    <w:p w14:paraId="54E586FF" w14:textId="71F9B69D" w:rsidR="0027762D" w:rsidRPr="0027762D" w:rsidRDefault="0027762D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Durability: </w:t>
      </w:r>
      <w:r w:rsidRPr="002936C9">
        <w:rPr>
          <w:rFonts w:ascii="Roboto Mono" w:hAnsi="Roboto Mono"/>
          <w:color w:val="00B050"/>
          <w:sz w:val="14"/>
          <w:szCs w:val="10"/>
        </w:rPr>
        <w:t>high</w:t>
      </w:r>
    </w:p>
    <w:p w14:paraId="38830A90" w14:textId="508C1F8E" w:rsidR="0027762D" w:rsidRPr="0027762D" w:rsidRDefault="0027762D" w:rsidP="0027762D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Transfer rate: </w:t>
      </w:r>
      <w:r w:rsidRPr="002936C9">
        <w:rPr>
          <w:rFonts w:ascii="Roboto Mono" w:hAnsi="Roboto Mono"/>
          <w:color w:val="00B050"/>
          <w:sz w:val="14"/>
          <w:szCs w:val="10"/>
        </w:rPr>
        <w:t>high</w:t>
      </w:r>
    </w:p>
    <w:p w14:paraId="30D30715" w14:textId="30154C2F" w:rsidR="0027762D" w:rsidRPr="0027762D" w:rsidRDefault="0027762D" w:rsidP="0027762D">
      <w:pPr>
        <w:pStyle w:val="ListParagraph"/>
        <w:numPr>
          <w:ilvl w:val="0"/>
          <w:numId w:val="47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b/>
          <w:bCs/>
          <w:sz w:val="14"/>
          <w:szCs w:val="10"/>
        </w:rPr>
        <w:t>Properties: Seek time, drive rotational speed</w:t>
      </w:r>
    </w:p>
    <w:p w14:paraId="2AF96F14" w14:textId="4D7B779E" w:rsidR="0027762D" w:rsidRPr="0074433D" w:rsidRDefault="00247CD5" w:rsidP="0027762D">
      <w:pPr>
        <w:pStyle w:val="ListParagraph"/>
        <w:spacing w:after="0" w:line="240" w:lineRule="auto"/>
        <w:ind w:left="360"/>
        <w:rPr>
          <w:rFonts w:ascii="Roboto Mono" w:hAnsi="Roboto Mono"/>
          <w:color w:val="808080" w:themeColor="background1" w:themeShade="80"/>
          <w:sz w:val="12"/>
          <w:szCs w:val="8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Magnetic tapes</w:t>
      </w:r>
      <w:r w:rsidR="00A9080E"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27762D" w:rsidRPr="0074433D">
        <w:rPr>
          <w:rFonts w:ascii="Roboto Mono" w:hAnsi="Roboto Mono"/>
          <w:color w:val="808080" w:themeColor="background1" w:themeShade="80"/>
          <w:sz w:val="12"/>
          <w:szCs w:val="8"/>
        </w:rPr>
        <w:t>Magnetically coated strip of plastic on which data is stored</w:t>
      </w:r>
    </w:p>
    <w:p w14:paraId="0E43F812" w14:textId="60909098" w:rsidR="002936C9" w:rsidRPr="002936C9" w:rsidRDefault="0027762D" w:rsidP="002936C9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>Sequential</w:t>
      </w:r>
    </w:p>
    <w:p w14:paraId="2508110E" w14:textId="75645961" w:rsidR="002936C9" w:rsidRPr="002936C9" w:rsidRDefault="002936C9" w:rsidP="002936C9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2936C9">
        <w:rPr>
          <w:rFonts w:ascii="Roboto Mono" w:hAnsi="Roboto Mono"/>
          <w:sz w:val="14"/>
          <w:szCs w:val="10"/>
        </w:rPr>
        <w:t>Ca</w:t>
      </w:r>
      <w:r>
        <w:rPr>
          <w:rFonts w:ascii="Roboto Mono" w:hAnsi="Roboto Mono"/>
          <w:sz w:val="14"/>
          <w:szCs w:val="10"/>
        </w:rPr>
        <w:t xml:space="preserve">pacity: </w:t>
      </w:r>
      <w:r w:rsidRPr="002936C9">
        <w:rPr>
          <w:rFonts w:ascii="Roboto Mono" w:hAnsi="Roboto Mono"/>
          <w:color w:val="00B050"/>
          <w:sz w:val="14"/>
          <w:szCs w:val="10"/>
        </w:rPr>
        <w:t>high</w:t>
      </w:r>
    </w:p>
    <w:p w14:paraId="25C5DD18" w14:textId="46D35D93" w:rsidR="002936C9" w:rsidRPr="002936C9" w:rsidRDefault="002936C9" w:rsidP="002936C9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Price: </w:t>
      </w:r>
      <w:r w:rsidRPr="002936C9">
        <w:rPr>
          <w:rFonts w:ascii="Roboto Mono" w:hAnsi="Roboto Mono"/>
          <w:color w:val="00B050"/>
          <w:sz w:val="14"/>
          <w:szCs w:val="10"/>
        </w:rPr>
        <w:t>low</w:t>
      </w:r>
    </w:p>
    <w:p w14:paraId="35B9B0E9" w14:textId="1B256937" w:rsidR="002936C9" w:rsidRPr="002936C9" w:rsidRDefault="002936C9" w:rsidP="002936C9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Transfer rate: </w:t>
      </w:r>
      <w:r w:rsidRPr="002936C9">
        <w:rPr>
          <w:rFonts w:ascii="Roboto Mono" w:hAnsi="Roboto Mono"/>
          <w:color w:val="FF0000"/>
          <w:sz w:val="14"/>
          <w:szCs w:val="10"/>
        </w:rPr>
        <w:t>low</w:t>
      </w:r>
    </w:p>
    <w:p w14:paraId="03483A24" w14:textId="7AFB1AE7" w:rsidR="00F92401" w:rsidRPr="002936C9" w:rsidRDefault="00A9080E" w:rsidP="002936C9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2936C9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58B5F6C0" w14:textId="77777777" w:rsidR="00F92401" w:rsidRP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04EB3AAB" w14:textId="122C18FB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Optical devices</w:t>
      </w:r>
    </w:p>
    <w:p w14:paraId="50ED4159" w14:textId="77777777" w:rsidR="00A9080E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16619E41" w14:textId="334A63EC" w:rsidR="0074433D" w:rsidRPr="0074433D" w:rsidRDefault="00247CD5" w:rsidP="0074433D">
      <w:pPr>
        <w:pStyle w:val="ListParagraph"/>
        <w:spacing w:after="0" w:line="240" w:lineRule="auto"/>
        <w:ind w:hanging="360"/>
        <w:rPr>
          <w:rFonts w:ascii="Roboto Mono" w:hAnsi="Roboto Mono"/>
          <w:color w:val="808080" w:themeColor="background1" w:themeShade="80"/>
          <w:sz w:val="12"/>
          <w:szCs w:val="8"/>
        </w:rPr>
      </w:pPr>
      <w:r w:rsidRPr="00247CD5">
        <w:rPr>
          <w:rFonts w:ascii="Roboto Mono" w:hAnsi="Roboto Mono"/>
          <w:color w:val="A8D08D" w:themeColor="accent6" w:themeTint="99"/>
          <w:sz w:val="14"/>
          <w:szCs w:val="10"/>
        </w:rPr>
        <w:t>Compact Disc Read-Only Memory</w:t>
      </w:r>
      <w:r>
        <w:rPr>
          <w:rFonts w:ascii="Roboto Mono" w:hAnsi="Roboto Mono"/>
          <w:color w:val="A8D08D" w:themeColor="accent6" w:themeTint="99"/>
          <w:sz w:val="14"/>
          <w:szCs w:val="10"/>
        </w:rPr>
        <w:t xml:space="preserve"> </w:t>
      </w:r>
      <w:r w:rsidRPr="00247CD5">
        <w:rPr>
          <w:rFonts w:ascii="Roboto Mono" w:hAnsi="Roboto Mono"/>
          <w:color w:val="808080" w:themeColor="background1" w:themeShade="80"/>
          <w:sz w:val="12"/>
          <w:szCs w:val="12"/>
        </w:rPr>
        <w:t>CD-ROM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74433D" w:rsidRPr="0074433D">
        <w:rPr>
          <w:rFonts w:ascii="Roboto Mono" w:hAnsi="Roboto Mono"/>
          <w:color w:val="808080" w:themeColor="background1" w:themeShade="80"/>
          <w:sz w:val="12"/>
          <w:szCs w:val="8"/>
        </w:rPr>
        <w:t>Round plastic disc coated with metallic</w:t>
      </w:r>
      <w:r w:rsidR="0074433D">
        <w:rPr>
          <w:rFonts w:ascii="Roboto Mono" w:hAnsi="Roboto Mono"/>
          <w:color w:val="808080" w:themeColor="background1" w:themeShade="80"/>
          <w:sz w:val="12"/>
          <w:szCs w:val="8"/>
        </w:rPr>
        <w:t xml:space="preserve"> surface</w:t>
      </w:r>
    </w:p>
    <w:p w14:paraId="02FE83EC" w14:textId="77777777" w:rsidR="00AA4986" w:rsidRPr="0027762D" w:rsidRDefault="00AA4986" w:rsidP="00AA4986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087A887B" w14:textId="4DD94DDF" w:rsidR="00A9080E" w:rsidRPr="00AA4986" w:rsidRDefault="00AA4986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lastRenderedPageBreak/>
        <w:t>ROM: read-only, CD-R: write once, CD-RW: write multiple times</w:t>
      </w:r>
    </w:p>
    <w:p w14:paraId="4EB15097" w14:textId="47DAE841" w:rsidR="00AA4986" w:rsidRPr="00AA4986" w:rsidRDefault="00AA4986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Pr="00B91DA1">
        <w:rPr>
          <w:rFonts w:ascii="Roboto Mono" w:hAnsi="Roboto Mono"/>
          <w:color w:val="FF0000"/>
          <w:sz w:val="14"/>
          <w:szCs w:val="10"/>
        </w:rPr>
        <w:t xml:space="preserve">low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(750MB)</w:t>
      </w:r>
    </w:p>
    <w:p w14:paraId="340CCE98" w14:textId="227364B9" w:rsidR="00AA4986" w:rsidRPr="00AA4986" w:rsidRDefault="00AA4986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Transfer rate: </w:t>
      </w:r>
      <w:r w:rsidRPr="00B91DA1">
        <w:rPr>
          <w:rFonts w:ascii="Roboto Mono" w:hAnsi="Roboto Mono"/>
          <w:color w:val="00B050"/>
          <w:sz w:val="14"/>
          <w:szCs w:val="10"/>
        </w:rPr>
        <w:t>var</w:t>
      </w:r>
      <w:r w:rsidRPr="00B91DA1">
        <w:rPr>
          <w:rFonts w:ascii="Roboto Mono" w:hAnsi="Roboto Mono"/>
          <w:color w:val="FF0000"/>
          <w:sz w:val="14"/>
          <w:szCs w:val="10"/>
        </w:rPr>
        <w:t>ies</w:t>
      </w:r>
      <w:r>
        <w:rPr>
          <w:rFonts w:ascii="Roboto Mono" w:hAnsi="Roboto Mono"/>
          <w:sz w:val="14"/>
          <w:szCs w:val="10"/>
        </w:rPr>
        <w:t xml:space="preserve">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(150KBps - 7.3MBps)</w:t>
      </w:r>
    </w:p>
    <w:p w14:paraId="53CCB421" w14:textId="01BF5983" w:rsidR="00AA4986" w:rsidRPr="00AA4986" w:rsidRDefault="00AA4986" w:rsidP="00AA4986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color w:val="808080" w:themeColor="background1" w:themeShade="80"/>
          <w:sz w:val="16"/>
          <w:szCs w:val="12"/>
        </w:rPr>
      </w:pPr>
      <w:r w:rsidRPr="00AA4986">
        <w:rPr>
          <w:rFonts w:ascii="Roboto Mono" w:hAnsi="Roboto Mono"/>
          <w:color w:val="808080" w:themeColor="background1" w:themeShade="80"/>
          <w:sz w:val="14"/>
          <w:szCs w:val="10"/>
        </w:rPr>
        <w:t>Accessed via red-light laser tech</w:t>
      </w:r>
    </w:p>
    <w:p w14:paraId="5FD28357" w14:textId="28BF6499" w:rsidR="00A9080E" w:rsidRPr="00AA4986" w:rsidRDefault="00247CD5" w:rsidP="00A9080E">
      <w:pPr>
        <w:pStyle w:val="ListParagraph"/>
        <w:spacing w:after="0" w:line="240" w:lineRule="auto"/>
        <w:ind w:left="360"/>
        <w:rPr>
          <w:rFonts w:ascii="Roboto Mono" w:hAnsi="Roboto Mono"/>
          <w:color w:val="808080" w:themeColor="background1" w:themeShade="80"/>
          <w:sz w:val="12"/>
          <w:szCs w:val="8"/>
        </w:rPr>
      </w:pPr>
      <w:r w:rsidRPr="00247CD5">
        <w:rPr>
          <w:rFonts w:ascii="Roboto Mono" w:hAnsi="Roboto Mono"/>
          <w:color w:val="A8D08D" w:themeColor="accent6" w:themeTint="99"/>
          <w:sz w:val="14"/>
          <w:szCs w:val="10"/>
        </w:rPr>
        <w:t>Digital Versatile Disc</w:t>
      </w:r>
      <w:r>
        <w:rPr>
          <w:rFonts w:ascii="Roboto Mono" w:hAnsi="Roboto Mono"/>
          <w:color w:val="A8D08D" w:themeColor="accent6" w:themeTint="99"/>
          <w:sz w:val="14"/>
          <w:szCs w:val="10"/>
        </w:rPr>
        <w:t xml:space="preserve"> </w:t>
      </w:r>
      <w:r>
        <w:rPr>
          <w:rFonts w:ascii="Roboto Mono" w:hAnsi="Roboto Mono"/>
          <w:color w:val="808080" w:themeColor="background1" w:themeShade="80"/>
          <w:sz w:val="12"/>
          <w:szCs w:val="8"/>
        </w:rPr>
        <w:t>DVD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AA4986" w:rsidRPr="00AA4986">
        <w:rPr>
          <w:rFonts w:ascii="Roboto Mono" w:hAnsi="Roboto Mono"/>
          <w:color w:val="808080" w:themeColor="background1" w:themeShade="80"/>
          <w:sz w:val="12"/>
          <w:szCs w:val="8"/>
        </w:rPr>
        <w:t>More advanced type of disc</w:t>
      </w:r>
    </w:p>
    <w:p w14:paraId="08B69B95" w14:textId="77777777" w:rsidR="00AA4986" w:rsidRPr="0027762D" w:rsidRDefault="00AA4986" w:rsidP="00AA4986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2A058456" w14:textId="2949714E" w:rsidR="00A9080E" w:rsidRPr="00AA4986" w:rsidRDefault="00AA4986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="00B91DA1">
        <w:rPr>
          <w:rFonts w:ascii="Roboto Mono" w:hAnsi="Roboto Mono"/>
          <w:color w:val="00B050"/>
          <w:sz w:val="14"/>
          <w:szCs w:val="10"/>
        </w:rPr>
        <w:t>h</w:t>
      </w:r>
      <w:r w:rsidRPr="00B91DA1">
        <w:rPr>
          <w:rFonts w:ascii="Roboto Mono" w:hAnsi="Roboto Mono"/>
          <w:color w:val="00B050"/>
          <w:sz w:val="14"/>
          <w:szCs w:val="10"/>
        </w:rPr>
        <w:t xml:space="preserve">igh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(17GB, for films) [Dual layer: double]</w:t>
      </w:r>
    </w:p>
    <w:p w14:paraId="37C4CA4C" w14:textId="77777777" w:rsidR="002B5E02" w:rsidRPr="00AA4986" w:rsidRDefault="00AA4986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AA4986">
        <w:rPr>
          <w:rFonts w:ascii="Roboto Mono" w:hAnsi="Roboto Mono"/>
          <w:sz w:val="14"/>
          <w:szCs w:val="10"/>
        </w:rPr>
        <w:t xml:space="preserve">Transfer rate: </w:t>
      </w:r>
      <w:r w:rsidRPr="00B91DA1">
        <w:rPr>
          <w:rFonts w:ascii="Roboto Mono" w:hAnsi="Roboto Mono"/>
          <w:color w:val="00B050"/>
          <w:sz w:val="14"/>
          <w:szCs w:val="10"/>
        </w:rPr>
        <w:t xml:space="preserve">high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 xml:space="preserve">(1.32 </w:t>
      </w:r>
      <w:proofErr w:type="spellStart"/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MBps</w:t>
      </w:r>
      <w:proofErr w:type="spellEnd"/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)</w:t>
      </w:r>
    </w:p>
    <w:p w14:paraId="7EEC2C7D" w14:textId="33A9C312" w:rsidR="00AA4986" w:rsidRPr="002B5E02" w:rsidRDefault="002B5E02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color w:val="808080" w:themeColor="background1" w:themeShade="80"/>
          <w:sz w:val="16"/>
          <w:szCs w:val="12"/>
        </w:rPr>
      </w:pPr>
      <w:r w:rsidRPr="00AA4986">
        <w:rPr>
          <w:rFonts w:ascii="Roboto Mono" w:hAnsi="Roboto Mono"/>
          <w:color w:val="808080" w:themeColor="background1" w:themeShade="80"/>
          <w:sz w:val="14"/>
          <w:szCs w:val="10"/>
        </w:rPr>
        <w:t>Accessed via red-light laser tech</w:t>
      </w:r>
    </w:p>
    <w:p w14:paraId="30B2A804" w14:textId="7F0FA979" w:rsidR="00A9080E" w:rsidRPr="00027ED7" w:rsidRDefault="00247CD5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 w:rsidRPr="00247CD5">
        <w:rPr>
          <w:rFonts w:ascii="Roboto Mono" w:hAnsi="Roboto Mono"/>
          <w:color w:val="A8D08D" w:themeColor="accent6" w:themeTint="99"/>
          <w:sz w:val="14"/>
          <w:szCs w:val="10"/>
        </w:rPr>
        <w:t>HD DVD &amp; Blue-ray Disc</w:t>
      </w:r>
      <w:r w:rsidR="00A9080E">
        <w:rPr>
          <w:rFonts w:ascii="Roboto Mono" w:hAnsi="Roboto Mono"/>
          <w:color w:val="A8D08D" w:themeColor="accent6" w:themeTint="99"/>
          <w:sz w:val="16"/>
          <w:szCs w:val="12"/>
        </w:rPr>
        <w:tab/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="00A9080E"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2B5E02" w:rsidRPr="002B5E02">
        <w:rPr>
          <w:rFonts w:ascii="Roboto Mono" w:hAnsi="Roboto Mono"/>
          <w:color w:val="808080" w:themeColor="background1" w:themeShade="80"/>
          <w:sz w:val="12"/>
          <w:szCs w:val="8"/>
        </w:rPr>
        <w:t>Incompatible with DVDs</w:t>
      </w:r>
    </w:p>
    <w:p w14:paraId="5BD38517" w14:textId="77777777" w:rsidR="002B5E02" w:rsidRPr="0027762D" w:rsidRDefault="002B5E02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3263C170" w14:textId="0EA3DC85" w:rsidR="002B5E02" w:rsidRPr="002B5E02" w:rsidRDefault="002B5E02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Pr="00B91DA1">
        <w:rPr>
          <w:rFonts w:ascii="Roboto Mono" w:hAnsi="Roboto Mono"/>
          <w:color w:val="00B050"/>
          <w:sz w:val="14"/>
          <w:szCs w:val="10"/>
        </w:rPr>
        <w:t xml:space="preserve">high </w:t>
      </w:r>
      <w:r w:rsidRPr="002B5E02">
        <w:rPr>
          <w:rFonts w:ascii="Roboto Mono" w:hAnsi="Roboto Mono"/>
          <w:color w:val="808080" w:themeColor="background1" w:themeShade="80"/>
          <w:sz w:val="12"/>
          <w:szCs w:val="8"/>
        </w:rPr>
        <w:t xml:space="preserve">(15GB - 25 GB) </w:t>
      </w:r>
      <w:r w:rsidRPr="00AA4986">
        <w:rPr>
          <w:rFonts w:ascii="Roboto Mono" w:hAnsi="Roboto Mono"/>
          <w:color w:val="808080" w:themeColor="background1" w:themeShade="80"/>
          <w:sz w:val="12"/>
          <w:szCs w:val="8"/>
        </w:rPr>
        <w:t>[Dual layer: double]</w:t>
      </w:r>
    </w:p>
    <w:p w14:paraId="12AD48C8" w14:textId="6E67FC75" w:rsidR="002B5E02" w:rsidRPr="00AA4986" w:rsidRDefault="002B5E02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Transfer rate: </w:t>
      </w:r>
      <w:r w:rsidRPr="00B91DA1">
        <w:rPr>
          <w:rFonts w:ascii="Roboto Mono" w:hAnsi="Roboto Mono"/>
          <w:color w:val="00B050"/>
          <w:sz w:val="14"/>
          <w:szCs w:val="10"/>
        </w:rPr>
        <w:t xml:space="preserve">high </w:t>
      </w:r>
    </w:p>
    <w:p w14:paraId="50E473F3" w14:textId="571BC813" w:rsidR="00A9080E" w:rsidRPr="002B5E02" w:rsidRDefault="002B5E02" w:rsidP="002B5E02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color w:val="808080" w:themeColor="background1" w:themeShade="80"/>
          <w:sz w:val="16"/>
          <w:szCs w:val="12"/>
        </w:rPr>
      </w:pPr>
      <w:r>
        <w:rPr>
          <w:rFonts w:ascii="Roboto Mono" w:hAnsi="Roboto Mono"/>
          <w:color w:val="808080" w:themeColor="background1" w:themeShade="80"/>
          <w:sz w:val="14"/>
          <w:szCs w:val="10"/>
        </w:rPr>
        <w:t xml:space="preserve">Accessed via </w:t>
      </w:r>
      <w:r w:rsidRPr="002B5E02">
        <w:rPr>
          <w:rFonts w:ascii="Roboto Mono" w:hAnsi="Roboto Mono"/>
          <w:color w:val="808080" w:themeColor="background1" w:themeShade="80"/>
          <w:sz w:val="14"/>
          <w:szCs w:val="10"/>
          <w:u w:val="single"/>
        </w:rPr>
        <w:t>blue-violet</w:t>
      </w:r>
      <w:r>
        <w:rPr>
          <w:rFonts w:ascii="Roboto Mono" w:hAnsi="Roboto Mono"/>
          <w:color w:val="808080" w:themeColor="background1" w:themeShade="80"/>
          <w:sz w:val="14"/>
          <w:szCs w:val="10"/>
        </w:rPr>
        <w:t xml:space="preserve"> laser tech</w:t>
      </w:r>
    </w:p>
    <w:p w14:paraId="58EF5289" w14:textId="27E7D5B9" w:rsidR="00F92401" w:rsidRPr="00A9080E" w:rsidRDefault="00A9080E" w:rsidP="00A9080E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A9080E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0DFD396F" w14:textId="77777777" w:rsidR="00F92401" w:rsidRP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703E3AD1" w14:textId="7678FEFD" w:rsidR="00F92401" w:rsidRDefault="00ED5364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Other devices</w:t>
      </w:r>
    </w:p>
    <w:p w14:paraId="630E6B9A" w14:textId="77777777" w:rsidR="00ED5364" w:rsidRDefault="00ED5364" w:rsidP="00ED5364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3B42EEF4" w14:textId="12F3F0C1" w:rsidR="00ED5364" w:rsidRPr="003F2B37" w:rsidRDefault="00ED5364" w:rsidP="00ED5364">
      <w:pPr>
        <w:pStyle w:val="ListParagraph"/>
        <w:spacing w:after="0" w:line="240" w:lineRule="auto"/>
        <w:ind w:left="360"/>
        <w:rPr>
          <w:rFonts w:ascii="Roboto Mono" w:hAnsi="Roboto Mono"/>
          <w:color w:val="808080" w:themeColor="background1" w:themeShade="80"/>
          <w:sz w:val="12"/>
          <w:szCs w:val="8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Magneto-optical Disk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3F2B37" w:rsidRPr="003F2B37">
        <w:rPr>
          <w:rFonts w:ascii="Roboto Mono" w:hAnsi="Roboto Mono"/>
          <w:color w:val="808080" w:themeColor="background1" w:themeShade="80"/>
          <w:sz w:val="12"/>
          <w:szCs w:val="8"/>
        </w:rPr>
        <w:t>Uses magnetic and optical methods to read write</w:t>
      </w:r>
    </w:p>
    <w:p w14:paraId="11D5D1B9" w14:textId="42696135" w:rsidR="00ED5364" w:rsidRPr="003F2B37" w:rsidRDefault="003F2B37" w:rsidP="00ED5364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</w:t>
      </w:r>
      <w:r w:rsidRPr="003F2B37">
        <w:rPr>
          <w:rFonts w:ascii="Roboto Mono" w:hAnsi="Roboto Mono"/>
          <w:color w:val="00B050"/>
          <w:sz w:val="14"/>
          <w:szCs w:val="10"/>
        </w:rPr>
        <w:t xml:space="preserve">high </w:t>
      </w:r>
      <w:r w:rsidRPr="003F2B37">
        <w:rPr>
          <w:rFonts w:ascii="Roboto Mono" w:hAnsi="Roboto Mono"/>
          <w:color w:val="808080" w:themeColor="background1" w:themeShade="80"/>
          <w:sz w:val="12"/>
          <w:szCs w:val="8"/>
        </w:rPr>
        <w:t>(9.1GB)</w:t>
      </w:r>
    </w:p>
    <w:p w14:paraId="5E8C5064" w14:textId="4B35E6C4" w:rsidR="003F2B37" w:rsidRPr="003F2B37" w:rsidRDefault="003F2B37" w:rsidP="003F2B37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 w:rsidRPr="003F2B37">
        <w:rPr>
          <w:rFonts w:ascii="Roboto Mono" w:hAnsi="Roboto Mono"/>
          <w:color w:val="FF0000"/>
          <w:sz w:val="14"/>
          <w:szCs w:val="10"/>
        </w:rPr>
        <w:t>Fading device</w:t>
      </w:r>
    </w:p>
    <w:p w14:paraId="52DB59D5" w14:textId="050D8591" w:rsidR="00ED5364" w:rsidRPr="00027ED7" w:rsidRDefault="00ED5364" w:rsidP="00ED5364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Memory Card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 w:rsidR="007B132E">
        <w:rPr>
          <w:rFonts w:ascii="Roboto Mono" w:hAnsi="Roboto Mono"/>
          <w:sz w:val="14"/>
          <w:szCs w:val="10"/>
        </w:rPr>
        <w:t>Extends storage of devices</w:t>
      </w:r>
    </w:p>
    <w:p w14:paraId="7BC8B26B" w14:textId="77777777" w:rsidR="007B132E" w:rsidRPr="0027762D" w:rsidRDefault="007B132E" w:rsidP="007B132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Access mode: </w:t>
      </w:r>
      <w:r w:rsidRPr="002936C9">
        <w:rPr>
          <w:rFonts w:ascii="Roboto Mono" w:hAnsi="Roboto Mono"/>
          <w:color w:val="FFC000"/>
          <w:sz w:val="14"/>
          <w:szCs w:val="10"/>
        </w:rPr>
        <w:t xml:space="preserve">Direct </w:t>
      </w:r>
    </w:p>
    <w:p w14:paraId="44121FFD" w14:textId="72329A8A" w:rsidR="00ED5364" w:rsidRPr="007B132E" w:rsidRDefault="007B132E" w:rsidP="00ED5364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Capacity: varies</w:t>
      </w:r>
    </w:p>
    <w:p w14:paraId="1A5F8C8F" w14:textId="51E7EB88" w:rsidR="007B132E" w:rsidRPr="007B132E" w:rsidRDefault="007B132E" w:rsidP="00ED5364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mall</w:t>
      </w:r>
    </w:p>
    <w:p w14:paraId="168F8965" w14:textId="26597B9D" w:rsidR="007B132E" w:rsidRPr="007B132E" w:rsidRDefault="007B132E" w:rsidP="007B132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Light</w:t>
      </w:r>
    </w:p>
    <w:p w14:paraId="71AE11EC" w14:textId="4943B4C5" w:rsidR="007B132E" w:rsidRPr="007B132E" w:rsidRDefault="007B132E" w:rsidP="007B132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Quiet</w:t>
      </w:r>
    </w:p>
    <w:p w14:paraId="457AC6C7" w14:textId="19A5F099" w:rsidR="007B132E" w:rsidRPr="007B132E" w:rsidRDefault="007B132E" w:rsidP="007B132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Low power consumption</w:t>
      </w:r>
    </w:p>
    <w:p w14:paraId="0661FE10" w14:textId="2A1206EA" w:rsidR="00ED5364" w:rsidRPr="00027ED7" w:rsidRDefault="00ED5364" w:rsidP="00ED5364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USB flash drive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</w:p>
    <w:p w14:paraId="785C546C" w14:textId="25192E4F" w:rsidR="00ED5364" w:rsidRPr="007B132E" w:rsidRDefault="007B132E" w:rsidP="00ED5364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 xml:space="preserve">Capacity: varies </w:t>
      </w:r>
      <w:r w:rsidRPr="007B132E">
        <w:rPr>
          <w:rFonts w:ascii="Roboto Mono" w:hAnsi="Roboto Mono"/>
          <w:color w:val="808080" w:themeColor="background1" w:themeShade="80"/>
          <w:sz w:val="12"/>
          <w:szCs w:val="8"/>
        </w:rPr>
        <w:t>(max ~8GB)</w:t>
      </w:r>
    </w:p>
    <w:p w14:paraId="52124E8F" w14:textId="26E13DF1" w:rsidR="007B132E" w:rsidRPr="00A9080E" w:rsidRDefault="007B132E" w:rsidP="00ED5364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ome have password protection / fingerprint security sys</w:t>
      </w:r>
    </w:p>
    <w:p w14:paraId="6029BEE0" w14:textId="65EFBE1F" w:rsidR="00F92401" w:rsidRPr="00ED5364" w:rsidRDefault="00ED5364" w:rsidP="00ED5364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A9080E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5BD7CF48" w14:textId="47D156B7" w:rsidR="00F92401" w:rsidRDefault="00F92401" w:rsidP="00F92401">
      <w:pPr>
        <w:spacing w:after="0" w:line="240" w:lineRule="auto"/>
        <w:rPr>
          <w:rFonts w:ascii="Roboto Mono" w:hAnsi="Roboto Mono"/>
          <w:sz w:val="14"/>
          <w:szCs w:val="10"/>
        </w:rPr>
      </w:pPr>
    </w:p>
    <w:p w14:paraId="721B709E" w14:textId="7512779D" w:rsidR="00ED5364" w:rsidRDefault="00ED5364" w:rsidP="00ED5364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Network storage</w:t>
      </w:r>
    </w:p>
    <w:p w14:paraId="6083B473" w14:textId="55290B63" w:rsidR="00ED5364" w:rsidRDefault="007B132E" w:rsidP="00ED5364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Accessed through networks (Internet / Ethernet)</w:t>
      </w:r>
    </w:p>
    <w:p w14:paraId="7CA3CB75" w14:textId="60765593" w:rsidR="007B132E" w:rsidRDefault="007B132E" w:rsidP="007B132E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Additional storage space / central storage</w:t>
      </w:r>
    </w:p>
    <w:p w14:paraId="36BDE4A2" w14:textId="77ED8941" w:rsidR="007B132E" w:rsidRDefault="007B132E" w:rsidP="007B132E">
      <w:pPr>
        <w:pStyle w:val="ListParagraph"/>
        <w:numPr>
          <w:ilvl w:val="0"/>
          <w:numId w:val="4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torage device directly attached to file server</w:t>
      </w:r>
    </w:p>
    <w:p w14:paraId="6EB77660" w14:textId="2C583511" w:rsidR="007B132E" w:rsidRDefault="007B132E" w:rsidP="007B132E">
      <w:pPr>
        <w:pStyle w:val="ListParagraph"/>
        <w:numPr>
          <w:ilvl w:val="0"/>
          <w:numId w:val="4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Storage system connected to network </w:t>
      </w:r>
    </w:p>
    <w:p w14:paraId="4EF88C91" w14:textId="1BB73CC3" w:rsidR="007B132E" w:rsidRPr="007B132E" w:rsidRDefault="007B132E" w:rsidP="007B132E">
      <w:pPr>
        <w:pStyle w:val="ListParagraph"/>
        <w:numPr>
          <w:ilvl w:val="0"/>
          <w:numId w:val="48"/>
        </w:numPr>
        <w:spacing w:after="0" w:line="240" w:lineRule="auto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 xml:space="preserve">Store data in remote computers (internet drives) </w:t>
      </w:r>
    </w:p>
    <w:p w14:paraId="44F874A9" w14:textId="77777777" w:rsidR="00ED5364" w:rsidRPr="00F92401" w:rsidRDefault="00ED5364" w:rsidP="00F92401">
      <w:pPr>
        <w:spacing w:after="0" w:line="240" w:lineRule="auto"/>
        <w:rPr>
          <w:rFonts w:ascii="Roboto Mono" w:hAnsi="Roboto Mono"/>
          <w:sz w:val="14"/>
          <w:szCs w:val="10"/>
        </w:rPr>
      </w:pPr>
    </w:p>
    <w:p w14:paraId="384EA510" w14:textId="77777777" w:rsidR="00F92401" w:rsidRDefault="00F92401" w:rsidP="00F92401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s</w:t>
      </w:r>
    </w:p>
    <w:p w14:paraId="3C1F1B5F" w14:textId="77777777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s</w:t>
      </w:r>
    </w:p>
    <w:p w14:paraId="1069ED12" w14:textId="77777777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</w:t>
      </w:r>
    </w:p>
    <w:p w14:paraId="56C4005C" w14:textId="39F290B6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6F7E2E8E" w14:textId="77777777" w:rsidR="00F92401" w:rsidRDefault="00F92401" w:rsidP="00F92401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s</w:t>
      </w:r>
    </w:p>
    <w:p w14:paraId="56CCF133" w14:textId="77777777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s</w:t>
      </w:r>
    </w:p>
    <w:p w14:paraId="0F4E15DC" w14:textId="77777777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  <w:r>
        <w:rPr>
          <w:rFonts w:ascii="Roboto Mono" w:hAnsi="Roboto Mono"/>
          <w:sz w:val="14"/>
          <w:szCs w:val="10"/>
        </w:rPr>
        <w:t>s</w:t>
      </w:r>
    </w:p>
    <w:p w14:paraId="29A66505" w14:textId="5B697FD3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01ED9190" w14:textId="77777777" w:rsidR="00F92401" w:rsidRDefault="00F92401" w:rsidP="00F92401">
      <w:pPr>
        <w:spacing w:after="0" w:line="240" w:lineRule="auto"/>
        <w:rPr>
          <w:rFonts w:ascii="Roboto Mono" w:hAnsi="Roboto Mono"/>
          <w:b/>
          <w:bCs/>
          <w:color w:val="FF4F1F"/>
          <w:sz w:val="16"/>
          <w:szCs w:val="12"/>
        </w:rPr>
      </w:pPr>
      <w:r>
        <w:rPr>
          <w:rFonts w:ascii="Roboto Mono" w:hAnsi="Roboto Mono"/>
          <w:b/>
          <w:bCs/>
          <w:color w:val="FF4F1F"/>
          <w:sz w:val="16"/>
          <w:szCs w:val="12"/>
        </w:rPr>
        <w:t>s</w:t>
      </w:r>
    </w:p>
    <w:p w14:paraId="11F6037A" w14:textId="77777777" w:rsidR="00F92401" w:rsidRDefault="00F92401" w:rsidP="00F92401">
      <w:pPr>
        <w:pStyle w:val="ListParagraph"/>
        <w:numPr>
          <w:ilvl w:val="0"/>
          <w:numId w:val="43"/>
        </w:numPr>
        <w:spacing w:after="0" w:line="240" w:lineRule="auto"/>
        <w:rPr>
          <w:rFonts w:ascii="Roboto Mono" w:hAnsi="Roboto Mono"/>
          <w:b/>
          <w:bCs/>
          <w:sz w:val="16"/>
          <w:szCs w:val="12"/>
        </w:rPr>
      </w:pPr>
      <w:r>
        <w:rPr>
          <w:rFonts w:ascii="Roboto Mono" w:hAnsi="Roboto Mono"/>
          <w:b/>
          <w:bCs/>
          <w:sz w:val="16"/>
          <w:szCs w:val="12"/>
        </w:rPr>
        <w:t>s</w:t>
      </w:r>
    </w:p>
    <w:p w14:paraId="620B79E6" w14:textId="77777777" w:rsidR="00A9080E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6D505587" w14:textId="77777777" w:rsidR="00A9080E" w:rsidRPr="00027ED7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s</w:t>
      </w:r>
    </w:p>
    <w:p w14:paraId="3DEE083D" w14:textId="77777777" w:rsidR="00A9080E" w:rsidRPr="00CF39BD" w:rsidRDefault="00A9080E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lastRenderedPageBreak/>
        <w:t>s</w:t>
      </w:r>
    </w:p>
    <w:p w14:paraId="6FBEF116" w14:textId="77777777" w:rsidR="00A9080E" w:rsidRPr="00027ED7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s</w:t>
      </w:r>
    </w:p>
    <w:p w14:paraId="0B33CC89" w14:textId="77777777" w:rsidR="00A9080E" w:rsidRPr="00A9080E" w:rsidRDefault="00A9080E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</w:t>
      </w:r>
    </w:p>
    <w:p w14:paraId="5D3A5AD7" w14:textId="77777777" w:rsidR="00A9080E" w:rsidRPr="00027ED7" w:rsidRDefault="00A9080E" w:rsidP="00A9080E">
      <w:pPr>
        <w:pStyle w:val="ListParagraph"/>
        <w:spacing w:after="0" w:line="240" w:lineRule="auto"/>
        <w:ind w:left="360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color w:val="A8D08D" w:themeColor="accent6" w:themeTint="99"/>
          <w:sz w:val="16"/>
          <w:szCs w:val="12"/>
        </w:rPr>
        <w:t>s</w:t>
      </w:r>
      <w:r>
        <w:rPr>
          <w:rFonts w:ascii="Roboto Mono" w:hAnsi="Roboto Mono"/>
          <w:color w:val="A8D08D" w:themeColor="accent6" w:themeTint="99"/>
          <w:sz w:val="16"/>
          <w:szCs w:val="12"/>
        </w:rPr>
        <w:tab/>
      </w:r>
      <w:r w:rsidRPr="0042163B">
        <w:rPr>
          <w:rFonts w:ascii="Roboto Mono" w:hAnsi="Roboto Mono"/>
          <w:color w:val="A8D08D" w:themeColor="accent6" w:themeTint="99"/>
          <w:sz w:val="16"/>
          <w:szCs w:val="12"/>
        </w:rPr>
        <w:t xml:space="preserve">| </w:t>
      </w:r>
      <w:r>
        <w:rPr>
          <w:rFonts w:ascii="Roboto Mono" w:hAnsi="Roboto Mono"/>
          <w:sz w:val="14"/>
          <w:szCs w:val="10"/>
        </w:rPr>
        <w:t>s</w:t>
      </w:r>
    </w:p>
    <w:p w14:paraId="22BBD75A" w14:textId="77777777" w:rsidR="00A9080E" w:rsidRPr="00A9080E" w:rsidRDefault="00A9080E" w:rsidP="00A9080E">
      <w:pPr>
        <w:pStyle w:val="ListParagraph"/>
        <w:numPr>
          <w:ilvl w:val="0"/>
          <w:numId w:val="37"/>
        </w:num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4"/>
          <w:szCs w:val="10"/>
        </w:rPr>
        <w:t>s</w:t>
      </w:r>
    </w:p>
    <w:p w14:paraId="1B416B18" w14:textId="77777777" w:rsidR="00A9080E" w:rsidRPr="00A9080E" w:rsidRDefault="00A9080E" w:rsidP="00A9080E">
      <w:pPr>
        <w:spacing w:after="0" w:line="240" w:lineRule="auto"/>
        <w:ind w:firstLine="360"/>
        <w:rPr>
          <w:rFonts w:ascii="Roboto Mono" w:hAnsi="Roboto Mono"/>
          <w:sz w:val="16"/>
          <w:szCs w:val="12"/>
        </w:rPr>
      </w:pPr>
      <w:r w:rsidRPr="00A9080E">
        <w:rPr>
          <w:rFonts w:ascii="Roboto Mono" w:hAnsi="Roboto Mono"/>
          <w:sz w:val="16"/>
          <w:szCs w:val="12"/>
        </w:rPr>
        <w:t xml:space="preserve">————————————————————————————— </w:t>
      </w:r>
    </w:p>
    <w:p w14:paraId="25F021B6" w14:textId="03FED3AE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7959B7D0" w14:textId="77777777" w:rsidR="00F92401" w:rsidRDefault="00F92401" w:rsidP="00F92401">
      <w:pPr>
        <w:pStyle w:val="ListParagraph"/>
        <w:spacing w:after="0" w:line="240" w:lineRule="auto"/>
        <w:ind w:left="360"/>
        <w:rPr>
          <w:rFonts w:ascii="Roboto Mono" w:hAnsi="Roboto Mono"/>
          <w:sz w:val="14"/>
          <w:szCs w:val="10"/>
        </w:rPr>
      </w:pPr>
    </w:p>
    <w:p w14:paraId="617ECF9B" w14:textId="77777777" w:rsidR="00F92401" w:rsidRDefault="00F92401">
      <w:pPr>
        <w:rPr>
          <w:rFonts w:ascii="Roboto Mono" w:hAnsi="Roboto Mono"/>
          <w:sz w:val="16"/>
          <w:szCs w:val="12"/>
        </w:rPr>
      </w:pPr>
    </w:p>
    <w:p w14:paraId="4443815C" w14:textId="0516E391" w:rsidR="00B11914" w:rsidRDefault="00B11914">
      <w:pPr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br w:type="page"/>
      </w:r>
    </w:p>
    <w:p w14:paraId="6EB732AE" w14:textId="60926D8F" w:rsidR="00B11914" w:rsidRDefault="00B11914" w:rsidP="00B11914">
      <w:pPr>
        <w:spacing w:after="0" w:line="240" w:lineRule="auto"/>
        <w:rPr>
          <w:rFonts w:ascii="Roboto Mono" w:hAnsi="Roboto Mono"/>
          <w:sz w:val="22"/>
          <w:szCs w:val="18"/>
        </w:rPr>
      </w:pPr>
      <w:r>
        <w:rPr>
          <w:rFonts w:ascii="Roboto Mono" w:hAnsi="Roboto Mono"/>
          <w:noProof/>
          <w:sz w:val="22"/>
          <w:szCs w:val="18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5202A89" wp14:editId="3E0C7DD8">
                <wp:simplePos x="0" y="0"/>
                <wp:positionH relativeFrom="column">
                  <wp:posOffset>-27831</wp:posOffset>
                </wp:positionH>
                <wp:positionV relativeFrom="paragraph">
                  <wp:posOffset>194807</wp:posOffset>
                </wp:positionV>
                <wp:extent cx="4492487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92487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318F81" id="Straight Connector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2pt,15.35pt" to="351.55pt,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" strokecolor="white [3212]" strokeweight=".5pt">
                <v:stroke joinstyle="miter"/>
              </v:line>
            </w:pict>
          </mc:Fallback>
        </mc:AlternateContent>
      </w:r>
      <w:proofErr w:type="spellStart"/>
      <w:r>
        <w:rPr>
          <w:rFonts w:ascii="Roboto Mono" w:hAnsi="Roboto Mono"/>
          <w:sz w:val="22"/>
          <w:szCs w:val="18"/>
        </w:rPr>
        <w:t>referenceMaterials</w:t>
      </w:r>
      <w:proofErr w:type="spellEnd"/>
    </w:p>
    <w:p w14:paraId="03CD08BC" w14:textId="1B04ED2F" w:rsidR="00334441" w:rsidRDefault="00334441" w:rsidP="005F19AD">
      <w:pPr>
        <w:spacing w:after="0" w:line="240" w:lineRule="auto"/>
        <w:rPr>
          <w:rFonts w:ascii="Roboto Mono" w:hAnsi="Roboto Mono"/>
          <w:sz w:val="14"/>
          <w:szCs w:val="10"/>
        </w:rPr>
      </w:pPr>
    </w:p>
    <w:p w14:paraId="270BF4A0" w14:textId="3872E62F" w:rsidR="00B11914" w:rsidRP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 w:rsidRPr="00B11914">
        <w:rPr>
          <w:rFonts w:ascii="Roboto Mono" w:hAnsi="Roboto Mono"/>
          <w:sz w:val="16"/>
          <w:szCs w:val="12"/>
        </w:rPr>
        <w:t>b</w:t>
      </w:r>
      <w:r>
        <w:rPr>
          <w:rFonts w:ascii="Roboto Mono" w:hAnsi="Roboto Mono"/>
          <w:sz w:val="16"/>
          <w:szCs w:val="12"/>
        </w:rPr>
        <w:tab/>
        <w:t>bit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Hz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Hertz</w:t>
      </w:r>
    </w:p>
    <w:p w14:paraId="2385F540" w14:textId="222170E5" w:rsid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</w:t>
      </w:r>
      <w:r>
        <w:rPr>
          <w:rFonts w:ascii="Roboto Mono" w:hAnsi="Roboto Mono"/>
          <w:sz w:val="16"/>
          <w:szCs w:val="12"/>
        </w:rPr>
        <w:tab/>
        <w:t>8 bits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kHz</w:t>
      </w:r>
      <w:r>
        <w:rPr>
          <w:rFonts w:ascii="Roboto Mono" w:hAnsi="Roboto Mono"/>
          <w:sz w:val="16"/>
          <w:szCs w:val="12"/>
        </w:rPr>
        <w:tab/>
        <w:t xml:space="preserve">1,000 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Hertz</w:t>
      </w:r>
    </w:p>
    <w:p w14:paraId="4F8500F0" w14:textId="397FF6D5" w:rsid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KB</w:t>
      </w:r>
      <w:r>
        <w:rPr>
          <w:rFonts w:ascii="Roboto Mono" w:hAnsi="Roboto Mono"/>
          <w:sz w:val="16"/>
          <w:szCs w:val="12"/>
        </w:rPr>
        <w:tab/>
        <w:t>1024 Bytes</w:t>
      </w:r>
      <w:r w:rsidR="00283B6E">
        <w:rPr>
          <w:rFonts w:ascii="Roboto Mono" w:hAnsi="Roboto Mono"/>
          <w:sz w:val="16"/>
          <w:szCs w:val="12"/>
        </w:rPr>
        <w:t xml:space="preserve"> 2</w:t>
      </w:r>
      <w:r w:rsidR="00283B6E">
        <w:rPr>
          <w:rFonts w:ascii="Roboto Mono" w:hAnsi="Roboto Mono"/>
          <w:sz w:val="16"/>
          <w:szCs w:val="12"/>
          <w:vertAlign w:val="superscript"/>
        </w:rPr>
        <w:t>1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MHz</w:t>
      </w:r>
      <w:r>
        <w:rPr>
          <w:rFonts w:ascii="Roboto Mono" w:hAnsi="Roboto Mono"/>
          <w:sz w:val="16"/>
          <w:szCs w:val="12"/>
        </w:rPr>
        <w:tab/>
        <w:t xml:space="preserve">1,000,000 </w:t>
      </w:r>
      <w:r>
        <w:rPr>
          <w:rFonts w:ascii="Roboto Mono" w:hAnsi="Roboto Mono"/>
          <w:sz w:val="16"/>
          <w:szCs w:val="12"/>
        </w:rPr>
        <w:tab/>
        <w:t>Hertz</w:t>
      </w:r>
    </w:p>
    <w:p w14:paraId="57BEFAD0" w14:textId="54AF56D3" w:rsidR="00B11914" w:rsidRP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MB</w:t>
      </w:r>
      <w:r>
        <w:rPr>
          <w:rFonts w:ascii="Roboto Mono" w:hAnsi="Roboto Mono"/>
          <w:sz w:val="16"/>
          <w:szCs w:val="12"/>
        </w:rPr>
        <w:tab/>
        <w:t>1024</w:t>
      </w:r>
      <w:r>
        <w:rPr>
          <w:rFonts w:ascii="Roboto Mono" w:hAnsi="Roboto Mono"/>
          <w:sz w:val="16"/>
          <w:szCs w:val="12"/>
          <w:vertAlign w:val="superscript"/>
        </w:rPr>
        <w:t>2</w:t>
      </w:r>
      <w:r>
        <w:rPr>
          <w:rFonts w:ascii="Roboto Mono" w:hAnsi="Roboto Mono"/>
          <w:sz w:val="16"/>
          <w:szCs w:val="12"/>
        </w:rPr>
        <w:t xml:space="preserve"> Bytes</w:t>
      </w:r>
      <w:r w:rsidR="00283B6E">
        <w:rPr>
          <w:rFonts w:ascii="Roboto Mono" w:hAnsi="Roboto Mono"/>
          <w:sz w:val="16"/>
          <w:szCs w:val="12"/>
        </w:rPr>
        <w:t xml:space="preserve"> 2</w:t>
      </w:r>
      <w:r w:rsidR="00283B6E">
        <w:rPr>
          <w:rFonts w:ascii="Roboto Mono" w:hAnsi="Roboto Mono"/>
          <w:sz w:val="16"/>
          <w:szCs w:val="12"/>
          <w:vertAlign w:val="superscript"/>
        </w:rPr>
        <w:t>2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GHz</w:t>
      </w:r>
      <w:r>
        <w:rPr>
          <w:rFonts w:ascii="Roboto Mono" w:hAnsi="Roboto Mono"/>
          <w:sz w:val="16"/>
          <w:szCs w:val="12"/>
        </w:rPr>
        <w:tab/>
        <w:t xml:space="preserve">1,000,000,000 </w:t>
      </w:r>
      <w:r>
        <w:rPr>
          <w:rFonts w:ascii="Roboto Mono" w:hAnsi="Roboto Mono"/>
          <w:sz w:val="16"/>
          <w:szCs w:val="12"/>
        </w:rPr>
        <w:tab/>
        <w:t>Hertz</w:t>
      </w:r>
    </w:p>
    <w:p w14:paraId="118DFDBE" w14:textId="292378FA" w:rsid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B</w:t>
      </w:r>
      <w:r>
        <w:rPr>
          <w:rFonts w:ascii="Roboto Mono" w:hAnsi="Roboto Mono"/>
          <w:sz w:val="16"/>
          <w:szCs w:val="12"/>
        </w:rPr>
        <w:tab/>
        <w:t>1024</w:t>
      </w:r>
      <w:r>
        <w:rPr>
          <w:rFonts w:ascii="Roboto Mono" w:hAnsi="Roboto Mono"/>
          <w:sz w:val="16"/>
          <w:szCs w:val="12"/>
          <w:vertAlign w:val="superscript"/>
        </w:rPr>
        <w:t>3</w:t>
      </w:r>
      <w:r>
        <w:rPr>
          <w:rFonts w:ascii="Roboto Mono" w:hAnsi="Roboto Mono"/>
          <w:sz w:val="16"/>
          <w:szCs w:val="12"/>
        </w:rPr>
        <w:t xml:space="preserve"> Bytes</w:t>
      </w:r>
      <w:r w:rsidR="00283B6E">
        <w:rPr>
          <w:rFonts w:ascii="Roboto Mono" w:hAnsi="Roboto Mono"/>
          <w:sz w:val="16"/>
          <w:szCs w:val="12"/>
        </w:rPr>
        <w:t xml:space="preserve"> 2</w:t>
      </w:r>
      <w:r w:rsidR="00283B6E">
        <w:rPr>
          <w:rFonts w:ascii="Roboto Mono" w:hAnsi="Roboto Mono"/>
          <w:sz w:val="16"/>
          <w:szCs w:val="12"/>
          <w:vertAlign w:val="superscript"/>
        </w:rPr>
        <w:t>30</w:t>
      </w:r>
      <w:r w:rsidR="00283B6E"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</w:p>
    <w:p w14:paraId="4D614FA7" w14:textId="0E990C3B" w:rsidR="00B11914" w:rsidRDefault="00B1191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B</w:t>
      </w:r>
      <w:r>
        <w:rPr>
          <w:rFonts w:ascii="Roboto Mono" w:hAnsi="Roboto Mono"/>
          <w:sz w:val="16"/>
          <w:szCs w:val="12"/>
        </w:rPr>
        <w:tab/>
        <w:t>1024</w:t>
      </w:r>
      <w:r>
        <w:rPr>
          <w:rFonts w:ascii="Roboto Mono" w:hAnsi="Roboto Mono"/>
          <w:sz w:val="16"/>
          <w:szCs w:val="12"/>
          <w:vertAlign w:val="superscript"/>
        </w:rPr>
        <w:t>4</w:t>
      </w:r>
      <w:r>
        <w:rPr>
          <w:rFonts w:ascii="Roboto Mono" w:hAnsi="Roboto Mono"/>
          <w:sz w:val="16"/>
          <w:szCs w:val="12"/>
        </w:rPr>
        <w:t xml:space="preserve"> Bytes</w:t>
      </w:r>
      <w:r w:rsidR="00283B6E">
        <w:rPr>
          <w:rFonts w:ascii="Roboto Mono" w:hAnsi="Roboto Mono"/>
          <w:sz w:val="16"/>
          <w:szCs w:val="12"/>
        </w:rPr>
        <w:t xml:space="preserve"> 2</w:t>
      </w:r>
      <w:r w:rsidR="00283B6E">
        <w:rPr>
          <w:rFonts w:ascii="Roboto Mono" w:hAnsi="Roboto Mono"/>
          <w:sz w:val="16"/>
          <w:szCs w:val="12"/>
          <w:vertAlign w:val="superscript"/>
        </w:rPr>
        <w:t>40</w:t>
      </w:r>
      <w:r w:rsidR="00283B6E"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</w:p>
    <w:p w14:paraId="2076E5A3" w14:textId="0C546C85" w:rsid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2061DEC1" w14:textId="3EF17997" w:rsid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ab/>
        <w:t>Colors</w:t>
      </w:r>
      <w:r>
        <w:rPr>
          <w:rFonts w:ascii="Roboto Mono" w:hAnsi="Roboto Mono"/>
          <w:sz w:val="16"/>
          <w:szCs w:val="12"/>
        </w:rPr>
        <w:tab/>
        <w:t>Transparent</w:t>
      </w:r>
      <w:r>
        <w:rPr>
          <w:rFonts w:ascii="Roboto Mono" w:hAnsi="Roboto Mono"/>
          <w:sz w:val="16"/>
          <w:szCs w:val="12"/>
        </w:rPr>
        <w:tab/>
        <w:t>Alpha</w:t>
      </w:r>
      <w:r>
        <w:rPr>
          <w:rFonts w:ascii="Roboto Mono" w:hAnsi="Roboto Mono"/>
          <w:sz w:val="16"/>
          <w:szCs w:val="12"/>
        </w:rPr>
        <w:tab/>
        <w:t>Compression</w:t>
      </w:r>
      <w:r>
        <w:rPr>
          <w:rFonts w:ascii="Roboto Mono" w:hAnsi="Roboto Mono"/>
          <w:sz w:val="16"/>
          <w:szCs w:val="12"/>
        </w:rPr>
        <w:tab/>
        <w:t>Scaling</w:t>
      </w:r>
      <w:r>
        <w:rPr>
          <w:rFonts w:ascii="Roboto Mono" w:hAnsi="Roboto Mono"/>
          <w:sz w:val="16"/>
          <w:szCs w:val="12"/>
        </w:rPr>
        <w:tab/>
        <w:t>Animation</w:t>
      </w:r>
    </w:p>
    <w:p w14:paraId="1DD3D6AD" w14:textId="37F3B401" w:rsidR="007A5785" w:rsidRP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NG</w:t>
      </w:r>
      <w:r>
        <w:rPr>
          <w:rFonts w:ascii="Roboto Mono" w:hAnsi="Roboto Mono"/>
          <w:sz w:val="16"/>
          <w:szCs w:val="12"/>
        </w:rPr>
        <w:tab/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 xml:space="preserve">0 </w:t>
      </w:r>
      <w:r>
        <w:rPr>
          <w:rFonts w:ascii="Roboto Mono" w:hAnsi="Roboto Mono"/>
          <w:sz w:val="16"/>
          <w:szCs w:val="12"/>
        </w:rPr>
        <w:tab/>
        <w:t>0</w:t>
      </w:r>
    </w:p>
    <w:p w14:paraId="2B371B6A" w14:textId="5CD0B2AB" w:rsidR="007A5785" w:rsidRP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JPG</w:t>
      </w:r>
      <w:r>
        <w:rPr>
          <w:rFonts w:ascii="Roboto Mono" w:hAnsi="Roboto Mono"/>
          <w:sz w:val="16"/>
          <w:szCs w:val="12"/>
        </w:rPr>
        <w:tab/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  <w:t>0</w:t>
      </w:r>
    </w:p>
    <w:p w14:paraId="6DF56A31" w14:textId="4D631FFE" w:rsid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GIF</w:t>
      </w:r>
      <w:r>
        <w:rPr>
          <w:rFonts w:ascii="Roboto Mono" w:hAnsi="Roboto Mono"/>
          <w:sz w:val="16"/>
          <w:szCs w:val="12"/>
        </w:rPr>
        <w:tab/>
        <w:t>2</w:t>
      </w:r>
      <w:r>
        <w:rPr>
          <w:rFonts w:ascii="Roboto Mono" w:hAnsi="Roboto Mono"/>
          <w:sz w:val="16"/>
          <w:szCs w:val="12"/>
          <w:vertAlign w:val="superscript"/>
        </w:rPr>
        <w:t>8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  <w:t>1</w:t>
      </w:r>
    </w:p>
    <w:p w14:paraId="6BF24AF0" w14:textId="592A2F90" w:rsid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SVG</w:t>
      </w:r>
      <w:r>
        <w:rPr>
          <w:rFonts w:ascii="Roboto Mono" w:hAnsi="Roboto Mono"/>
          <w:sz w:val="16"/>
          <w:szCs w:val="12"/>
        </w:rPr>
        <w:tab/>
        <w:t>2</w:t>
      </w:r>
      <w:r>
        <w:rPr>
          <w:rFonts w:ascii="Roboto Mono" w:hAnsi="Roboto Mono"/>
          <w:sz w:val="16"/>
          <w:szCs w:val="12"/>
          <w:vertAlign w:val="superscript"/>
        </w:rPr>
        <w:t>24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  <w:t>1</w:t>
      </w:r>
    </w:p>
    <w:p w14:paraId="77606500" w14:textId="50B71C19" w:rsidR="007A5785" w:rsidRDefault="007A5785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BMP</w:t>
      </w:r>
      <w:r>
        <w:rPr>
          <w:rFonts w:ascii="Roboto Mono" w:hAnsi="Roboto Mono"/>
          <w:sz w:val="16"/>
          <w:szCs w:val="12"/>
        </w:rPr>
        <w:tab/>
        <w:t>2</w:t>
      </w:r>
      <w:r>
        <w:rPr>
          <w:rFonts w:ascii="Roboto Mono" w:hAnsi="Roboto Mono"/>
          <w:sz w:val="16"/>
          <w:szCs w:val="12"/>
          <w:vertAlign w:val="superscript"/>
        </w:rPr>
        <w:t>8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  <w:t>0</w:t>
      </w:r>
    </w:p>
    <w:p w14:paraId="523A1A8C" w14:textId="77777777" w:rsidR="00124854" w:rsidRDefault="00124854" w:rsidP="005F19AD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2F84D5DF" w14:textId="71D2CF36" w:rsidR="007A5785" w:rsidRDefault="0012485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ab/>
        <w:t>Styles</w:t>
      </w:r>
      <w:r>
        <w:rPr>
          <w:rFonts w:ascii="Roboto Mono" w:hAnsi="Roboto Mono"/>
          <w:sz w:val="16"/>
          <w:szCs w:val="12"/>
        </w:rPr>
        <w:tab/>
        <w:t>Size</w:t>
      </w:r>
      <w:r>
        <w:rPr>
          <w:rFonts w:ascii="Roboto Mono" w:hAnsi="Roboto Mono"/>
          <w:sz w:val="16"/>
          <w:szCs w:val="12"/>
        </w:rPr>
        <w:tab/>
        <w:t>Open</w:t>
      </w:r>
      <w:r>
        <w:rPr>
          <w:rFonts w:ascii="Roboto Mono" w:hAnsi="Roboto Mono"/>
          <w:sz w:val="16"/>
          <w:szCs w:val="12"/>
        </w:rPr>
        <w:tab/>
        <w:t>Graphics</w:t>
      </w:r>
      <w:r w:rsidR="006127E6">
        <w:rPr>
          <w:rFonts w:ascii="Roboto Mono" w:hAnsi="Roboto Mono"/>
          <w:sz w:val="16"/>
          <w:szCs w:val="12"/>
        </w:rPr>
        <w:tab/>
        <w:t>Edit</w:t>
      </w:r>
    </w:p>
    <w:p w14:paraId="1606D394" w14:textId="4DA8AEBE" w:rsidR="00124854" w:rsidRDefault="0012485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PDF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 w:rsidRPr="00124854">
        <w:rPr>
          <w:rFonts w:ascii="Roboto Mono" w:hAnsi="Roboto Mono"/>
          <w:sz w:val="12"/>
          <w:szCs w:val="8"/>
        </w:rPr>
        <w:t>Big</w:t>
      </w:r>
      <w:r>
        <w:rPr>
          <w:rFonts w:ascii="Roboto Mono" w:hAnsi="Roboto Mono"/>
          <w:sz w:val="16"/>
          <w:szCs w:val="12"/>
        </w:rPr>
        <w:tab/>
      </w:r>
      <w:r w:rsidRPr="00124854">
        <w:rPr>
          <w:rFonts w:ascii="Roboto Mono" w:hAnsi="Roboto Mono"/>
          <w:sz w:val="12"/>
          <w:szCs w:val="8"/>
        </w:rPr>
        <w:t>Special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r w:rsidR="006127E6">
        <w:rPr>
          <w:rFonts w:ascii="Roboto Mono" w:hAnsi="Roboto Mono"/>
          <w:sz w:val="16"/>
          <w:szCs w:val="12"/>
        </w:rPr>
        <w:tab/>
      </w:r>
      <w:r w:rsidR="00BC11B8">
        <w:rPr>
          <w:rFonts w:ascii="Roboto Mono" w:hAnsi="Roboto Mono"/>
          <w:sz w:val="12"/>
          <w:szCs w:val="8"/>
        </w:rPr>
        <w:t>Hard</w:t>
      </w:r>
    </w:p>
    <w:p w14:paraId="061184C7" w14:textId="4B4FBA23" w:rsidR="00124854" w:rsidRDefault="0012485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TXT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proofErr w:type="spellStart"/>
      <w:r w:rsidRPr="00124854">
        <w:rPr>
          <w:rFonts w:ascii="Roboto Mono" w:hAnsi="Roboto Mono"/>
          <w:sz w:val="12"/>
          <w:szCs w:val="8"/>
        </w:rPr>
        <w:t>Smol</w:t>
      </w:r>
      <w:proofErr w:type="spellEnd"/>
      <w:r>
        <w:rPr>
          <w:rFonts w:ascii="Roboto Mono" w:hAnsi="Roboto Mono"/>
          <w:sz w:val="16"/>
          <w:szCs w:val="12"/>
        </w:rPr>
        <w:tab/>
        <w:t>Any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="00BC11B8">
        <w:rPr>
          <w:rFonts w:ascii="Roboto Mono" w:hAnsi="Roboto Mono"/>
          <w:sz w:val="16"/>
          <w:szCs w:val="12"/>
        </w:rPr>
        <w:t>Easy</w:t>
      </w:r>
    </w:p>
    <w:p w14:paraId="6323307F" w14:textId="035BA4FE" w:rsidR="00124854" w:rsidRDefault="0012485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>RTF</w:t>
      </w:r>
      <w:r>
        <w:rPr>
          <w:rFonts w:ascii="Roboto Mono" w:hAnsi="Roboto Mono"/>
          <w:sz w:val="16"/>
          <w:szCs w:val="12"/>
        </w:rPr>
        <w:tab/>
        <w:t>1</w:t>
      </w:r>
      <w:r>
        <w:rPr>
          <w:rFonts w:ascii="Roboto Mono" w:hAnsi="Roboto Mono"/>
          <w:sz w:val="16"/>
          <w:szCs w:val="12"/>
        </w:rPr>
        <w:tab/>
      </w:r>
      <w:proofErr w:type="spellStart"/>
      <w:r w:rsidRPr="00124854">
        <w:rPr>
          <w:rFonts w:ascii="Roboto Mono" w:hAnsi="Roboto Mono"/>
          <w:sz w:val="12"/>
          <w:szCs w:val="8"/>
        </w:rPr>
        <w:t>Smol</w:t>
      </w:r>
      <w:proofErr w:type="spellEnd"/>
      <w:r>
        <w:rPr>
          <w:rFonts w:ascii="Roboto Mono" w:hAnsi="Roboto Mono"/>
          <w:sz w:val="16"/>
          <w:szCs w:val="12"/>
        </w:rPr>
        <w:tab/>
        <w:t>Any</w:t>
      </w:r>
      <w:r>
        <w:rPr>
          <w:rFonts w:ascii="Roboto Mono" w:hAnsi="Roboto Mono"/>
          <w:sz w:val="16"/>
          <w:szCs w:val="12"/>
        </w:rPr>
        <w:tab/>
        <w:t>0</w:t>
      </w:r>
      <w:r>
        <w:rPr>
          <w:rFonts w:ascii="Roboto Mono" w:hAnsi="Roboto Mono"/>
          <w:sz w:val="16"/>
          <w:szCs w:val="12"/>
        </w:rPr>
        <w:tab/>
      </w:r>
      <w:r>
        <w:rPr>
          <w:rFonts w:ascii="Roboto Mono" w:hAnsi="Roboto Mono"/>
          <w:sz w:val="16"/>
          <w:szCs w:val="12"/>
        </w:rPr>
        <w:tab/>
      </w:r>
      <w:r w:rsidR="00BC11B8">
        <w:rPr>
          <w:rFonts w:ascii="Roboto Mono" w:hAnsi="Roboto Mono"/>
          <w:sz w:val="16"/>
          <w:szCs w:val="12"/>
        </w:rPr>
        <w:t>Easy</w:t>
      </w:r>
    </w:p>
    <w:p w14:paraId="6DD55473" w14:textId="2C15B81D" w:rsidR="003124D4" w:rsidRDefault="003124D4" w:rsidP="005F19AD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5844FF95" w14:textId="6A0DE92B" w:rsidR="003124D4" w:rsidRDefault="003124D4" w:rsidP="005F19AD">
      <w:pPr>
        <w:spacing w:after="0" w:line="240" w:lineRule="auto"/>
        <w:rPr>
          <w:rFonts w:ascii="Roboto Mono" w:hAnsi="Roboto Mono"/>
          <w:sz w:val="16"/>
          <w:szCs w:val="12"/>
        </w:rPr>
      </w:pPr>
    </w:p>
    <w:p w14:paraId="32B701FF" w14:textId="238BF5C5" w:rsidR="003124D4" w:rsidRPr="00B11914" w:rsidRDefault="003124D4" w:rsidP="005F19AD">
      <w:pPr>
        <w:spacing w:after="0" w:line="240" w:lineRule="auto"/>
        <w:rPr>
          <w:rFonts w:ascii="Roboto Mono" w:hAnsi="Roboto Mono"/>
          <w:sz w:val="16"/>
          <w:szCs w:val="12"/>
        </w:rPr>
      </w:pPr>
      <w:r>
        <w:rPr>
          <w:rFonts w:ascii="Roboto Mono" w:hAnsi="Roboto Mono"/>
          <w:sz w:val="16"/>
          <w:szCs w:val="12"/>
        </w:rPr>
        <w:t xml:space="preserve">LIST OF CHARACTER ASCII …… Big 5 GB </w:t>
      </w:r>
      <w:proofErr w:type="spellStart"/>
      <w:r>
        <w:rPr>
          <w:rFonts w:ascii="Roboto Mono" w:hAnsi="Roboto Mono"/>
          <w:sz w:val="16"/>
          <w:szCs w:val="12"/>
        </w:rPr>
        <w:t>Unicoode</w:t>
      </w:r>
      <w:proofErr w:type="spellEnd"/>
    </w:p>
    <w:sectPr w:rsidR="003124D4" w:rsidRPr="00B11914" w:rsidSect="0061074C">
      <w:pgSz w:w="8419" w:h="11906" w:orient="landscape" w:code="9"/>
      <w:pgMar w:top="720" w:right="720" w:bottom="720" w:left="720" w:header="720" w:footer="720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B45DE3" w14:textId="77777777" w:rsidR="0064396F" w:rsidRDefault="0064396F" w:rsidP="00C96FA1">
      <w:pPr>
        <w:spacing w:after="0" w:line="240" w:lineRule="auto"/>
      </w:pPr>
      <w:r>
        <w:separator/>
      </w:r>
    </w:p>
  </w:endnote>
  <w:endnote w:type="continuationSeparator" w:id="0">
    <w:p w14:paraId="599790C3" w14:textId="77777777" w:rsidR="0064396F" w:rsidRDefault="0064396F" w:rsidP="00C96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hitney">
    <w:panose1 w:val="02000603040000020003"/>
    <w:charset w:val="00"/>
    <w:family w:val="auto"/>
    <w:pitch w:val="variable"/>
    <w:sig w:usb0="800000A7" w:usb1="00000000" w:usb2="00000000" w:usb3="00000000" w:csb0="00000009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707EA5" w14:textId="77777777" w:rsidR="0040461A" w:rsidRPr="0040461A" w:rsidRDefault="0040461A">
    <w:pPr>
      <w:pStyle w:val="Footer"/>
      <w:jc w:val="right"/>
      <w:rPr>
        <w:sz w:val="4"/>
        <w:szCs w:val="2"/>
      </w:rPr>
    </w:pPr>
    <w:r w:rsidRPr="0040461A">
      <w:rPr>
        <w:color w:val="4472C4" w:themeColor="accent1"/>
        <w:sz w:val="2"/>
        <w:szCs w:val="2"/>
      </w:rPr>
      <w:t xml:space="preserve">pg. </w:t>
    </w:r>
    <w:r w:rsidRPr="0040461A">
      <w:rPr>
        <w:color w:val="4472C4" w:themeColor="accent1"/>
        <w:sz w:val="2"/>
        <w:szCs w:val="2"/>
      </w:rPr>
      <w:fldChar w:fldCharType="begin"/>
    </w:r>
    <w:r w:rsidRPr="0040461A">
      <w:rPr>
        <w:color w:val="4472C4" w:themeColor="accent1"/>
        <w:sz w:val="2"/>
        <w:szCs w:val="2"/>
      </w:rPr>
      <w:instrText xml:space="preserve"> PAGE  \* Arabic </w:instrText>
    </w:r>
    <w:r w:rsidRPr="0040461A">
      <w:rPr>
        <w:color w:val="4472C4" w:themeColor="accent1"/>
        <w:sz w:val="2"/>
        <w:szCs w:val="2"/>
      </w:rPr>
      <w:fldChar w:fldCharType="separate"/>
    </w:r>
    <w:r w:rsidRPr="0040461A">
      <w:rPr>
        <w:noProof/>
        <w:color w:val="4472C4" w:themeColor="accent1"/>
        <w:sz w:val="2"/>
        <w:szCs w:val="2"/>
      </w:rPr>
      <w:t>1</w:t>
    </w:r>
    <w:r w:rsidRPr="0040461A">
      <w:rPr>
        <w:color w:val="4472C4" w:themeColor="accent1"/>
        <w:sz w:val="2"/>
        <w:szCs w:val="2"/>
      </w:rPr>
      <w:fldChar w:fldCharType="end"/>
    </w:r>
  </w:p>
  <w:p w14:paraId="2D013A92" w14:textId="77777777" w:rsidR="0040461A" w:rsidRDefault="004046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0B5195" w14:textId="77777777" w:rsidR="0064396F" w:rsidRDefault="0064396F" w:rsidP="00C96FA1">
      <w:pPr>
        <w:spacing w:after="0" w:line="240" w:lineRule="auto"/>
      </w:pPr>
      <w:r>
        <w:separator/>
      </w:r>
    </w:p>
  </w:footnote>
  <w:footnote w:type="continuationSeparator" w:id="0">
    <w:p w14:paraId="44A843B2" w14:textId="77777777" w:rsidR="0064396F" w:rsidRDefault="0064396F" w:rsidP="00C96FA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02A1B"/>
    <w:multiLevelType w:val="hybridMultilevel"/>
    <w:tmpl w:val="BE1E366C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97489"/>
    <w:multiLevelType w:val="hybridMultilevel"/>
    <w:tmpl w:val="E17842B4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C24BC"/>
    <w:multiLevelType w:val="hybridMultilevel"/>
    <w:tmpl w:val="0E3098A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2065BA"/>
    <w:multiLevelType w:val="hybridMultilevel"/>
    <w:tmpl w:val="652E111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4851B59"/>
    <w:multiLevelType w:val="hybridMultilevel"/>
    <w:tmpl w:val="05FC0A30"/>
    <w:lvl w:ilvl="0" w:tplc="0EFE8A0A">
      <w:start w:val="1"/>
      <w:numFmt w:val="decimal"/>
      <w:lvlText w:val="%1."/>
      <w:lvlJc w:val="left"/>
      <w:pPr>
        <w:ind w:left="360" w:hanging="360"/>
      </w:pPr>
      <w:rPr>
        <w:color w:val="auto"/>
        <w:sz w:val="16"/>
        <w:szCs w:val="1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F8580E"/>
    <w:multiLevelType w:val="hybridMultilevel"/>
    <w:tmpl w:val="9886D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C2954"/>
    <w:multiLevelType w:val="hybridMultilevel"/>
    <w:tmpl w:val="640EF81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4D616FA"/>
    <w:multiLevelType w:val="hybridMultilevel"/>
    <w:tmpl w:val="3BF23F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841C34"/>
    <w:multiLevelType w:val="hybridMultilevel"/>
    <w:tmpl w:val="17F4482C"/>
    <w:lvl w:ilvl="0" w:tplc="3F7CCE0A">
      <w:start w:val="1"/>
      <w:numFmt w:val="bullet"/>
      <w:lvlText w:val=""/>
      <w:lvlJc w:val="left"/>
      <w:pPr>
        <w:ind w:left="1080" w:hanging="360"/>
      </w:pPr>
      <w:rPr>
        <w:rFonts w:ascii="Wingdings" w:hAnsi="Wingdings" w:hint="default"/>
        <w:color w:val="auto"/>
        <w:sz w:val="16"/>
        <w:szCs w:val="12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B5557F"/>
    <w:multiLevelType w:val="hybridMultilevel"/>
    <w:tmpl w:val="E280F59E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927A6E"/>
    <w:multiLevelType w:val="hybridMultilevel"/>
    <w:tmpl w:val="1D8620DC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B37570"/>
    <w:multiLevelType w:val="hybridMultilevel"/>
    <w:tmpl w:val="DEEA67AC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CDB21E2"/>
    <w:multiLevelType w:val="hybridMultilevel"/>
    <w:tmpl w:val="2AF699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1C82458"/>
    <w:multiLevelType w:val="hybridMultilevel"/>
    <w:tmpl w:val="9886D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36ACE"/>
    <w:multiLevelType w:val="hybridMultilevel"/>
    <w:tmpl w:val="5DC0F872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DD1BBE"/>
    <w:multiLevelType w:val="hybridMultilevel"/>
    <w:tmpl w:val="463A720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46606AE"/>
    <w:multiLevelType w:val="hybridMultilevel"/>
    <w:tmpl w:val="F69A2A8E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779751D"/>
    <w:multiLevelType w:val="hybridMultilevel"/>
    <w:tmpl w:val="420AEB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393048"/>
    <w:multiLevelType w:val="hybridMultilevel"/>
    <w:tmpl w:val="A202C2A0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auto"/>
        <w:sz w:val="16"/>
        <w:szCs w:val="12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C7962B4"/>
    <w:multiLevelType w:val="hybridMultilevel"/>
    <w:tmpl w:val="A4EEBED2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E33AD0"/>
    <w:multiLevelType w:val="hybridMultilevel"/>
    <w:tmpl w:val="E10AF80A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8A7372"/>
    <w:multiLevelType w:val="hybridMultilevel"/>
    <w:tmpl w:val="3A148088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0F648A"/>
    <w:multiLevelType w:val="hybridMultilevel"/>
    <w:tmpl w:val="98E04C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338195F"/>
    <w:multiLevelType w:val="hybridMultilevel"/>
    <w:tmpl w:val="3258D0EE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72484A"/>
    <w:multiLevelType w:val="hybridMultilevel"/>
    <w:tmpl w:val="FF608C20"/>
    <w:lvl w:ilvl="0" w:tplc="5228510C">
      <w:start w:val="1"/>
      <w:numFmt w:val="bullet"/>
      <w:lvlText w:val="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0EF40AE"/>
    <w:multiLevelType w:val="hybridMultilevel"/>
    <w:tmpl w:val="4DCABB9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3A5B94"/>
    <w:multiLevelType w:val="hybridMultilevel"/>
    <w:tmpl w:val="8980766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38A42C2"/>
    <w:multiLevelType w:val="hybridMultilevel"/>
    <w:tmpl w:val="8BCA6A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60F7341"/>
    <w:multiLevelType w:val="hybridMultilevel"/>
    <w:tmpl w:val="2FC4F5F6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66C5F4E"/>
    <w:multiLevelType w:val="hybridMultilevel"/>
    <w:tmpl w:val="FFF4B9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B233BF5"/>
    <w:multiLevelType w:val="hybridMultilevel"/>
    <w:tmpl w:val="C91E01C6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7D3114"/>
    <w:multiLevelType w:val="hybridMultilevel"/>
    <w:tmpl w:val="BEEACB1A"/>
    <w:lvl w:ilvl="0" w:tplc="5286645E">
      <w:start w:val="1"/>
      <w:numFmt w:val="bullet"/>
      <w:lvlText w:val=""/>
      <w:lvlJc w:val="left"/>
      <w:pPr>
        <w:ind w:left="1080" w:hanging="360"/>
      </w:pPr>
      <w:rPr>
        <w:rFonts w:ascii="Wingdings" w:hAnsi="Wingdings" w:hint="default"/>
        <w:color w:val="auto"/>
        <w:sz w:val="16"/>
        <w:szCs w:val="1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DA03F64"/>
    <w:multiLevelType w:val="hybridMultilevel"/>
    <w:tmpl w:val="C5FCF48A"/>
    <w:lvl w:ilvl="0" w:tplc="5228510C">
      <w:start w:val="1"/>
      <w:numFmt w:val="bullet"/>
      <w:lvlText w:val="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E294254"/>
    <w:multiLevelType w:val="hybridMultilevel"/>
    <w:tmpl w:val="B288C1D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EA84090"/>
    <w:multiLevelType w:val="hybridMultilevel"/>
    <w:tmpl w:val="0DDE68D0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515762"/>
    <w:multiLevelType w:val="hybridMultilevel"/>
    <w:tmpl w:val="156C53AC"/>
    <w:lvl w:ilvl="0" w:tplc="5228510C">
      <w:start w:val="1"/>
      <w:numFmt w:val="bullet"/>
      <w:lvlText w:val="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1754903"/>
    <w:multiLevelType w:val="hybridMultilevel"/>
    <w:tmpl w:val="FB8CD8A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8F90E85"/>
    <w:multiLevelType w:val="hybridMultilevel"/>
    <w:tmpl w:val="52AC2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0F4665"/>
    <w:multiLevelType w:val="hybridMultilevel"/>
    <w:tmpl w:val="A384727E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CE0385B"/>
    <w:multiLevelType w:val="hybridMultilevel"/>
    <w:tmpl w:val="93E89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CD74BF"/>
    <w:multiLevelType w:val="hybridMultilevel"/>
    <w:tmpl w:val="4106DB84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0FC5F74"/>
    <w:multiLevelType w:val="hybridMultilevel"/>
    <w:tmpl w:val="6068E3F8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CE139D1"/>
    <w:multiLevelType w:val="hybridMultilevel"/>
    <w:tmpl w:val="AE7A0AFC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787A67"/>
    <w:multiLevelType w:val="hybridMultilevel"/>
    <w:tmpl w:val="8982CAE0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2F327A7"/>
    <w:multiLevelType w:val="hybridMultilevel"/>
    <w:tmpl w:val="00F89700"/>
    <w:lvl w:ilvl="0" w:tplc="A3CEC6A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6642F75"/>
    <w:multiLevelType w:val="hybridMultilevel"/>
    <w:tmpl w:val="D14024C8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3856F7"/>
    <w:multiLevelType w:val="hybridMultilevel"/>
    <w:tmpl w:val="5EECDAF6"/>
    <w:lvl w:ilvl="0" w:tplc="C81EC2EC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  <w:szCs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D53912"/>
    <w:multiLevelType w:val="hybridMultilevel"/>
    <w:tmpl w:val="3C6A33CA"/>
    <w:lvl w:ilvl="0" w:tplc="A3CEC6A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20"/>
  </w:num>
  <w:num w:numId="4">
    <w:abstractNumId w:val="34"/>
  </w:num>
  <w:num w:numId="5">
    <w:abstractNumId w:val="21"/>
  </w:num>
  <w:num w:numId="6">
    <w:abstractNumId w:val="42"/>
  </w:num>
  <w:num w:numId="7">
    <w:abstractNumId w:val="38"/>
  </w:num>
  <w:num w:numId="8">
    <w:abstractNumId w:val="10"/>
  </w:num>
  <w:num w:numId="9">
    <w:abstractNumId w:val="41"/>
  </w:num>
  <w:num w:numId="10">
    <w:abstractNumId w:val="0"/>
  </w:num>
  <w:num w:numId="11">
    <w:abstractNumId w:val="23"/>
  </w:num>
  <w:num w:numId="12">
    <w:abstractNumId w:val="47"/>
  </w:num>
  <w:num w:numId="13">
    <w:abstractNumId w:val="44"/>
  </w:num>
  <w:num w:numId="14">
    <w:abstractNumId w:val="19"/>
  </w:num>
  <w:num w:numId="15">
    <w:abstractNumId w:val="22"/>
  </w:num>
  <w:num w:numId="16">
    <w:abstractNumId w:val="37"/>
  </w:num>
  <w:num w:numId="17">
    <w:abstractNumId w:val="30"/>
  </w:num>
  <w:num w:numId="18">
    <w:abstractNumId w:val="43"/>
  </w:num>
  <w:num w:numId="19">
    <w:abstractNumId w:val="27"/>
  </w:num>
  <w:num w:numId="20">
    <w:abstractNumId w:val="16"/>
  </w:num>
  <w:num w:numId="21">
    <w:abstractNumId w:val="28"/>
  </w:num>
  <w:num w:numId="22">
    <w:abstractNumId w:val="29"/>
  </w:num>
  <w:num w:numId="23">
    <w:abstractNumId w:val="36"/>
  </w:num>
  <w:num w:numId="24">
    <w:abstractNumId w:val="2"/>
  </w:num>
  <w:num w:numId="25">
    <w:abstractNumId w:val="17"/>
  </w:num>
  <w:num w:numId="26">
    <w:abstractNumId w:val="7"/>
  </w:num>
  <w:num w:numId="27">
    <w:abstractNumId w:val="46"/>
  </w:num>
  <w:num w:numId="28">
    <w:abstractNumId w:val="39"/>
  </w:num>
  <w:num w:numId="29">
    <w:abstractNumId w:val="4"/>
  </w:num>
  <w:num w:numId="30">
    <w:abstractNumId w:val="18"/>
  </w:num>
  <w:num w:numId="31">
    <w:abstractNumId w:val="11"/>
  </w:num>
  <w:num w:numId="32">
    <w:abstractNumId w:val="45"/>
  </w:num>
  <w:num w:numId="33">
    <w:abstractNumId w:val="14"/>
  </w:num>
  <w:num w:numId="34">
    <w:abstractNumId w:val="26"/>
  </w:num>
  <w:num w:numId="35">
    <w:abstractNumId w:val="31"/>
  </w:num>
  <w:num w:numId="36">
    <w:abstractNumId w:val="35"/>
  </w:num>
  <w:num w:numId="37">
    <w:abstractNumId w:val="8"/>
  </w:num>
  <w:num w:numId="38">
    <w:abstractNumId w:val="32"/>
  </w:num>
  <w:num w:numId="39">
    <w:abstractNumId w:val="12"/>
  </w:num>
  <w:num w:numId="40">
    <w:abstractNumId w:val="24"/>
  </w:num>
  <w:num w:numId="41">
    <w:abstractNumId w:val="6"/>
  </w:num>
  <w:num w:numId="42">
    <w:abstractNumId w:val="33"/>
  </w:num>
  <w:num w:numId="43">
    <w:abstractNumId w:val="15"/>
  </w:num>
  <w:num w:numId="44">
    <w:abstractNumId w:val="5"/>
  </w:num>
  <w:num w:numId="45">
    <w:abstractNumId w:val="13"/>
  </w:num>
  <w:num w:numId="46">
    <w:abstractNumId w:val="40"/>
  </w:num>
  <w:num w:numId="47">
    <w:abstractNumId w:val="3"/>
  </w:num>
  <w:num w:numId="4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displayBackgroundShape/>
  <w:proofState w:spelling="clean"/>
  <w:defaultTabStop w:val="720"/>
  <w:bookFoldPrinting/>
  <w:bookFoldPrintingSheets w:val="-4"/>
  <w:drawingGridHorizontalSpacing w:val="140"/>
  <w:drawingGridVerticalSpacing w:val="381"/>
  <w:displayHorizontalDrawingGridEvery w:val="2"/>
  <w:characterSpacingControl w:val="doNotCompress"/>
  <w:hdrShapeDefaults>
    <o:shapedefaults v:ext="edit" spidmax="2049">
      <o:colormru v:ext="edit" colors="#757575,#454545,#232323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zUzMDU0A9KmFko6SsGpxcWZ+XkgBYbGtQBSqqM3LQAAAA=="/>
  </w:docVars>
  <w:rsids>
    <w:rsidRoot w:val="00207FE2"/>
    <w:rsid w:val="00027ED7"/>
    <w:rsid w:val="00033A98"/>
    <w:rsid w:val="000531D3"/>
    <w:rsid w:val="00062DC2"/>
    <w:rsid w:val="000844FB"/>
    <w:rsid w:val="00086E95"/>
    <w:rsid w:val="000A2EE3"/>
    <w:rsid w:val="00124854"/>
    <w:rsid w:val="00165135"/>
    <w:rsid w:val="00176B41"/>
    <w:rsid w:val="001A7ADA"/>
    <w:rsid w:val="001E0E34"/>
    <w:rsid w:val="00207197"/>
    <w:rsid w:val="00207FE2"/>
    <w:rsid w:val="002105F2"/>
    <w:rsid w:val="00223182"/>
    <w:rsid w:val="00234752"/>
    <w:rsid w:val="00247CD5"/>
    <w:rsid w:val="00257F77"/>
    <w:rsid w:val="0026029C"/>
    <w:rsid w:val="002706C1"/>
    <w:rsid w:val="0027762D"/>
    <w:rsid w:val="00283B6E"/>
    <w:rsid w:val="002936C9"/>
    <w:rsid w:val="002A7ACF"/>
    <w:rsid w:val="002B5E02"/>
    <w:rsid w:val="002B6A20"/>
    <w:rsid w:val="002C229A"/>
    <w:rsid w:val="002E1616"/>
    <w:rsid w:val="002F2BFB"/>
    <w:rsid w:val="003124D4"/>
    <w:rsid w:val="0031478F"/>
    <w:rsid w:val="00334441"/>
    <w:rsid w:val="00334A63"/>
    <w:rsid w:val="003B0DD0"/>
    <w:rsid w:val="003D362C"/>
    <w:rsid w:val="003E3ADC"/>
    <w:rsid w:val="003F2B37"/>
    <w:rsid w:val="0040461A"/>
    <w:rsid w:val="0042163B"/>
    <w:rsid w:val="004337FD"/>
    <w:rsid w:val="004753EA"/>
    <w:rsid w:val="004777AB"/>
    <w:rsid w:val="0048347C"/>
    <w:rsid w:val="004B2840"/>
    <w:rsid w:val="004C6674"/>
    <w:rsid w:val="005006B9"/>
    <w:rsid w:val="00525D95"/>
    <w:rsid w:val="005263DC"/>
    <w:rsid w:val="00542827"/>
    <w:rsid w:val="00552B3C"/>
    <w:rsid w:val="00564FCB"/>
    <w:rsid w:val="00576283"/>
    <w:rsid w:val="00585500"/>
    <w:rsid w:val="0059051D"/>
    <w:rsid w:val="005B525C"/>
    <w:rsid w:val="005B73C0"/>
    <w:rsid w:val="005F19AD"/>
    <w:rsid w:val="005F2190"/>
    <w:rsid w:val="0061074C"/>
    <w:rsid w:val="00612510"/>
    <w:rsid w:val="006127E6"/>
    <w:rsid w:val="00626E52"/>
    <w:rsid w:val="0064396F"/>
    <w:rsid w:val="00660E95"/>
    <w:rsid w:val="006767B7"/>
    <w:rsid w:val="006876B4"/>
    <w:rsid w:val="006973FC"/>
    <w:rsid w:val="0074433D"/>
    <w:rsid w:val="007926AE"/>
    <w:rsid w:val="007A5459"/>
    <w:rsid w:val="007A5785"/>
    <w:rsid w:val="007B132E"/>
    <w:rsid w:val="0081197D"/>
    <w:rsid w:val="008230A1"/>
    <w:rsid w:val="00850FD9"/>
    <w:rsid w:val="00867CFB"/>
    <w:rsid w:val="00875F72"/>
    <w:rsid w:val="008A12BE"/>
    <w:rsid w:val="008B15AB"/>
    <w:rsid w:val="008C174D"/>
    <w:rsid w:val="0099725C"/>
    <w:rsid w:val="00A3482A"/>
    <w:rsid w:val="00A53BF8"/>
    <w:rsid w:val="00A60B45"/>
    <w:rsid w:val="00A610CE"/>
    <w:rsid w:val="00A9080E"/>
    <w:rsid w:val="00AA4986"/>
    <w:rsid w:val="00AC671C"/>
    <w:rsid w:val="00AD4C47"/>
    <w:rsid w:val="00B11914"/>
    <w:rsid w:val="00B176F8"/>
    <w:rsid w:val="00B32DE2"/>
    <w:rsid w:val="00B544FE"/>
    <w:rsid w:val="00B62387"/>
    <w:rsid w:val="00B91DA1"/>
    <w:rsid w:val="00BC11B8"/>
    <w:rsid w:val="00BE6C40"/>
    <w:rsid w:val="00C90873"/>
    <w:rsid w:val="00C96FA1"/>
    <w:rsid w:val="00CF39BD"/>
    <w:rsid w:val="00D15C77"/>
    <w:rsid w:val="00D408A7"/>
    <w:rsid w:val="00D57610"/>
    <w:rsid w:val="00E74641"/>
    <w:rsid w:val="00E93DFE"/>
    <w:rsid w:val="00ED5364"/>
    <w:rsid w:val="00EE3357"/>
    <w:rsid w:val="00F11526"/>
    <w:rsid w:val="00F92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757575,#454545,#232323"/>
    </o:shapedefaults>
    <o:shapelayout v:ext="edit">
      <o:idmap v:ext="edit" data="1"/>
    </o:shapelayout>
  </w:shapeDefaults>
  <w:decimalSymbol w:val="."/>
  <w:listSeparator w:val=","/>
  <w14:docId w14:val="3B366FB1"/>
  <w15:chartTrackingRefBased/>
  <w15:docId w15:val="{6A6AFDEB-92C0-466E-97BE-2A419FBBB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Whitney" w:eastAsiaTheme="minorEastAsia" w:hAnsi="Whitney" w:cstheme="minorBidi"/>
        <w:sz w:val="28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A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6FA1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96FA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6FA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6FA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334A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A63"/>
  </w:style>
  <w:style w:type="paragraph" w:styleId="Footer">
    <w:name w:val="footer"/>
    <w:basedOn w:val="Normal"/>
    <w:link w:val="FooterChar"/>
    <w:uiPriority w:val="99"/>
    <w:unhideWhenUsed/>
    <w:rsid w:val="00334A6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A63"/>
  </w:style>
  <w:style w:type="table" w:styleId="TableGrid">
    <w:name w:val="Table Grid"/>
    <w:basedOn w:val="TableNormal"/>
    <w:uiPriority w:val="39"/>
    <w:rsid w:val="001A7A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855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55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55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5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50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6125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47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5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7668E4-5F98-4A90-A74B-68573B12C7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2</TotalTime>
  <Pages>15</Pages>
  <Words>2619</Words>
  <Characters>14930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x Tam</dc:creator>
  <cp:keywords/>
  <dc:description/>
  <cp:lastModifiedBy>Jax Tam</cp:lastModifiedBy>
  <cp:revision>62</cp:revision>
  <cp:lastPrinted>2021-03-09T06:02:00Z</cp:lastPrinted>
  <dcterms:created xsi:type="dcterms:W3CDTF">2021-02-08T14:21:00Z</dcterms:created>
  <dcterms:modified xsi:type="dcterms:W3CDTF">2021-03-10T01:21:00Z</dcterms:modified>
</cp:coreProperties>
</file>